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906"/>
        <w:tblW w:w="0" w:type="auto"/>
        <w:tblLook w:val="04A0" w:firstRow="1" w:lastRow="0" w:firstColumn="1" w:lastColumn="0" w:noHBand="0" w:noVBand="1"/>
      </w:tblPr>
      <w:tblGrid>
        <w:gridCol w:w="4510"/>
        <w:gridCol w:w="4510"/>
      </w:tblGrid>
      <w:tr w:rsidR="00266B62" w:rsidRPr="00707DE3" w14:paraId="14596820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327A341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Activity</w:t>
            </w:r>
          </w:p>
        </w:tc>
        <w:tc>
          <w:tcPr>
            <w:tcW w:w="4510" w:type="dxa"/>
          </w:tcPr>
          <w:p w14:paraId="152DAD2E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ata Type</w:t>
            </w:r>
          </w:p>
        </w:tc>
      </w:tr>
      <w:tr w:rsidR="00266B62" w:rsidRPr="00707DE3" w14:paraId="17D8090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4FC3FC2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beatings from Wife</w:t>
            </w:r>
          </w:p>
        </w:tc>
        <w:tc>
          <w:tcPr>
            <w:tcW w:w="4510" w:type="dxa"/>
          </w:tcPr>
          <w:p w14:paraId="1C26CECB" w14:textId="1B1F03B3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35A7433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5DE3B3C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Results of rolling a dice</w:t>
            </w:r>
          </w:p>
        </w:tc>
        <w:tc>
          <w:tcPr>
            <w:tcW w:w="4510" w:type="dxa"/>
          </w:tcPr>
          <w:p w14:paraId="49935EC3" w14:textId="09477C73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266B62" w:rsidRPr="00707DE3" w14:paraId="372B73BD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6CCB8AA5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 of a person</w:t>
            </w:r>
          </w:p>
        </w:tc>
        <w:tc>
          <w:tcPr>
            <w:tcW w:w="4510" w:type="dxa"/>
          </w:tcPr>
          <w:p w14:paraId="5792D613" w14:textId="0418107E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32A1676C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1903F586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 of Gold</w:t>
            </w:r>
          </w:p>
        </w:tc>
        <w:tc>
          <w:tcPr>
            <w:tcW w:w="4510" w:type="dxa"/>
          </w:tcPr>
          <w:p w14:paraId="47EEE3AE" w14:textId="5026808A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109F7122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75097292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istance between two places</w:t>
            </w:r>
          </w:p>
        </w:tc>
        <w:tc>
          <w:tcPr>
            <w:tcW w:w="4510" w:type="dxa"/>
          </w:tcPr>
          <w:p w14:paraId="067D512A" w14:textId="701DFC48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3EDFC4DF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4FC3D3A8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Length of a leaf</w:t>
            </w:r>
          </w:p>
        </w:tc>
        <w:tc>
          <w:tcPr>
            <w:tcW w:w="4510" w:type="dxa"/>
          </w:tcPr>
          <w:p w14:paraId="269BB79D" w14:textId="4964414E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266B62" w:rsidRPr="00707DE3" w14:paraId="396F58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299079C0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og's weight</w:t>
            </w:r>
          </w:p>
        </w:tc>
        <w:tc>
          <w:tcPr>
            <w:tcW w:w="4510" w:type="dxa"/>
          </w:tcPr>
          <w:p w14:paraId="269B9351" w14:textId="262A1D96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ntinuous</w:t>
            </w:r>
          </w:p>
        </w:tc>
      </w:tr>
      <w:tr w:rsidR="00A60F14" w:rsidRPr="00707DE3" w14:paraId="53D311C7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FABAA4A" w14:textId="77777777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Blue Color</w:t>
            </w:r>
          </w:p>
        </w:tc>
        <w:tc>
          <w:tcPr>
            <w:tcW w:w="4510" w:type="dxa"/>
          </w:tcPr>
          <w:p w14:paraId="77B0C719" w14:textId="0176BD03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A60F14" w:rsidRPr="00707DE3" w14:paraId="77963531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635DD755" w14:textId="77777777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kids</w:t>
            </w:r>
          </w:p>
        </w:tc>
        <w:tc>
          <w:tcPr>
            <w:tcW w:w="4510" w:type="dxa"/>
          </w:tcPr>
          <w:p w14:paraId="221AC221" w14:textId="167E0E10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A60F14" w:rsidRPr="00707DE3" w14:paraId="3438ABBA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58838466" w14:textId="77777777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tickets in Indian railways</w:t>
            </w:r>
          </w:p>
        </w:tc>
        <w:tc>
          <w:tcPr>
            <w:tcW w:w="4510" w:type="dxa"/>
          </w:tcPr>
          <w:p w14:paraId="487B1099" w14:textId="5AC6A277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A60F14" w:rsidRPr="00707DE3" w14:paraId="6D6177A8" w14:textId="77777777" w:rsidTr="00FF509F">
        <w:trPr>
          <w:trHeight w:val="372"/>
        </w:trPr>
        <w:tc>
          <w:tcPr>
            <w:tcW w:w="4510" w:type="dxa"/>
            <w:vAlign w:val="bottom"/>
          </w:tcPr>
          <w:p w14:paraId="7D20D8DB" w14:textId="77777777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times married</w:t>
            </w:r>
          </w:p>
        </w:tc>
        <w:tc>
          <w:tcPr>
            <w:tcW w:w="4510" w:type="dxa"/>
          </w:tcPr>
          <w:p w14:paraId="702C450A" w14:textId="7CEE3DD2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  <w:tr w:rsidR="00A60F14" w:rsidRPr="00707DE3" w14:paraId="34BE456A" w14:textId="77777777" w:rsidTr="00FF509F">
        <w:trPr>
          <w:trHeight w:val="357"/>
        </w:trPr>
        <w:tc>
          <w:tcPr>
            <w:tcW w:w="4510" w:type="dxa"/>
            <w:vAlign w:val="bottom"/>
          </w:tcPr>
          <w:p w14:paraId="4F385EF1" w14:textId="77777777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Gender (Male or Female)</w:t>
            </w:r>
          </w:p>
        </w:tc>
        <w:tc>
          <w:tcPr>
            <w:tcW w:w="4510" w:type="dxa"/>
          </w:tcPr>
          <w:p w14:paraId="409F2795" w14:textId="576C857E" w:rsidR="00A60F14" w:rsidRPr="00707DE3" w:rsidRDefault="00A60F14" w:rsidP="00A60F14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iscrete</w:t>
            </w:r>
          </w:p>
        </w:tc>
      </w:tr>
    </w:tbl>
    <w:p w14:paraId="0279B586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Q1) Identify the Data type for the Following:</w:t>
      </w:r>
    </w:p>
    <w:p w14:paraId="12358A22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2B00F387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Q2) Identify the Data types, which were among the following</w:t>
      </w:r>
    </w:p>
    <w:p w14:paraId="5E8B3CDC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Nominal, Ordinal, Interval, Rati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66B62" w:rsidRPr="00707DE3" w14:paraId="0C8AE313" w14:textId="77777777" w:rsidTr="00FF509F">
        <w:tc>
          <w:tcPr>
            <w:tcW w:w="4675" w:type="dxa"/>
          </w:tcPr>
          <w:p w14:paraId="1EAAB451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ata</w:t>
            </w:r>
          </w:p>
        </w:tc>
        <w:tc>
          <w:tcPr>
            <w:tcW w:w="4675" w:type="dxa"/>
          </w:tcPr>
          <w:p w14:paraId="15D44C96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Data Type</w:t>
            </w:r>
          </w:p>
        </w:tc>
      </w:tr>
      <w:tr w:rsidR="00266B62" w:rsidRPr="00707DE3" w14:paraId="6AF1E15E" w14:textId="77777777" w:rsidTr="00FF509F">
        <w:tc>
          <w:tcPr>
            <w:tcW w:w="4675" w:type="dxa"/>
          </w:tcPr>
          <w:p w14:paraId="4735F571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Gender</w:t>
            </w:r>
          </w:p>
        </w:tc>
        <w:tc>
          <w:tcPr>
            <w:tcW w:w="4675" w:type="dxa"/>
          </w:tcPr>
          <w:p w14:paraId="7C15C9F6" w14:textId="7DFE846E" w:rsidR="00266B62" w:rsidRPr="00707DE3" w:rsidRDefault="00A60F1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35C2FEF8" w14:textId="77777777" w:rsidTr="00FF509F">
        <w:tc>
          <w:tcPr>
            <w:tcW w:w="4675" w:type="dxa"/>
          </w:tcPr>
          <w:p w14:paraId="5C5FCED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High School Class Ranking</w:t>
            </w:r>
          </w:p>
        </w:tc>
        <w:tc>
          <w:tcPr>
            <w:tcW w:w="4675" w:type="dxa"/>
          </w:tcPr>
          <w:p w14:paraId="628F7D33" w14:textId="1E876813" w:rsidR="00266B62" w:rsidRPr="00707DE3" w:rsidRDefault="00FB287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511DE04F" w14:textId="77777777" w:rsidTr="00FF509F">
        <w:tc>
          <w:tcPr>
            <w:tcW w:w="4675" w:type="dxa"/>
          </w:tcPr>
          <w:p w14:paraId="14BC4A16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Celsius Temperature</w:t>
            </w:r>
          </w:p>
        </w:tc>
        <w:tc>
          <w:tcPr>
            <w:tcW w:w="4675" w:type="dxa"/>
          </w:tcPr>
          <w:p w14:paraId="1672E73E" w14:textId="183A246F" w:rsidR="00266B62" w:rsidRPr="00707DE3" w:rsidRDefault="00FB287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56367115" w14:textId="77777777" w:rsidTr="00FF509F">
        <w:tc>
          <w:tcPr>
            <w:tcW w:w="4675" w:type="dxa"/>
          </w:tcPr>
          <w:p w14:paraId="023305AE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Weight</w:t>
            </w:r>
          </w:p>
        </w:tc>
        <w:tc>
          <w:tcPr>
            <w:tcW w:w="4675" w:type="dxa"/>
          </w:tcPr>
          <w:p w14:paraId="7A6D828E" w14:textId="4A746AD6" w:rsidR="00266B62" w:rsidRPr="00FB2874" w:rsidRDefault="00FB2874" w:rsidP="00707DE3">
            <w:r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595F1DA7" w14:textId="77777777" w:rsidTr="00FF509F">
        <w:tc>
          <w:tcPr>
            <w:tcW w:w="4675" w:type="dxa"/>
          </w:tcPr>
          <w:p w14:paraId="019D07FA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Hair Color</w:t>
            </w:r>
          </w:p>
        </w:tc>
        <w:tc>
          <w:tcPr>
            <w:tcW w:w="4675" w:type="dxa"/>
          </w:tcPr>
          <w:p w14:paraId="0047B108" w14:textId="7902669A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46B5A2A7" w14:textId="77777777" w:rsidTr="00FF509F">
        <w:tc>
          <w:tcPr>
            <w:tcW w:w="4675" w:type="dxa"/>
          </w:tcPr>
          <w:p w14:paraId="31017947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Socioeconomic Status</w:t>
            </w:r>
          </w:p>
        </w:tc>
        <w:tc>
          <w:tcPr>
            <w:tcW w:w="4675" w:type="dxa"/>
          </w:tcPr>
          <w:p w14:paraId="2096728F" w14:textId="20E86A32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707DE3" w14:paraId="11E63B97" w14:textId="77777777" w:rsidTr="00FF509F">
        <w:tc>
          <w:tcPr>
            <w:tcW w:w="4675" w:type="dxa"/>
          </w:tcPr>
          <w:p w14:paraId="412DBE2E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Fahrenheit Temperature</w:t>
            </w:r>
          </w:p>
        </w:tc>
        <w:tc>
          <w:tcPr>
            <w:tcW w:w="4675" w:type="dxa"/>
          </w:tcPr>
          <w:p w14:paraId="12E5B891" w14:textId="0C845DAA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6B97E5C5" w14:textId="77777777" w:rsidTr="00FF509F">
        <w:tc>
          <w:tcPr>
            <w:tcW w:w="4675" w:type="dxa"/>
          </w:tcPr>
          <w:p w14:paraId="4888CA13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Height</w:t>
            </w:r>
          </w:p>
        </w:tc>
        <w:tc>
          <w:tcPr>
            <w:tcW w:w="4675" w:type="dxa"/>
          </w:tcPr>
          <w:p w14:paraId="42BD19E9" w14:textId="6F3376CB" w:rsidR="00266B62" w:rsidRPr="00707DE3" w:rsidRDefault="00FB287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402A7C04" w14:textId="77777777" w:rsidTr="00FF509F">
        <w:tc>
          <w:tcPr>
            <w:tcW w:w="4675" w:type="dxa"/>
          </w:tcPr>
          <w:p w14:paraId="3D56A683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Type of living accommodation</w:t>
            </w:r>
          </w:p>
        </w:tc>
        <w:tc>
          <w:tcPr>
            <w:tcW w:w="4675" w:type="dxa"/>
          </w:tcPr>
          <w:p w14:paraId="403EB174" w14:textId="6C2722BF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4254CD6D" w14:textId="77777777" w:rsidTr="00FF509F">
        <w:tc>
          <w:tcPr>
            <w:tcW w:w="4675" w:type="dxa"/>
          </w:tcPr>
          <w:p w14:paraId="38E48D3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Level of Agreement</w:t>
            </w:r>
          </w:p>
        </w:tc>
        <w:tc>
          <w:tcPr>
            <w:tcW w:w="4675" w:type="dxa"/>
          </w:tcPr>
          <w:p w14:paraId="330AD9DD" w14:textId="0F3ED0F1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rdinal</w:t>
            </w:r>
          </w:p>
        </w:tc>
      </w:tr>
      <w:tr w:rsidR="00266B62" w:rsidRPr="00707DE3" w14:paraId="00A77E0A" w14:textId="77777777" w:rsidTr="00FF509F">
        <w:tc>
          <w:tcPr>
            <w:tcW w:w="4675" w:type="dxa"/>
          </w:tcPr>
          <w:p w14:paraId="4A5995C7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Q(</w:t>
            </w:r>
            <w:proofErr w:type="gramEnd"/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Intelligence Scale)</w:t>
            </w:r>
          </w:p>
        </w:tc>
        <w:tc>
          <w:tcPr>
            <w:tcW w:w="4675" w:type="dxa"/>
          </w:tcPr>
          <w:p w14:paraId="69D3E28F" w14:textId="110BCB56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0AB81C7E" w14:textId="77777777" w:rsidTr="00FF509F">
        <w:tc>
          <w:tcPr>
            <w:tcW w:w="4675" w:type="dxa"/>
          </w:tcPr>
          <w:p w14:paraId="349B034D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Sales Figures</w:t>
            </w:r>
          </w:p>
        </w:tc>
        <w:tc>
          <w:tcPr>
            <w:tcW w:w="4675" w:type="dxa"/>
          </w:tcPr>
          <w:p w14:paraId="39DA6742" w14:textId="256E3C4B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3485FB46" w14:textId="77777777" w:rsidTr="00FF509F">
        <w:tc>
          <w:tcPr>
            <w:tcW w:w="4675" w:type="dxa"/>
          </w:tcPr>
          <w:p w14:paraId="5429D0E9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Blood Group</w:t>
            </w:r>
          </w:p>
        </w:tc>
        <w:tc>
          <w:tcPr>
            <w:tcW w:w="4675" w:type="dxa"/>
          </w:tcPr>
          <w:p w14:paraId="63404AE4" w14:textId="346CDC85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26EB7CB4" w14:textId="77777777" w:rsidTr="00FF509F">
        <w:tc>
          <w:tcPr>
            <w:tcW w:w="4675" w:type="dxa"/>
          </w:tcPr>
          <w:p w14:paraId="13057C3B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 xml:space="preserve">Time </w:t>
            </w:r>
            <w:proofErr w:type="gramStart"/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Of</w:t>
            </w:r>
            <w:proofErr w:type="gramEnd"/>
            <w:r w:rsidRPr="00707DE3">
              <w:rPr>
                <w:rFonts w:ascii="Times New Roman" w:hAnsi="Times New Roman" w:cs="Times New Roman"/>
                <w:sz w:val="28"/>
                <w:szCs w:val="28"/>
              </w:rPr>
              <w:t xml:space="preserve"> Day</w:t>
            </w:r>
          </w:p>
        </w:tc>
        <w:tc>
          <w:tcPr>
            <w:tcW w:w="4675" w:type="dxa"/>
          </w:tcPr>
          <w:p w14:paraId="547BA811" w14:textId="24614EE5" w:rsidR="00266B62" w:rsidRPr="00707DE3" w:rsidRDefault="00FB287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6A72E96B" w14:textId="77777777" w:rsidTr="00FF509F">
        <w:tc>
          <w:tcPr>
            <w:tcW w:w="4675" w:type="dxa"/>
          </w:tcPr>
          <w:p w14:paraId="331BC7C7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Time on a Clock with Hands</w:t>
            </w:r>
          </w:p>
        </w:tc>
        <w:tc>
          <w:tcPr>
            <w:tcW w:w="4675" w:type="dxa"/>
          </w:tcPr>
          <w:p w14:paraId="4BCBF496" w14:textId="441C787D" w:rsidR="00266B62" w:rsidRPr="00707DE3" w:rsidRDefault="00FB287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562B24E9" w14:textId="77777777" w:rsidTr="00FF509F">
        <w:tc>
          <w:tcPr>
            <w:tcW w:w="4675" w:type="dxa"/>
          </w:tcPr>
          <w:p w14:paraId="5571A049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Number of Children</w:t>
            </w:r>
          </w:p>
        </w:tc>
        <w:tc>
          <w:tcPr>
            <w:tcW w:w="4675" w:type="dxa"/>
          </w:tcPr>
          <w:p w14:paraId="031EF860" w14:textId="13119AD9" w:rsidR="00266B62" w:rsidRPr="00A50EBF" w:rsidRDefault="00A50EBF" w:rsidP="00707DE3"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114C721C" w14:textId="77777777" w:rsidTr="00FF509F">
        <w:tc>
          <w:tcPr>
            <w:tcW w:w="4675" w:type="dxa"/>
          </w:tcPr>
          <w:p w14:paraId="5033D4AA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Religious Preference</w:t>
            </w:r>
          </w:p>
        </w:tc>
        <w:tc>
          <w:tcPr>
            <w:tcW w:w="4675" w:type="dxa"/>
          </w:tcPr>
          <w:p w14:paraId="6F725C51" w14:textId="4F5499C8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ominal</w:t>
            </w:r>
          </w:p>
        </w:tc>
      </w:tr>
      <w:tr w:rsidR="00266B62" w:rsidRPr="00707DE3" w14:paraId="4567CBBF" w14:textId="77777777" w:rsidTr="00FF509F">
        <w:tc>
          <w:tcPr>
            <w:tcW w:w="4675" w:type="dxa"/>
          </w:tcPr>
          <w:p w14:paraId="3CC25831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Barometer Pressure</w:t>
            </w:r>
          </w:p>
        </w:tc>
        <w:tc>
          <w:tcPr>
            <w:tcW w:w="4675" w:type="dxa"/>
          </w:tcPr>
          <w:p w14:paraId="06BE163D" w14:textId="2D159C9F" w:rsidR="00266B62" w:rsidRPr="00707DE3" w:rsidRDefault="00FB2874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erval</w:t>
            </w:r>
          </w:p>
        </w:tc>
      </w:tr>
      <w:tr w:rsidR="00266B62" w:rsidRPr="00707DE3" w14:paraId="561B6504" w14:textId="77777777" w:rsidTr="00FF509F">
        <w:tc>
          <w:tcPr>
            <w:tcW w:w="4675" w:type="dxa"/>
          </w:tcPr>
          <w:p w14:paraId="3A0030F5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SAT Scores</w:t>
            </w:r>
          </w:p>
        </w:tc>
        <w:tc>
          <w:tcPr>
            <w:tcW w:w="4675" w:type="dxa"/>
          </w:tcPr>
          <w:p w14:paraId="3463074A" w14:textId="0F877FA8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  <w:tr w:rsidR="00266B62" w:rsidRPr="00707DE3" w14:paraId="3B8740ED" w14:textId="77777777" w:rsidTr="00FF509F">
        <w:tc>
          <w:tcPr>
            <w:tcW w:w="4675" w:type="dxa"/>
          </w:tcPr>
          <w:p w14:paraId="73FF4110" w14:textId="77777777" w:rsidR="00266B62" w:rsidRPr="00707DE3" w:rsidRDefault="00266B62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707DE3">
              <w:rPr>
                <w:rFonts w:ascii="Times New Roman" w:hAnsi="Times New Roman" w:cs="Times New Roman"/>
                <w:sz w:val="28"/>
                <w:szCs w:val="28"/>
              </w:rPr>
              <w:t>Years of Education</w:t>
            </w:r>
          </w:p>
        </w:tc>
        <w:tc>
          <w:tcPr>
            <w:tcW w:w="4675" w:type="dxa"/>
          </w:tcPr>
          <w:p w14:paraId="226FF142" w14:textId="66AC9694" w:rsidR="00266B62" w:rsidRPr="00707DE3" w:rsidRDefault="00A50EBF" w:rsidP="00707DE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Ratio</w:t>
            </w:r>
          </w:p>
        </w:tc>
      </w:tr>
    </w:tbl>
    <w:p w14:paraId="4ED296AB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7FEAFE66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</w:p>
    <w:p w14:paraId="752E9EEA" w14:textId="312649A4" w:rsidR="00266B62" w:rsidRDefault="00FF7EE8" w:rsidP="00707DE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3) Three</w:t>
      </w:r>
      <w:r w:rsidR="00266B62" w:rsidRPr="00707DE3">
        <w:rPr>
          <w:rFonts w:ascii="Times New Roman" w:hAnsi="Times New Roman" w:cs="Times New Roman"/>
          <w:sz w:val="28"/>
          <w:szCs w:val="28"/>
        </w:rPr>
        <w:t xml:space="preserve"> Coins are tossed, find the probability that two heads</w:t>
      </w:r>
      <w:r>
        <w:rPr>
          <w:rFonts w:ascii="Times New Roman" w:hAnsi="Times New Roman" w:cs="Times New Roman"/>
          <w:sz w:val="28"/>
          <w:szCs w:val="28"/>
        </w:rPr>
        <w:t xml:space="preserve"> and one tail</w:t>
      </w:r>
      <w:r w:rsidR="00266B62" w:rsidRPr="00707DE3">
        <w:rPr>
          <w:rFonts w:ascii="Times New Roman" w:hAnsi="Times New Roman" w:cs="Times New Roman"/>
          <w:sz w:val="28"/>
          <w:szCs w:val="28"/>
        </w:rPr>
        <w:t xml:space="preserve"> are obtained?</w:t>
      </w:r>
    </w:p>
    <w:p w14:paraId="7933D18A" w14:textId="1E60CF71" w:rsidR="00FB2874" w:rsidRPr="00FB2874" w:rsidRDefault="00FB2874" w:rsidP="001570DF">
      <w:pPr>
        <w:ind w:left="720"/>
        <w:rPr>
          <w:rFonts w:ascii="Verdana" w:hAnsi="Verdana"/>
          <w:color w:val="000000"/>
          <w:vertAlign w:val="superscript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2</w:t>
      </w:r>
      <w:r>
        <w:rPr>
          <w:rFonts w:ascii="Verdana" w:hAnsi="Verdana"/>
          <w:color w:val="000000"/>
          <w:vertAlign w:val="superscript"/>
        </w:rPr>
        <w:t>3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=8</w:t>
      </w:r>
    </w:p>
    <w:p w14:paraId="24E3F62A" w14:textId="3537CA63" w:rsidR="00FB2874" w:rsidRDefault="00FB2874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HHH,</w:t>
      </w:r>
      <w:r w:rsidRPr="001415BA">
        <w:rPr>
          <w:rFonts w:ascii="Times New Roman" w:hAnsi="Times New Roman" w:cs="Times New Roman"/>
          <w:b/>
          <w:sz w:val="28"/>
          <w:szCs w:val="28"/>
        </w:rPr>
        <w:t>HHT</w:t>
      </w:r>
      <w:proofErr w:type="gramEnd"/>
      <w:r>
        <w:rPr>
          <w:rFonts w:ascii="Times New Roman" w:hAnsi="Times New Roman" w:cs="Times New Roman"/>
          <w:sz w:val="28"/>
          <w:szCs w:val="28"/>
        </w:rPr>
        <w:t>,</w:t>
      </w:r>
      <w:r w:rsidRPr="001415BA">
        <w:rPr>
          <w:rFonts w:ascii="Times New Roman" w:hAnsi="Times New Roman" w:cs="Times New Roman"/>
          <w:b/>
          <w:sz w:val="28"/>
          <w:szCs w:val="28"/>
        </w:rPr>
        <w:t>HTH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1415BA">
        <w:rPr>
          <w:rFonts w:ascii="Times New Roman" w:hAnsi="Times New Roman" w:cs="Times New Roman"/>
          <w:b/>
          <w:sz w:val="28"/>
          <w:szCs w:val="28"/>
        </w:rPr>
        <w:t>THH</w:t>
      </w:r>
      <w:r>
        <w:rPr>
          <w:rFonts w:ascii="Times New Roman" w:hAnsi="Times New Roman" w:cs="Times New Roman"/>
          <w:sz w:val="28"/>
          <w:szCs w:val="28"/>
        </w:rPr>
        <w:t>,HTT,TTH,THT,TTT</w:t>
      </w:r>
    </w:p>
    <w:p w14:paraId="385C1720" w14:textId="240F26F2" w:rsidR="001415BA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/8</w:t>
      </w:r>
    </w:p>
    <w:p w14:paraId="254A7A05" w14:textId="77777777" w:rsidR="001415BA" w:rsidRDefault="001415BA" w:rsidP="00707DE3">
      <w:pPr>
        <w:rPr>
          <w:rFonts w:ascii="Times New Roman" w:hAnsi="Times New Roman" w:cs="Times New Roman"/>
          <w:sz w:val="28"/>
          <w:szCs w:val="28"/>
        </w:rPr>
      </w:pPr>
    </w:p>
    <w:p w14:paraId="6AE134EA" w14:textId="77777777" w:rsidR="00266B62" w:rsidRPr="00707DE3" w:rsidRDefault="00266B62" w:rsidP="00707DE3">
      <w:p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Q4</w:t>
      </w:r>
      <w:proofErr w:type="gramStart"/>
      <w:r w:rsidRPr="00707DE3">
        <w:rPr>
          <w:rFonts w:ascii="Times New Roman" w:hAnsi="Times New Roman" w:cs="Times New Roman"/>
          <w:sz w:val="28"/>
          <w:szCs w:val="28"/>
        </w:rPr>
        <w:t>)  Two</w:t>
      </w:r>
      <w:proofErr w:type="gramEnd"/>
      <w:r w:rsidRPr="00707DE3">
        <w:rPr>
          <w:rFonts w:ascii="Times New Roman" w:hAnsi="Times New Roman" w:cs="Times New Roman"/>
          <w:sz w:val="28"/>
          <w:szCs w:val="28"/>
        </w:rPr>
        <w:t xml:space="preserve"> Dice are rolled, find the probability that sum is</w:t>
      </w:r>
    </w:p>
    <w:p w14:paraId="5CB7F223" w14:textId="77777777" w:rsidR="00266B62" w:rsidRPr="00707DE3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Equal to 1</w:t>
      </w:r>
    </w:p>
    <w:p w14:paraId="17D10FBE" w14:textId="77777777" w:rsidR="00266B62" w:rsidRPr="00707DE3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 xml:space="preserve">Less than or equal </w:t>
      </w:r>
      <w:r w:rsidR="00FF7EE8">
        <w:rPr>
          <w:rFonts w:ascii="Times New Roman" w:hAnsi="Times New Roman" w:cs="Times New Roman"/>
          <w:sz w:val="28"/>
          <w:szCs w:val="28"/>
        </w:rPr>
        <w:t>to 4</w:t>
      </w:r>
    </w:p>
    <w:p w14:paraId="4A55BC7F" w14:textId="77777777" w:rsidR="00266B62" w:rsidRDefault="00266B62" w:rsidP="00707D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07DE3">
        <w:rPr>
          <w:rFonts w:ascii="Times New Roman" w:hAnsi="Times New Roman" w:cs="Times New Roman"/>
          <w:sz w:val="28"/>
          <w:szCs w:val="28"/>
        </w:rPr>
        <w:t>Sum is divisible by 2</w:t>
      </w:r>
      <w:r w:rsidR="00FF7EE8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FF7EE8">
        <w:rPr>
          <w:rFonts w:ascii="Times New Roman" w:hAnsi="Times New Roman" w:cs="Times New Roman"/>
          <w:sz w:val="28"/>
          <w:szCs w:val="28"/>
        </w:rPr>
        <w:t xml:space="preserve">and </w:t>
      </w:r>
      <w:r w:rsidRPr="00707DE3">
        <w:rPr>
          <w:rFonts w:ascii="Times New Roman" w:hAnsi="Times New Roman" w:cs="Times New Roman"/>
          <w:sz w:val="28"/>
          <w:szCs w:val="28"/>
        </w:rPr>
        <w:t xml:space="preserve"> 3</w:t>
      </w:r>
      <w:proofErr w:type="gramEnd"/>
    </w:p>
    <w:p w14:paraId="6E9F9B04" w14:textId="77777777" w:rsidR="001415BA" w:rsidRDefault="001415BA" w:rsidP="001415BA">
      <w:pPr>
        <w:rPr>
          <w:rFonts w:ascii="Times New Roman" w:hAnsi="Times New Roman" w:cs="Times New Roman"/>
          <w:sz w:val="28"/>
          <w:szCs w:val="28"/>
        </w:rPr>
      </w:pPr>
    </w:p>
    <w:p w14:paraId="562D311F" w14:textId="27832E9A" w:rsidR="002E0863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2 dice </w:t>
      </w:r>
      <w:proofErr w:type="gramStart"/>
      <w:r>
        <w:rPr>
          <w:rFonts w:ascii="Times New Roman" w:hAnsi="Times New Roman" w:cs="Times New Roman"/>
          <w:sz w:val="28"/>
          <w:szCs w:val="28"/>
        </w:rPr>
        <w:t>has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37FC8">
        <w:rPr>
          <w:rFonts w:ascii="Times New Roman" w:hAnsi="Times New Roman" w:cs="Times New Roman"/>
          <w:b/>
          <w:sz w:val="28"/>
          <w:szCs w:val="28"/>
        </w:rPr>
        <w:t>36</w:t>
      </w:r>
      <w:r>
        <w:rPr>
          <w:rFonts w:ascii="Times New Roman" w:hAnsi="Times New Roman" w:cs="Times New Roman"/>
          <w:sz w:val="28"/>
          <w:szCs w:val="28"/>
        </w:rPr>
        <w:t xml:space="preserve"> outcomes</w:t>
      </w:r>
    </w:p>
    <w:p w14:paraId="0F47E996" w14:textId="6826D990" w:rsidR="001415BA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1,</w:t>
      </w:r>
      <w:proofErr w:type="gramStart"/>
      <w:r>
        <w:rPr>
          <w:rFonts w:ascii="Times New Roman" w:hAnsi="Times New Roman" w:cs="Times New Roman"/>
          <w:sz w:val="28"/>
          <w:szCs w:val="28"/>
        </w:rPr>
        <w:t>1)(</w:t>
      </w:r>
      <w:proofErr w:type="gramEnd"/>
      <w:r>
        <w:rPr>
          <w:rFonts w:ascii="Times New Roman" w:hAnsi="Times New Roman" w:cs="Times New Roman"/>
          <w:sz w:val="28"/>
          <w:szCs w:val="28"/>
        </w:rPr>
        <w:t>1,2)(1,3)(1,4)(1,5)(1,6)</w:t>
      </w:r>
    </w:p>
    <w:p w14:paraId="70DA071A" w14:textId="059A4D94" w:rsidR="001415BA" w:rsidRPr="001415BA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2,</w:t>
      </w:r>
      <w:proofErr w:type="gramStart"/>
      <w:r>
        <w:rPr>
          <w:rFonts w:ascii="Times New Roman" w:hAnsi="Times New Roman" w:cs="Times New Roman"/>
          <w:sz w:val="28"/>
          <w:szCs w:val="28"/>
        </w:rPr>
        <w:t>1)(</w:t>
      </w:r>
      <w:proofErr w:type="gramEnd"/>
      <w:r>
        <w:rPr>
          <w:rFonts w:ascii="Times New Roman" w:hAnsi="Times New Roman" w:cs="Times New Roman"/>
          <w:sz w:val="28"/>
          <w:szCs w:val="28"/>
        </w:rPr>
        <w:t>2,2)(2,3)(2,4)(2,5)(2,6)</w:t>
      </w:r>
    </w:p>
    <w:p w14:paraId="65AC0AC6" w14:textId="337EEE27" w:rsidR="001415BA" w:rsidRPr="001415BA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3,</w:t>
      </w:r>
      <w:proofErr w:type="gramStart"/>
      <w:r>
        <w:rPr>
          <w:rFonts w:ascii="Times New Roman" w:hAnsi="Times New Roman" w:cs="Times New Roman"/>
          <w:sz w:val="28"/>
          <w:szCs w:val="28"/>
        </w:rPr>
        <w:t>1)(</w:t>
      </w:r>
      <w:proofErr w:type="gramEnd"/>
      <w:r>
        <w:rPr>
          <w:rFonts w:ascii="Times New Roman" w:hAnsi="Times New Roman" w:cs="Times New Roman"/>
          <w:sz w:val="28"/>
          <w:szCs w:val="28"/>
        </w:rPr>
        <w:t>3,2)(3,3)(3,4)(3,5)(3,6)</w:t>
      </w:r>
    </w:p>
    <w:p w14:paraId="142643B8" w14:textId="6B45A9C5" w:rsidR="001415BA" w:rsidRPr="001415BA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4,</w:t>
      </w:r>
      <w:proofErr w:type="gramStart"/>
      <w:r>
        <w:rPr>
          <w:rFonts w:ascii="Times New Roman" w:hAnsi="Times New Roman" w:cs="Times New Roman"/>
          <w:sz w:val="28"/>
          <w:szCs w:val="28"/>
        </w:rPr>
        <w:t>1)(</w:t>
      </w:r>
      <w:proofErr w:type="gramEnd"/>
      <w:r>
        <w:rPr>
          <w:rFonts w:ascii="Times New Roman" w:hAnsi="Times New Roman" w:cs="Times New Roman"/>
          <w:sz w:val="28"/>
          <w:szCs w:val="28"/>
        </w:rPr>
        <w:t>4,2)(4,3)(4,4)(4,5)(4,6)</w:t>
      </w:r>
    </w:p>
    <w:p w14:paraId="1B00B201" w14:textId="48F5A3DC" w:rsidR="001415BA" w:rsidRPr="001415BA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5,</w:t>
      </w:r>
      <w:proofErr w:type="gramStart"/>
      <w:r>
        <w:rPr>
          <w:rFonts w:ascii="Times New Roman" w:hAnsi="Times New Roman" w:cs="Times New Roman"/>
          <w:sz w:val="28"/>
          <w:szCs w:val="28"/>
        </w:rPr>
        <w:t>1)(</w:t>
      </w:r>
      <w:proofErr w:type="gramEnd"/>
      <w:r>
        <w:rPr>
          <w:rFonts w:ascii="Times New Roman" w:hAnsi="Times New Roman" w:cs="Times New Roman"/>
          <w:sz w:val="28"/>
          <w:szCs w:val="28"/>
        </w:rPr>
        <w:t>5,2)(5,3)(5,4)(5,5)(5,6)</w:t>
      </w:r>
    </w:p>
    <w:p w14:paraId="46E0258F" w14:textId="411A9F92" w:rsidR="001415BA" w:rsidRDefault="001415BA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6,</w:t>
      </w:r>
      <w:proofErr w:type="gramStart"/>
      <w:r>
        <w:rPr>
          <w:rFonts w:ascii="Times New Roman" w:hAnsi="Times New Roman" w:cs="Times New Roman"/>
          <w:sz w:val="28"/>
          <w:szCs w:val="28"/>
        </w:rPr>
        <w:t>1)(</w:t>
      </w:r>
      <w:proofErr w:type="gramEnd"/>
      <w:r>
        <w:rPr>
          <w:rFonts w:ascii="Times New Roman" w:hAnsi="Times New Roman" w:cs="Times New Roman"/>
          <w:sz w:val="28"/>
          <w:szCs w:val="28"/>
        </w:rPr>
        <w:t>6,2)(6,3)(6,4)(6,5)(6,6)</w:t>
      </w:r>
    </w:p>
    <w:p w14:paraId="47F5C062" w14:textId="46FC4D6C" w:rsidR="001415BA" w:rsidRDefault="001415BA" w:rsidP="001570DF">
      <w:pPr>
        <w:pStyle w:val="ListParagraph"/>
        <w:numPr>
          <w:ilvl w:val="0"/>
          <w:numId w:val="7"/>
        </w:numPr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0</w:t>
      </w:r>
      <w:r w:rsidR="007F3DF6">
        <w:rPr>
          <w:rFonts w:ascii="Times New Roman" w:hAnsi="Times New Roman" w:cs="Times New Roman"/>
          <w:sz w:val="28"/>
          <w:szCs w:val="28"/>
        </w:rPr>
        <w:t>/36=</w:t>
      </w:r>
      <w:r w:rsidR="007F3DF6" w:rsidRPr="00C40841">
        <w:rPr>
          <w:rFonts w:ascii="Times New Roman" w:hAnsi="Times New Roman" w:cs="Times New Roman"/>
          <w:b/>
          <w:sz w:val="28"/>
          <w:szCs w:val="28"/>
          <w:u w:val="single"/>
        </w:rPr>
        <w:t>0</w:t>
      </w:r>
    </w:p>
    <w:p w14:paraId="22F6889C" w14:textId="04CD7B9F" w:rsidR="001415BA" w:rsidRDefault="001415BA" w:rsidP="001570DF">
      <w:pPr>
        <w:pStyle w:val="ListParagraph"/>
        <w:numPr>
          <w:ilvl w:val="0"/>
          <w:numId w:val="7"/>
        </w:numPr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+2+1=6</w:t>
      </w:r>
      <w:r w:rsidR="006F7C18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C4A75B5" w14:textId="0A0C3781" w:rsidR="001415BA" w:rsidRDefault="001415BA" w:rsidP="001570DF">
      <w:pPr>
        <w:pStyle w:val="ListParagraph"/>
        <w:ind w:left="1440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6/36=</w:t>
      </w:r>
      <w:r w:rsidRPr="001415BA">
        <w:rPr>
          <w:rFonts w:ascii="Times New Roman" w:hAnsi="Times New Roman" w:cs="Times New Roman"/>
          <w:b/>
          <w:sz w:val="28"/>
          <w:szCs w:val="28"/>
          <w:u w:val="single"/>
        </w:rPr>
        <w:t>1/6</w:t>
      </w:r>
    </w:p>
    <w:p w14:paraId="211C114B" w14:textId="68E59ECC" w:rsidR="006F7C18" w:rsidRDefault="006F7C18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c)1+1+1+1+1+1=6</w:t>
      </w:r>
    </w:p>
    <w:p w14:paraId="0FC45A1D" w14:textId="634CEE0B" w:rsidR="006F7C18" w:rsidRDefault="006F7C18" w:rsidP="001570DF">
      <w:pPr>
        <w:pStyle w:val="ListParagraph"/>
        <w:ind w:left="1440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6/36=</w:t>
      </w:r>
      <w:r w:rsidRPr="001415BA">
        <w:rPr>
          <w:rFonts w:ascii="Times New Roman" w:hAnsi="Times New Roman" w:cs="Times New Roman"/>
          <w:b/>
          <w:sz w:val="28"/>
          <w:szCs w:val="28"/>
          <w:u w:val="single"/>
        </w:rPr>
        <w:t>1/6</w:t>
      </w:r>
    </w:p>
    <w:p w14:paraId="788D99FF" w14:textId="38CF6677" w:rsidR="00F407B7" w:rsidRDefault="00F407B7" w:rsidP="00F407B7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lastRenderedPageBreak/>
        <w:t>Q5</w:t>
      </w:r>
      <w:proofErr w:type="gramStart"/>
      <w:r>
        <w:rPr>
          <w:sz w:val="28"/>
          <w:szCs w:val="28"/>
        </w:rPr>
        <w:t xml:space="preserve">)  </w:t>
      </w:r>
      <w:r w:rsidRPr="00F407B7">
        <w:rPr>
          <w:sz w:val="28"/>
          <w:szCs w:val="28"/>
        </w:rPr>
        <w:t>A</w:t>
      </w:r>
      <w:proofErr w:type="gramEnd"/>
      <w:r w:rsidRPr="00F407B7">
        <w:rPr>
          <w:sz w:val="28"/>
          <w:szCs w:val="28"/>
        </w:rPr>
        <w:t xml:space="preserve"> bag contains 2 red, 3 green and 2 blue balls. Two balls are drawn at random. What is the probability that none of the balls drawn is blue?</w:t>
      </w:r>
    </w:p>
    <w:p w14:paraId="079AA94B" w14:textId="535D4F5A" w:rsidR="001A1CD1" w:rsidRDefault="001A1CD1" w:rsidP="00F407B7">
      <w:pPr>
        <w:pStyle w:val="NormalWeb"/>
        <w:spacing w:before="0" w:beforeAutospacing="0" w:after="0" w:afterAutospacing="0"/>
        <w:rPr>
          <w:sz w:val="28"/>
          <w:szCs w:val="28"/>
        </w:rPr>
      </w:pPr>
    </w:p>
    <w:p w14:paraId="3DBA16DF" w14:textId="0E148D42" w:rsidR="001A1CD1" w:rsidRDefault="001A1CD1" w:rsidP="001570DF">
      <w:pPr>
        <w:pStyle w:val="NormalWeb"/>
        <w:spacing w:before="0" w:beforeAutospacing="0" w:after="0" w:afterAutospacing="0"/>
        <w:ind w:left="720"/>
        <w:rPr>
          <w:sz w:val="28"/>
          <w:szCs w:val="28"/>
        </w:rPr>
      </w:pPr>
      <w:r>
        <w:rPr>
          <w:sz w:val="28"/>
          <w:szCs w:val="28"/>
        </w:rPr>
        <w:t>2+3+2=7(Total balls)</w:t>
      </w:r>
    </w:p>
    <w:p w14:paraId="6DA61798" w14:textId="58115452" w:rsidR="002E0863" w:rsidRDefault="001A1CD1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bability of ball being Blue is 2/7</w:t>
      </w:r>
    </w:p>
    <w:p w14:paraId="2BDCA010" w14:textId="773645A9" w:rsidR="001A1CD1" w:rsidRDefault="001A1CD1" w:rsidP="001570DF">
      <w:pPr>
        <w:ind w:left="720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So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he </w:t>
      </w:r>
      <w:r w:rsidRPr="00F407B7">
        <w:rPr>
          <w:sz w:val="28"/>
          <w:szCs w:val="28"/>
        </w:rPr>
        <w:t>probability that none of the balls drawn is blue</w:t>
      </w:r>
      <w:r>
        <w:rPr>
          <w:sz w:val="28"/>
          <w:szCs w:val="28"/>
        </w:rPr>
        <w:t xml:space="preserve"> is 1-2/7=</w:t>
      </w:r>
      <w:r w:rsidRPr="001A1CD1">
        <w:rPr>
          <w:b/>
          <w:sz w:val="28"/>
          <w:szCs w:val="28"/>
          <w:u w:val="single"/>
        </w:rPr>
        <w:t>5/7</w:t>
      </w:r>
    </w:p>
    <w:p w14:paraId="17E40C18" w14:textId="77777777" w:rsidR="002E0863" w:rsidRDefault="002E0863" w:rsidP="00F407B7">
      <w:pPr>
        <w:rPr>
          <w:rFonts w:ascii="Times New Roman" w:hAnsi="Times New Roman" w:cs="Times New Roman"/>
          <w:sz w:val="28"/>
          <w:szCs w:val="28"/>
        </w:rPr>
      </w:pPr>
    </w:p>
    <w:p w14:paraId="22B0C186" w14:textId="77777777" w:rsidR="00BE6CBD" w:rsidRDefault="006432DB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6) Calculate</w:t>
      </w:r>
      <w:r w:rsidR="00BE6CBD">
        <w:rPr>
          <w:rFonts w:ascii="Times New Roman" w:hAnsi="Times New Roman" w:cs="Times New Roman"/>
          <w:sz w:val="28"/>
          <w:szCs w:val="28"/>
        </w:rPr>
        <w:t xml:space="preserve"> the Expected number of candies </w:t>
      </w:r>
      <w:r w:rsidR="006D7AA1">
        <w:rPr>
          <w:rFonts w:ascii="Times New Roman" w:hAnsi="Times New Roman" w:cs="Times New Roman"/>
          <w:sz w:val="28"/>
          <w:szCs w:val="28"/>
        </w:rPr>
        <w:t xml:space="preserve">for </w:t>
      </w:r>
      <w:r w:rsidR="00FF509F">
        <w:rPr>
          <w:rFonts w:ascii="Times New Roman" w:hAnsi="Times New Roman" w:cs="Times New Roman"/>
          <w:sz w:val="28"/>
          <w:szCs w:val="28"/>
        </w:rPr>
        <w:t xml:space="preserve">a randomly selected </w:t>
      </w:r>
      <w:r w:rsidR="006D7AA1">
        <w:rPr>
          <w:rFonts w:ascii="Times New Roman" w:hAnsi="Times New Roman" w:cs="Times New Roman"/>
          <w:sz w:val="28"/>
          <w:szCs w:val="28"/>
        </w:rPr>
        <w:t xml:space="preserve">child </w:t>
      </w:r>
    </w:p>
    <w:p w14:paraId="71FCEC1F" w14:textId="77777777" w:rsidR="00022704" w:rsidRDefault="00BE6CBD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elow are the probabilities </w:t>
      </w:r>
      <w:r w:rsidR="006D7AA1">
        <w:rPr>
          <w:rFonts w:ascii="Times New Roman" w:hAnsi="Times New Roman" w:cs="Times New Roman"/>
          <w:sz w:val="28"/>
          <w:szCs w:val="28"/>
        </w:rPr>
        <w:t>of count of candies for children</w:t>
      </w:r>
      <w:r w:rsidR="005E36B7">
        <w:rPr>
          <w:rFonts w:ascii="Times New Roman" w:hAnsi="Times New Roman" w:cs="Times New Roman"/>
          <w:sz w:val="28"/>
          <w:szCs w:val="28"/>
        </w:rPr>
        <w:t xml:space="preserve"> </w:t>
      </w:r>
      <w:r w:rsidR="006432DB">
        <w:rPr>
          <w:rFonts w:ascii="Times New Roman" w:hAnsi="Times New Roman" w:cs="Times New Roman"/>
          <w:sz w:val="28"/>
          <w:szCs w:val="28"/>
        </w:rPr>
        <w:t>(ignoring the nature of the child</w:t>
      </w:r>
      <w:r w:rsidR="00083863">
        <w:rPr>
          <w:rFonts w:ascii="Times New Roman" w:hAnsi="Times New Roman" w:cs="Times New Roman"/>
          <w:sz w:val="28"/>
          <w:szCs w:val="28"/>
        </w:rPr>
        <w:t>-Generalized view</w:t>
      </w:r>
      <w:r w:rsidR="006432DB">
        <w:rPr>
          <w:rFonts w:ascii="Times New Roman" w:hAnsi="Times New Roman" w:cs="Times New Roman"/>
          <w:sz w:val="28"/>
          <w:szCs w:val="28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90F7C" w14:paraId="3FB32390" w14:textId="77777777" w:rsidTr="00190F7C">
        <w:tc>
          <w:tcPr>
            <w:tcW w:w="3116" w:type="dxa"/>
          </w:tcPr>
          <w:p w14:paraId="0EFB552E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HILD</w:t>
            </w:r>
          </w:p>
        </w:tc>
        <w:tc>
          <w:tcPr>
            <w:tcW w:w="3117" w:type="dxa"/>
          </w:tcPr>
          <w:p w14:paraId="5AFF792F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andies count</w:t>
            </w:r>
          </w:p>
        </w:tc>
        <w:tc>
          <w:tcPr>
            <w:tcW w:w="3117" w:type="dxa"/>
          </w:tcPr>
          <w:p w14:paraId="15D8F81D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bability</w:t>
            </w:r>
          </w:p>
        </w:tc>
      </w:tr>
      <w:tr w:rsidR="00190F7C" w14:paraId="572CDE15" w14:textId="77777777" w:rsidTr="00190F7C">
        <w:tc>
          <w:tcPr>
            <w:tcW w:w="3116" w:type="dxa"/>
          </w:tcPr>
          <w:p w14:paraId="56681989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  <w:tc>
          <w:tcPr>
            <w:tcW w:w="3117" w:type="dxa"/>
          </w:tcPr>
          <w:p w14:paraId="72A88EE2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117" w:type="dxa"/>
          </w:tcPr>
          <w:p w14:paraId="477E6671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5</w:t>
            </w:r>
          </w:p>
        </w:tc>
      </w:tr>
      <w:tr w:rsidR="00190F7C" w14:paraId="01391E23" w14:textId="77777777" w:rsidTr="00190F7C">
        <w:tc>
          <w:tcPr>
            <w:tcW w:w="3116" w:type="dxa"/>
          </w:tcPr>
          <w:p w14:paraId="6F50AE15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3117" w:type="dxa"/>
          </w:tcPr>
          <w:p w14:paraId="05334F66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117" w:type="dxa"/>
          </w:tcPr>
          <w:p w14:paraId="1C79A199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20</w:t>
            </w:r>
          </w:p>
        </w:tc>
      </w:tr>
      <w:tr w:rsidR="00190F7C" w14:paraId="54C7F576" w14:textId="77777777" w:rsidTr="00190F7C">
        <w:tc>
          <w:tcPr>
            <w:tcW w:w="3116" w:type="dxa"/>
          </w:tcPr>
          <w:p w14:paraId="0745D6FF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14:paraId="1D55A38C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14:paraId="796FE598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5</w:t>
            </w:r>
          </w:p>
        </w:tc>
      </w:tr>
      <w:tr w:rsidR="00190F7C" w14:paraId="6BDE7FF8" w14:textId="77777777" w:rsidTr="00190F7C">
        <w:tc>
          <w:tcPr>
            <w:tcW w:w="3116" w:type="dxa"/>
          </w:tcPr>
          <w:p w14:paraId="16208E0E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3117" w:type="dxa"/>
          </w:tcPr>
          <w:p w14:paraId="79F66EEC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117" w:type="dxa"/>
          </w:tcPr>
          <w:p w14:paraId="7E0A4AA4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05</w:t>
            </w:r>
          </w:p>
        </w:tc>
      </w:tr>
      <w:tr w:rsidR="00190F7C" w14:paraId="065B1342" w14:textId="77777777" w:rsidTr="00190F7C">
        <w:tc>
          <w:tcPr>
            <w:tcW w:w="3116" w:type="dxa"/>
          </w:tcPr>
          <w:p w14:paraId="51E039D0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3117" w:type="dxa"/>
          </w:tcPr>
          <w:p w14:paraId="2216CFFC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117" w:type="dxa"/>
          </w:tcPr>
          <w:p w14:paraId="6035ADD8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</w:t>
            </w:r>
          </w:p>
        </w:tc>
      </w:tr>
      <w:tr w:rsidR="00190F7C" w14:paraId="5A5CF8A8" w14:textId="77777777" w:rsidTr="00190F7C">
        <w:tc>
          <w:tcPr>
            <w:tcW w:w="3116" w:type="dxa"/>
          </w:tcPr>
          <w:p w14:paraId="6EFE9202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</w:t>
            </w:r>
          </w:p>
        </w:tc>
        <w:tc>
          <w:tcPr>
            <w:tcW w:w="3117" w:type="dxa"/>
          </w:tcPr>
          <w:p w14:paraId="3734380F" w14:textId="77777777" w:rsidR="00190F7C" w:rsidRDefault="002A6694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117" w:type="dxa"/>
          </w:tcPr>
          <w:p w14:paraId="69576F7D" w14:textId="77777777" w:rsidR="00190F7C" w:rsidRDefault="006D7AA1" w:rsidP="00F407B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20</w:t>
            </w:r>
          </w:p>
        </w:tc>
      </w:tr>
    </w:tbl>
    <w:p w14:paraId="3BBC349A" w14:textId="77777777" w:rsidR="00022704" w:rsidRDefault="006D7AA1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ld A – probability of having 1 candy = 0.015.</w:t>
      </w:r>
    </w:p>
    <w:p w14:paraId="3E3ABD2E" w14:textId="79AA4033" w:rsidR="006D7AA1" w:rsidRDefault="006D7AA1" w:rsidP="006D7AA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hild B</w:t>
      </w:r>
      <w:r w:rsidR="00FF509F">
        <w:rPr>
          <w:rFonts w:ascii="Times New Roman" w:hAnsi="Times New Roman" w:cs="Times New Roman"/>
          <w:sz w:val="28"/>
          <w:szCs w:val="28"/>
        </w:rPr>
        <w:t xml:space="preserve"> – probability of having 4 candies</w:t>
      </w:r>
      <w:r>
        <w:rPr>
          <w:rFonts w:ascii="Times New Roman" w:hAnsi="Times New Roman" w:cs="Times New Roman"/>
          <w:sz w:val="28"/>
          <w:szCs w:val="28"/>
        </w:rPr>
        <w:t xml:space="preserve"> = 0.</w:t>
      </w:r>
      <w:r w:rsidR="00FF509F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>0</w:t>
      </w:r>
    </w:p>
    <w:p w14:paraId="136DDB38" w14:textId="787F9C07" w:rsidR="009313CB" w:rsidRDefault="009313CB" w:rsidP="006D7AA1">
      <w:pPr>
        <w:rPr>
          <w:rFonts w:ascii="Times New Roman" w:hAnsi="Times New Roman" w:cs="Times New Roman"/>
          <w:sz w:val="28"/>
          <w:szCs w:val="28"/>
        </w:rPr>
      </w:pPr>
    </w:p>
    <w:p w14:paraId="6E786141" w14:textId="70F51419" w:rsidR="006D7AA1" w:rsidRDefault="009313CB" w:rsidP="0024202E">
      <w:pPr>
        <w:rPr>
          <w:rFonts w:ascii="Helvetica" w:hAnsi="Helvetica" w:cs="Helvetica"/>
          <w:color w:val="000000"/>
          <w:sz w:val="27"/>
          <w:szCs w:val="27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24202E">
        <w:rPr>
          <w:rFonts w:ascii="Helvetica" w:hAnsi="Helvetica" w:cs="Helvetica"/>
          <w:color w:val="000000"/>
          <w:sz w:val="27"/>
          <w:szCs w:val="27"/>
          <w:shd w:val="clear" w:color="auto" w:fill="FFFFFF"/>
        </w:rPr>
        <w:t xml:space="preserve">1 * </w:t>
      </w:r>
      <w:proofErr w:type="gramStart"/>
      <w:r w:rsidR="0024202E">
        <w:rPr>
          <w:rFonts w:ascii="Helvetica" w:hAnsi="Helvetica" w:cs="Helvetica"/>
          <w:color w:val="000000"/>
          <w:sz w:val="27"/>
          <w:szCs w:val="27"/>
          <w:shd w:val="clear" w:color="auto" w:fill="FFFFFF"/>
        </w:rPr>
        <w:t>0.015  +</w:t>
      </w:r>
      <w:proofErr w:type="gramEnd"/>
      <w:r w:rsidR="0024202E">
        <w:rPr>
          <w:rFonts w:ascii="Helvetica" w:hAnsi="Helvetica" w:cs="Helvetica"/>
          <w:color w:val="000000"/>
          <w:sz w:val="27"/>
          <w:szCs w:val="27"/>
          <w:shd w:val="clear" w:color="auto" w:fill="FFFFFF"/>
        </w:rPr>
        <w:t xml:space="preserve"> 4*0.20  + 3 *0.65  + 5*0.005  + 6 *0.01  + 2 * 0.12</w:t>
      </w:r>
    </w:p>
    <w:p w14:paraId="051103D0" w14:textId="7E4AF24F" w:rsidR="00C20E6F" w:rsidRDefault="00C20E6F" w:rsidP="0024202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=</w:t>
      </w:r>
      <w:r w:rsidRPr="00C20E6F">
        <w:rPr>
          <w:rFonts w:ascii="Times New Roman" w:hAnsi="Times New Roman" w:cs="Times New Roman"/>
          <w:b/>
          <w:sz w:val="28"/>
          <w:szCs w:val="28"/>
          <w:u w:val="single"/>
        </w:rPr>
        <w:tab/>
        <w:t>3.</w:t>
      </w:r>
      <w:r w:rsidR="00E0181A">
        <w:rPr>
          <w:rFonts w:ascii="Times New Roman" w:hAnsi="Times New Roman" w:cs="Times New Roman"/>
          <w:b/>
          <w:sz w:val="28"/>
          <w:szCs w:val="28"/>
          <w:u w:val="single"/>
        </w:rPr>
        <w:t>0</w:t>
      </w:r>
      <w:r w:rsidRPr="00C20E6F">
        <w:rPr>
          <w:rFonts w:ascii="Times New Roman" w:hAnsi="Times New Roman" w:cs="Times New Roman"/>
          <w:b/>
          <w:sz w:val="28"/>
          <w:szCs w:val="28"/>
          <w:u w:val="single"/>
        </w:rPr>
        <w:t>9</w:t>
      </w:r>
    </w:p>
    <w:p w14:paraId="4AE934EA" w14:textId="2A0E68BC" w:rsidR="00022704" w:rsidRPr="00F407B7" w:rsidRDefault="008303DE" w:rsidP="00F407B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14:paraId="6F9FD80F" w14:textId="77777777" w:rsidR="00266B62" w:rsidRPr="00707DE3" w:rsidRDefault="000B417C" w:rsidP="00707DE3">
      <w:pPr>
        <w:rPr>
          <w:sz w:val="28"/>
          <w:szCs w:val="28"/>
        </w:rPr>
      </w:pPr>
      <w:r>
        <w:rPr>
          <w:sz w:val="28"/>
          <w:szCs w:val="28"/>
        </w:rPr>
        <w:t>Q7</w:t>
      </w:r>
      <w:r w:rsidR="00266B62" w:rsidRPr="00707DE3">
        <w:rPr>
          <w:sz w:val="28"/>
          <w:szCs w:val="28"/>
        </w:rPr>
        <w:t>) Calculate Mean, Median, Mode, Variance, Standard Deviation, Range &amp;     comment about the values / draw inferences, for the given dataset</w:t>
      </w:r>
    </w:p>
    <w:p w14:paraId="6230BC98" w14:textId="77777777" w:rsidR="00266B62" w:rsidRPr="00707DE3" w:rsidRDefault="00266B62" w:rsidP="00707DE3">
      <w:pPr>
        <w:pStyle w:val="ListParagraph"/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707DE3">
        <w:rPr>
          <w:sz w:val="28"/>
          <w:szCs w:val="28"/>
        </w:rPr>
        <w:t xml:space="preserve">For </w:t>
      </w:r>
      <w:proofErr w:type="spellStart"/>
      <w:proofErr w:type="gramStart"/>
      <w:r w:rsidR="00022704">
        <w:rPr>
          <w:sz w:val="28"/>
          <w:szCs w:val="28"/>
        </w:rPr>
        <w:t>Points,Score</w:t>
      </w:r>
      <w:proofErr w:type="gramEnd"/>
      <w:r w:rsidR="00022704">
        <w:rPr>
          <w:sz w:val="28"/>
          <w:szCs w:val="28"/>
        </w:rPr>
        <w:t>,Weigh</w:t>
      </w:r>
      <w:proofErr w:type="spellEnd"/>
      <w:r w:rsidR="00022704">
        <w:rPr>
          <w:sz w:val="28"/>
          <w:szCs w:val="28"/>
        </w:rPr>
        <w:t>&gt;</w:t>
      </w:r>
    </w:p>
    <w:p w14:paraId="02C00AE2" w14:textId="77777777" w:rsidR="00266B62" w:rsidRPr="00437040" w:rsidRDefault="00266B62" w:rsidP="00437040">
      <w:pPr>
        <w:pStyle w:val="ListParagraph"/>
        <w:ind w:left="1080"/>
        <w:rPr>
          <w:sz w:val="28"/>
          <w:szCs w:val="28"/>
        </w:rPr>
      </w:pPr>
      <w:r w:rsidRPr="00707DE3">
        <w:rPr>
          <w:sz w:val="28"/>
          <w:szCs w:val="28"/>
        </w:rPr>
        <w:t>Find Mean, Median, Mode, Variance, Standard Deviation, and Range and also Comment about the values/ Draw some inferences.</w:t>
      </w:r>
    </w:p>
    <w:p w14:paraId="1C6E36A7" w14:textId="4DC7363A" w:rsidR="00266B62" w:rsidRPr="00DE0991" w:rsidRDefault="000D69F4" w:rsidP="00707DE3">
      <w:pPr>
        <w:rPr>
          <w:bCs/>
          <w:sz w:val="28"/>
          <w:szCs w:val="28"/>
        </w:rPr>
      </w:pPr>
      <w:r w:rsidRPr="000D69F4">
        <w:rPr>
          <w:b/>
          <w:bCs/>
          <w:sz w:val="28"/>
          <w:szCs w:val="28"/>
        </w:rPr>
        <w:t xml:space="preserve">Use Q7 file </w:t>
      </w:r>
      <w:r w:rsidR="00DE0991">
        <w:rPr>
          <w:bCs/>
          <w:sz w:val="28"/>
          <w:szCs w:val="28"/>
        </w:rPr>
        <w:t>for answer</w:t>
      </w:r>
    </w:p>
    <w:p w14:paraId="4A314E69" w14:textId="77777777" w:rsidR="00C24F08" w:rsidRPr="000D69F4" w:rsidRDefault="00C24F08" w:rsidP="00707DE3">
      <w:pPr>
        <w:rPr>
          <w:b/>
          <w:bCs/>
          <w:sz w:val="28"/>
          <w:szCs w:val="28"/>
        </w:rPr>
      </w:pPr>
    </w:p>
    <w:p w14:paraId="4B336123" w14:textId="77777777" w:rsidR="00266B62" w:rsidRPr="00707DE3" w:rsidRDefault="00BC5748" w:rsidP="00707DE3">
      <w:pPr>
        <w:rPr>
          <w:sz w:val="28"/>
          <w:szCs w:val="28"/>
        </w:rPr>
      </w:pPr>
      <w:r>
        <w:rPr>
          <w:sz w:val="28"/>
          <w:szCs w:val="28"/>
        </w:rPr>
        <w:lastRenderedPageBreak/>
        <w:t>Q8</w:t>
      </w:r>
      <w:r w:rsidR="00266B62" w:rsidRPr="00707DE3">
        <w:rPr>
          <w:sz w:val="28"/>
          <w:szCs w:val="28"/>
        </w:rPr>
        <w:t>) Calculate Expected Value for the problem below</w:t>
      </w:r>
    </w:p>
    <w:p w14:paraId="0D225C9A" w14:textId="77777777" w:rsidR="00266B62" w:rsidRPr="00707DE3" w:rsidRDefault="00266B62" w:rsidP="00707DE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 w:rsidRPr="00707DE3">
        <w:rPr>
          <w:rFonts w:cstheme="minorHAnsi"/>
          <w:color w:val="000000" w:themeColor="text1"/>
          <w:sz w:val="28"/>
          <w:szCs w:val="28"/>
          <w:shd w:val="clear" w:color="auto" w:fill="FFFFFF"/>
        </w:rPr>
        <w:t>The weights (X) of patients at a clinic (in pounds), are</w:t>
      </w:r>
    </w:p>
    <w:p w14:paraId="7A472E19" w14:textId="77777777" w:rsidR="00266B62" w:rsidRPr="00707DE3" w:rsidRDefault="00266B62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 w:rsidRPr="00707DE3">
        <w:rPr>
          <w:rFonts w:cstheme="minorHAnsi"/>
          <w:color w:val="000000" w:themeColor="text1"/>
          <w:sz w:val="28"/>
          <w:szCs w:val="28"/>
          <w:shd w:val="clear" w:color="auto" w:fill="FFFFFF"/>
        </w:rPr>
        <w:t>108, 110, 123, 134, 135, 145, 167, 187, 199</w:t>
      </w:r>
    </w:p>
    <w:p w14:paraId="17C07117" w14:textId="79F51C11" w:rsidR="00266B62" w:rsidRDefault="00266B62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 w:rsidRPr="00707DE3">
        <w:rPr>
          <w:rFonts w:cstheme="minorHAnsi"/>
          <w:color w:val="000000" w:themeColor="text1"/>
          <w:sz w:val="28"/>
          <w:szCs w:val="28"/>
          <w:shd w:val="clear" w:color="auto" w:fill="FFFFFF"/>
        </w:rPr>
        <w:t>Assume one of the patients is chosen at random. What is the Expected Value of the Weight of that patient?</w:t>
      </w:r>
    </w:p>
    <w:p w14:paraId="4B42A7AB" w14:textId="129DE133" w:rsidR="000803A1" w:rsidRDefault="00FF787F" w:rsidP="00FF787F">
      <w:pPr>
        <w:ind w:left="1440" w:firstLine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  <w:r>
        <w:rPr>
          <w:rFonts w:cstheme="minorHAnsi"/>
          <w:color w:val="000000" w:themeColor="text1"/>
          <w:sz w:val="28"/>
          <w:szCs w:val="28"/>
          <w:shd w:val="clear" w:color="auto" w:fill="FFFFFF"/>
        </w:rPr>
        <w:t>(108+110+</w:t>
      </w:r>
      <w:proofErr w:type="gramStart"/>
      <w:r>
        <w:rPr>
          <w:rFonts w:cstheme="minorHAnsi"/>
          <w:color w:val="000000" w:themeColor="text1"/>
          <w:sz w:val="28"/>
          <w:szCs w:val="28"/>
          <w:shd w:val="clear" w:color="auto" w:fill="FFFFFF"/>
        </w:rPr>
        <w:t>….+</w:t>
      </w:r>
      <w:proofErr w:type="gramEnd"/>
      <w:r>
        <w:rPr>
          <w:rFonts w:cstheme="minorHAnsi"/>
          <w:color w:val="000000" w:themeColor="text1"/>
          <w:sz w:val="28"/>
          <w:szCs w:val="28"/>
          <w:shd w:val="clear" w:color="auto" w:fill="FFFFFF"/>
        </w:rPr>
        <w:t>199)/9=</w:t>
      </w:r>
      <w:r w:rsidRPr="00FF787F">
        <w:rPr>
          <w:rFonts w:cstheme="minorHAnsi"/>
          <w:b/>
          <w:color w:val="000000" w:themeColor="text1"/>
          <w:sz w:val="28"/>
          <w:szCs w:val="28"/>
          <w:u w:val="single"/>
          <w:shd w:val="clear" w:color="auto" w:fill="FFFFFF"/>
        </w:rPr>
        <w:t>145.33</w:t>
      </w:r>
      <w:r w:rsidR="00B610DC">
        <w:rPr>
          <w:rFonts w:cstheme="minorHAnsi"/>
          <w:b/>
          <w:color w:val="000000" w:themeColor="text1"/>
          <w:sz w:val="28"/>
          <w:szCs w:val="28"/>
          <w:u w:val="single"/>
          <w:shd w:val="clear" w:color="auto" w:fill="FFFFFF"/>
        </w:rPr>
        <w:t xml:space="preserve"> (</w:t>
      </w:r>
      <w:proofErr w:type="spellStart"/>
      <w:r w:rsidR="00B610DC">
        <w:rPr>
          <w:rFonts w:cstheme="minorHAnsi"/>
          <w:b/>
          <w:color w:val="000000" w:themeColor="text1"/>
          <w:sz w:val="28"/>
          <w:szCs w:val="28"/>
          <w:u w:val="single"/>
          <w:shd w:val="clear" w:color="auto" w:fill="FFFFFF"/>
        </w:rPr>
        <w:t>approx</w:t>
      </w:r>
      <w:proofErr w:type="spellEnd"/>
      <w:r w:rsidR="00B610DC">
        <w:rPr>
          <w:rFonts w:cstheme="minorHAnsi"/>
          <w:b/>
          <w:color w:val="000000" w:themeColor="text1"/>
          <w:sz w:val="28"/>
          <w:szCs w:val="28"/>
          <w:u w:val="single"/>
          <w:shd w:val="clear" w:color="auto" w:fill="FFFFFF"/>
        </w:rPr>
        <w:t xml:space="preserve"> 145)</w:t>
      </w:r>
      <w:r w:rsidR="00D32C8F">
        <w:rPr>
          <w:rFonts w:cstheme="minorHAnsi"/>
          <w:b/>
          <w:color w:val="000000" w:themeColor="text1"/>
          <w:sz w:val="28"/>
          <w:szCs w:val="28"/>
          <w:u w:val="single"/>
          <w:shd w:val="clear" w:color="auto" w:fill="FFFFFF"/>
        </w:rPr>
        <w:t>-</w:t>
      </w:r>
      <w:r w:rsidR="008D2F3C">
        <w:rPr>
          <w:rFonts w:cstheme="minorHAnsi"/>
          <w:b/>
          <w:color w:val="000000" w:themeColor="text1"/>
          <w:sz w:val="28"/>
          <w:szCs w:val="28"/>
          <w:u w:val="single"/>
          <w:shd w:val="clear" w:color="auto" w:fill="FFFFFF"/>
        </w:rPr>
        <w:t>pounds</w:t>
      </w:r>
    </w:p>
    <w:p w14:paraId="4CBF4A82" w14:textId="77777777" w:rsidR="00BC5748" w:rsidRPr="00707DE3" w:rsidRDefault="00BC5748" w:rsidP="00707DE3">
      <w:pPr>
        <w:ind w:left="720"/>
        <w:rPr>
          <w:rFonts w:cstheme="minorHAnsi"/>
          <w:color w:val="000000" w:themeColor="text1"/>
          <w:sz w:val="28"/>
          <w:szCs w:val="28"/>
          <w:shd w:val="clear" w:color="auto" w:fill="FFFFFF"/>
        </w:rPr>
      </w:pPr>
    </w:p>
    <w:p w14:paraId="619A3E2F" w14:textId="77777777" w:rsidR="00707DE3" w:rsidRDefault="00BC5748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Q9</w:t>
      </w:r>
      <w:r w:rsidR="00707DE3" w:rsidRPr="00B12A3A">
        <w:rPr>
          <w:b/>
          <w:sz w:val="28"/>
          <w:szCs w:val="28"/>
        </w:rPr>
        <w:t>) Calculate Skewness, Kurtosis &amp; draw inferences on the following data</w:t>
      </w:r>
    </w:p>
    <w:p w14:paraId="75506C8F" w14:textId="77777777" w:rsidR="00707DE3" w:rsidRPr="00B12A3A" w:rsidRDefault="00707DE3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</w:t>
      </w:r>
      <w:r w:rsidR="009D6E8A">
        <w:rPr>
          <w:b/>
          <w:sz w:val="28"/>
          <w:szCs w:val="28"/>
        </w:rPr>
        <w:t xml:space="preserve">Cars speed and distance </w:t>
      </w:r>
    </w:p>
    <w:p w14:paraId="2961A1D6" w14:textId="1A16FEEA" w:rsidR="00707DE3" w:rsidRDefault="000D69F4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Use Q9_a.csv</w:t>
      </w:r>
    </w:p>
    <w:p w14:paraId="218A5A32" w14:textId="77777777" w:rsidR="009D6E8A" w:rsidRDefault="009D6E8A" w:rsidP="00707DE3">
      <w:pPr>
        <w:rPr>
          <w:b/>
          <w:sz w:val="28"/>
          <w:szCs w:val="28"/>
        </w:rPr>
      </w:pPr>
    </w:p>
    <w:p w14:paraId="53B306A1" w14:textId="77777777" w:rsidR="00923E3B" w:rsidRDefault="00923E3B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SP and Weight(WT)</w:t>
      </w:r>
    </w:p>
    <w:p w14:paraId="16123FDC" w14:textId="6B26ED11" w:rsidR="00707DE3" w:rsidRDefault="000D69F4" w:rsidP="00707DE3">
      <w:pPr>
        <w:rPr>
          <w:b/>
          <w:sz w:val="28"/>
          <w:szCs w:val="28"/>
        </w:rPr>
      </w:pPr>
      <w:r>
        <w:rPr>
          <w:b/>
          <w:sz w:val="28"/>
          <w:szCs w:val="28"/>
        </w:rPr>
        <w:t>Use Q9_b.csv</w:t>
      </w:r>
    </w:p>
    <w:p w14:paraId="55288794" w14:textId="77777777" w:rsidR="00707DE3" w:rsidRDefault="00707DE3" w:rsidP="00707DE3">
      <w:pPr>
        <w:rPr>
          <w:b/>
          <w:sz w:val="28"/>
          <w:szCs w:val="28"/>
        </w:rPr>
      </w:pPr>
    </w:p>
    <w:p w14:paraId="2C4F0B65" w14:textId="55673A93" w:rsidR="00707DE3" w:rsidRPr="00EB0895" w:rsidRDefault="00BC5748" w:rsidP="00707DE3">
      <w:r>
        <w:rPr>
          <w:b/>
          <w:sz w:val="28"/>
          <w:szCs w:val="28"/>
        </w:rPr>
        <w:t>Q10</w:t>
      </w:r>
      <w:r w:rsidR="00707DE3" w:rsidRPr="009D29DD">
        <w:rPr>
          <w:b/>
          <w:sz w:val="28"/>
          <w:szCs w:val="28"/>
        </w:rPr>
        <w:t>) Draw inferences about the following boxplot &amp; histogr</w:t>
      </w:r>
      <w:r w:rsidR="00707DE3">
        <w:rPr>
          <w:b/>
          <w:sz w:val="28"/>
          <w:szCs w:val="28"/>
        </w:rPr>
        <w:t>am</w:t>
      </w:r>
      <w:r w:rsidR="00070794">
        <w:rPr>
          <w:noProof/>
        </w:rPr>
        <w:pict w14:anchorId="2DECF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46pt">
            <v:imagedata r:id="rId6" o:title="histogram"/>
          </v:shape>
        </w:pict>
      </w:r>
      <w:r w:rsidR="00EB0895">
        <w:rPr>
          <w:b/>
          <w:u w:val="single"/>
        </w:rPr>
        <w:t xml:space="preserve">Frequency of </w:t>
      </w:r>
      <w:proofErr w:type="spellStart"/>
      <w:r w:rsidR="00EB0895">
        <w:rPr>
          <w:b/>
          <w:u w:val="single"/>
        </w:rPr>
        <w:t>chickweight$weight</w:t>
      </w:r>
      <w:proofErr w:type="spellEnd"/>
      <w:r w:rsidR="00EB0895">
        <w:rPr>
          <w:b/>
          <w:u w:val="single"/>
        </w:rPr>
        <w:t xml:space="preserve"> is highest between 50 and 100 and the data is right skewed/positive skewed.</w:t>
      </w:r>
    </w:p>
    <w:p w14:paraId="6F74E8F2" w14:textId="4ECF396A" w:rsidR="00266B62" w:rsidRDefault="00070794" w:rsidP="00EB6B5E">
      <w:pPr>
        <w:rPr>
          <w:noProof/>
        </w:rPr>
      </w:pPr>
      <w:r>
        <w:rPr>
          <w:noProof/>
        </w:rPr>
        <w:lastRenderedPageBreak/>
        <w:pict w14:anchorId="7663A373">
          <v:shape id="_x0000_i1026" type="#_x0000_t75" style="width:234pt;height:234pt">
            <v:imagedata r:id="rId7" o:title="Boxplot1"/>
          </v:shape>
        </w:pict>
      </w:r>
    </w:p>
    <w:p w14:paraId="7EDA7B9C" w14:textId="28E4823A" w:rsidR="001B4907" w:rsidRPr="001B4907" w:rsidRDefault="001B4907" w:rsidP="00EB6B5E">
      <w:pPr>
        <w:rPr>
          <w:b/>
          <w:noProof/>
          <w:u w:val="single"/>
        </w:rPr>
      </w:pPr>
      <w:r w:rsidRPr="001B4907">
        <w:rPr>
          <w:b/>
          <w:noProof/>
          <w:u w:val="single"/>
        </w:rPr>
        <w:t>Its has many outliers on the Upper limit that means the values of outliers are high-values</w:t>
      </w:r>
      <w:r w:rsidR="00EE3D81">
        <w:rPr>
          <w:b/>
          <w:noProof/>
          <w:u w:val="single"/>
        </w:rPr>
        <w:t xml:space="preserve"> that </w:t>
      </w:r>
      <w:r w:rsidR="00932D7B">
        <w:rPr>
          <w:b/>
          <w:noProof/>
          <w:u w:val="single"/>
        </w:rPr>
        <w:t>makes the mean inaccurate.</w:t>
      </w:r>
    </w:p>
    <w:p w14:paraId="5AA656E5" w14:textId="2C42F131" w:rsidR="00A41E49" w:rsidRDefault="00A41E49" w:rsidP="00EB6B5E">
      <w:r>
        <w:tab/>
      </w:r>
    </w:p>
    <w:p w14:paraId="34A2DDEC" w14:textId="541F37D8" w:rsidR="00EB6B5E" w:rsidRDefault="00BC5748" w:rsidP="00EB6B5E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b/>
          <w:sz w:val="28"/>
          <w:szCs w:val="28"/>
        </w:rPr>
        <w:t>Q11</w:t>
      </w:r>
      <w:proofErr w:type="gramStart"/>
      <w:r w:rsidR="00EB6B5E" w:rsidRPr="00EB6B5E">
        <w:rPr>
          <w:b/>
          <w:sz w:val="28"/>
          <w:szCs w:val="28"/>
        </w:rPr>
        <w:t>)</w:t>
      </w:r>
      <w:r w:rsidR="00EB6B5E">
        <w:rPr>
          <w:b/>
          <w:sz w:val="28"/>
          <w:szCs w:val="28"/>
        </w:rPr>
        <w:t xml:space="preserve"> </w:t>
      </w:r>
      <w:r w:rsidR="00EB6B5E" w:rsidRPr="00EB6B5E">
        <w:rPr>
          <w:b/>
          <w:sz w:val="28"/>
          <w:szCs w:val="28"/>
        </w:rPr>
        <w:t xml:space="preserve"> </w:t>
      </w:r>
      <w:r w:rsid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S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uppose</w:t>
      </w:r>
      <w:proofErr w:type="gramEnd"/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e want to estimate the aver</w:t>
      </w:r>
      <w:r w:rsid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age weight of an adult male in    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Mexico. We draw a random sample of 2,000 men from a population of 3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,000,000 men and weigh them. We find that the average </w:t>
      </w:r>
      <w:r w:rsidR="00C76165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person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in our sample weighs 20</w:t>
      </w:r>
      <w:r w:rsidR="00EB6B5E" w:rsidRPr="00EB6B5E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0 pounds, and the standard deviation of the sample is 30 pounds. </w:t>
      </w:r>
      <w:r w:rsidR="008B2CB7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Calculate 94%,98%,96</w:t>
      </w:r>
      <w:r w:rsidR="00CB08A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% confidence interval?</w:t>
      </w:r>
    </w:p>
    <w:tbl>
      <w:tblPr>
        <w:tblW w:w="0" w:type="auto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"/>
        <w:gridCol w:w="819"/>
        <w:gridCol w:w="850"/>
        <w:gridCol w:w="2236"/>
        <w:gridCol w:w="45"/>
      </w:tblGrid>
      <w:tr w:rsidR="00CC4AB8" w:rsidRPr="00CC4AB8" w14:paraId="574AB6BE" w14:textId="77777777" w:rsidTr="001A5838">
        <w:trPr>
          <w:gridBefore w:val="1"/>
          <w:gridAfter w:val="1"/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121CE805" w14:textId="3007E056" w:rsidR="00CC4AB8" w:rsidRPr="00CC4AB8" w:rsidRDefault="0075070A" w:rsidP="00CC4AB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IN" w:eastAsia="en-IN"/>
              </w:rPr>
              <w:t>C</w:t>
            </w:r>
            <w:r w:rsidR="00CC4AB8" w:rsidRPr="00CC4AB8"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IN" w:eastAsia="en-IN"/>
              </w:rPr>
              <w:t>I =</w:t>
            </w:r>
          </w:p>
        </w:tc>
        <w:tc>
          <w:tcPr>
            <w:tcW w:w="0" w:type="auto"/>
            <w:gridSpan w:val="2"/>
            <w:shd w:val="clear" w:color="auto" w:fill="FFFFFF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12"/>
              <w:gridCol w:w="279"/>
            </w:tblGrid>
            <w:tr w:rsidR="00CC4AB8" w:rsidRPr="00CC4AB8" w14:paraId="3298365C" w14:textId="77777777">
              <w:trPr>
                <w:tblCellSpacing w:w="0" w:type="dxa"/>
              </w:trPr>
              <w:tc>
                <w:tcPr>
                  <w:tcW w:w="0" w:type="auto"/>
                  <w:vMerge w:val="restart"/>
                  <w:noWrap/>
                  <w:vAlign w:val="center"/>
                  <w:hideMark/>
                </w:tcPr>
                <w:p w14:paraId="79FDCE2C" w14:textId="77777777" w:rsidR="00CC4AB8" w:rsidRPr="00CC4AB8" w:rsidRDefault="00CC4AB8" w:rsidP="00CC4AB8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CC4AB8"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  <w:t>X̄ ± Z×</w:t>
                  </w: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14:paraId="18DB5D55" w14:textId="77777777" w:rsidR="00CC4AB8" w:rsidRPr="00CC4AB8" w:rsidRDefault="00CC4AB8" w:rsidP="00CC4AB8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CC4AB8"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  <w:t>s</w:t>
                  </w:r>
                </w:p>
              </w:tc>
            </w:tr>
            <w:tr w:rsidR="00CC4AB8" w:rsidRPr="00CC4AB8" w14:paraId="4609EA44" w14:textId="77777777">
              <w:trPr>
                <w:trHeight w:val="12"/>
                <w:tblCellSpacing w:w="0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146A2EE8" w14:textId="77777777" w:rsidR="00CC4AB8" w:rsidRPr="00CC4AB8" w:rsidRDefault="00CC4AB8" w:rsidP="00CC4AB8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0" w:type="auto"/>
                  <w:shd w:val="clear" w:color="auto" w:fill="000000"/>
                  <w:vAlign w:val="center"/>
                  <w:hideMark/>
                </w:tcPr>
                <w:p w14:paraId="489638B2" w14:textId="77777777" w:rsidR="00CC4AB8" w:rsidRPr="00CC4AB8" w:rsidRDefault="00CC4AB8" w:rsidP="00CC4AB8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</w:tr>
            <w:tr w:rsidR="00CC4AB8" w:rsidRPr="00CC4AB8" w14:paraId="60538BF4" w14:textId="77777777">
              <w:trPr>
                <w:tblCellSpacing w:w="0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056D183C" w14:textId="77777777" w:rsidR="00CC4AB8" w:rsidRPr="00CC4AB8" w:rsidRDefault="00CC4AB8" w:rsidP="00CC4AB8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14:paraId="45476DFE" w14:textId="77777777" w:rsidR="00CC4AB8" w:rsidRPr="00CC4AB8" w:rsidRDefault="00CC4AB8" w:rsidP="00CC4AB8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CC4AB8">
                    <w:rPr>
                      <w:rFonts w:ascii="Arial" w:eastAsia="Times New Roman" w:hAnsi="Arial" w:cs="Arial"/>
                      <w:b/>
                      <w:color w:val="000000"/>
                      <w:sz w:val="24"/>
                      <w:szCs w:val="24"/>
                      <w:lang w:val="en-IN" w:eastAsia="en-IN"/>
                    </w:rPr>
                    <w:t>√n</w:t>
                  </w:r>
                </w:p>
              </w:tc>
            </w:tr>
          </w:tbl>
          <w:p w14:paraId="002CF1F3" w14:textId="77777777" w:rsidR="00CC4AB8" w:rsidRPr="00CC4AB8" w:rsidRDefault="00CC4AB8" w:rsidP="00CC4AB8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6B04CC" w:rsidRPr="006B04CC" w14:paraId="28386794" w14:textId="77777777" w:rsidTr="001A5838">
        <w:trPr>
          <w:tblCellSpacing w:w="15" w:type="dxa"/>
        </w:trPr>
        <w:tc>
          <w:tcPr>
            <w:tcW w:w="0" w:type="auto"/>
            <w:gridSpan w:val="3"/>
            <w:shd w:val="clear" w:color="auto" w:fill="FFFFFF"/>
            <w:vAlign w:val="center"/>
            <w:hideMark/>
          </w:tcPr>
          <w:p w14:paraId="50E6000F" w14:textId="2C61A1BC" w:rsidR="006B04CC" w:rsidRPr="006B04CC" w:rsidRDefault="006B04CC" w:rsidP="006B04C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r w:rsidRPr="006B04CC">
              <w:rPr>
                <w:rFonts w:ascii="Segoe UI" w:hAnsi="Segoe UI" w:cs="Segoe UI"/>
                <w:b/>
                <w:color w:val="000000"/>
                <w:sz w:val="28"/>
                <w:szCs w:val="28"/>
                <w:u w:val="single"/>
                <w:shd w:val="clear" w:color="auto" w:fill="FFFFFF"/>
              </w:rPr>
              <w:t>94%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 xml:space="preserve">              </w:t>
            </w:r>
            <w:r w:rsidRPr="006B04CC"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>=</w:t>
            </w:r>
          </w:p>
        </w:tc>
        <w:tc>
          <w:tcPr>
            <w:tcW w:w="0" w:type="auto"/>
            <w:gridSpan w:val="2"/>
            <w:shd w:val="clear" w:color="auto" w:fill="FFFFFF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40"/>
              <w:gridCol w:w="666"/>
            </w:tblGrid>
            <w:tr w:rsidR="006B04CC" w:rsidRPr="006B04CC" w14:paraId="2751A134" w14:textId="77777777" w:rsidTr="006176DB">
              <w:trPr>
                <w:tblCellSpacing w:w="0" w:type="dxa"/>
              </w:trPr>
              <w:tc>
                <w:tcPr>
                  <w:tcW w:w="0" w:type="auto"/>
                  <w:vMerge w:val="restart"/>
                  <w:noWrap/>
                  <w:vAlign w:val="center"/>
                  <w:hideMark/>
                </w:tcPr>
                <w:p w14:paraId="229D2787" w14:textId="77777777" w:rsidR="006B04CC" w:rsidRPr="006B04CC" w:rsidRDefault="006B04CC" w:rsidP="006176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6B04CC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  <w:t>200 ± 1.8808×</w:t>
                  </w: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14:paraId="020224FD" w14:textId="77777777" w:rsidR="006B04CC" w:rsidRPr="006B04CC" w:rsidRDefault="006B04CC" w:rsidP="006176D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6B04CC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  <w:t>30</w:t>
                  </w:r>
                </w:p>
              </w:tc>
            </w:tr>
            <w:tr w:rsidR="006B04CC" w:rsidRPr="006B04CC" w14:paraId="0102D70A" w14:textId="77777777" w:rsidTr="006176DB">
              <w:trPr>
                <w:trHeight w:val="12"/>
                <w:tblCellSpacing w:w="0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01A21094" w14:textId="77777777" w:rsidR="006B04CC" w:rsidRPr="006B04CC" w:rsidRDefault="006B04CC" w:rsidP="006176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0" w:type="auto"/>
                  <w:shd w:val="clear" w:color="auto" w:fill="000000"/>
                  <w:vAlign w:val="center"/>
                  <w:hideMark/>
                </w:tcPr>
                <w:p w14:paraId="4162A939" w14:textId="77777777" w:rsidR="006B04CC" w:rsidRPr="006B04CC" w:rsidRDefault="006B04CC" w:rsidP="006176D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</w:tr>
            <w:tr w:rsidR="006B04CC" w:rsidRPr="006B04CC" w14:paraId="70D24491" w14:textId="77777777" w:rsidTr="006176DB">
              <w:trPr>
                <w:tblCellSpacing w:w="0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650045B7" w14:textId="77777777" w:rsidR="006B04CC" w:rsidRPr="006B04CC" w:rsidRDefault="006B04CC" w:rsidP="006176DB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14:paraId="567F6854" w14:textId="77777777" w:rsidR="006B04CC" w:rsidRPr="006B04CC" w:rsidRDefault="006B04CC" w:rsidP="006176D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6B04CC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  <w:t>√2000</w:t>
                  </w:r>
                </w:p>
              </w:tc>
            </w:tr>
          </w:tbl>
          <w:p w14:paraId="4D9D57A6" w14:textId="77777777" w:rsidR="006B04CC" w:rsidRPr="006B04CC" w:rsidRDefault="006B04CC" w:rsidP="006176D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</w:p>
        </w:tc>
      </w:tr>
    </w:tbl>
    <w:p w14:paraId="33BBDFC3" w14:textId="36F20BF7" w:rsidR="006B04CC" w:rsidRDefault="006B04CC" w:rsidP="006B04CC">
      <w:pPr>
        <w:rPr>
          <w:rFonts w:ascii="Segoe UI" w:hAnsi="Segoe UI" w:cs="Segoe UI"/>
          <w:b/>
          <w:color w:val="000000"/>
          <w:sz w:val="24"/>
          <w:szCs w:val="28"/>
          <w:u w:val="single"/>
          <w:shd w:val="clear" w:color="auto" w:fill="FFFFFF"/>
        </w:rPr>
      </w:pPr>
      <w:r w:rsidRPr="001A5838">
        <w:rPr>
          <w:rFonts w:ascii="Segoe UI" w:hAnsi="Segoe UI" w:cs="Segoe UI"/>
          <w:b/>
          <w:color w:val="000000"/>
          <w:sz w:val="28"/>
          <w:szCs w:val="28"/>
          <w:shd w:val="clear" w:color="auto" w:fill="FFFFFF"/>
        </w:rPr>
        <w:t xml:space="preserve">                      </w:t>
      </w:r>
      <w:r w:rsidRPr="001A5838">
        <w:rPr>
          <w:rFonts w:ascii="Segoe UI" w:hAnsi="Segoe UI" w:cs="Segoe UI"/>
          <w:b/>
          <w:color w:val="000000"/>
          <w:sz w:val="24"/>
          <w:szCs w:val="28"/>
          <w:u w:val="single"/>
          <w:shd w:val="clear" w:color="auto" w:fill="FFFFFF"/>
        </w:rPr>
        <w:t>=198.738 – 201.262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06"/>
        <w:gridCol w:w="666"/>
      </w:tblGrid>
      <w:tr w:rsidR="001A5838" w:rsidRPr="001A5838" w14:paraId="054EB5E0" w14:textId="77777777" w:rsidTr="001A5838">
        <w:trPr>
          <w:tblCellSpacing w:w="0" w:type="dxa"/>
        </w:trPr>
        <w:tc>
          <w:tcPr>
            <w:tcW w:w="0" w:type="auto"/>
            <w:vMerge w:val="restart"/>
            <w:noWrap/>
            <w:vAlign w:val="center"/>
            <w:hideMark/>
          </w:tcPr>
          <w:p w14:paraId="47DFD130" w14:textId="3BD0C7D9" w:rsidR="001A5838" w:rsidRPr="001A5838" w:rsidRDefault="001A5838" w:rsidP="001A58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Segoe UI" w:hAnsi="Segoe UI" w:cs="Segoe UI"/>
                <w:b/>
                <w:color w:val="000000"/>
                <w:sz w:val="28"/>
                <w:szCs w:val="28"/>
                <w:u w:val="single"/>
                <w:shd w:val="clear" w:color="auto" w:fill="FFFFFF"/>
              </w:rPr>
              <w:t>96%</w:t>
            </w:r>
            <w:r w:rsidRPr="001A5838">
              <w:rPr>
                <w:rFonts w:ascii="Segoe UI" w:hAnsi="Segoe UI" w:cs="Segoe UI"/>
                <w:b/>
                <w:color w:val="000000"/>
                <w:sz w:val="28"/>
                <w:szCs w:val="28"/>
                <w:shd w:val="clear" w:color="auto" w:fill="FFFFFF"/>
              </w:rPr>
              <w:t xml:space="preserve">           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 xml:space="preserve"> = </w:t>
            </w:r>
            <w:r w:rsidRPr="001A5838"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>200 ± 2.0537×</w:t>
            </w:r>
          </w:p>
        </w:tc>
        <w:tc>
          <w:tcPr>
            <w:tcW w:w="0" w:type="auto"/>
            <w:noWrap/>
            <w:vAlign w:val="center"/>
            <w:hideMark/>
          </w:tcPr>
          <w:p w14:paraId="7068F367" w14:textId="77777777" w:rsidR="001A5838" w:rsidRPr="001A5838" w:rsidRDefault="001A5838" w:rsidP="001A58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r w:rsidRPr="001A5838"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>30</w:t>
            </w:r>
          </w:p>
        </w:tc>
      </w:tr>
      <w:tr w:rsidR="001A5838" w:rsidRPr="001A5838" w14:paraId="35BB4C92" w14:textId="77777777" w:rsidTr="001A5838">
        <w:trPr>
          <w:trHeight w:val="12"/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37A404CD" w14:textId="77777777" w:rsidR="001A5838" w:rsidRPr="001A5838" w:rsidRDefault="001A5838" w:rsidP="001A58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  <w:shd w:val="clear" w:color="auto" w:fill="000000"/>
            <w:vAlign w:val="center"/>
            <w:hideMark/>
          </w:tcPr>
          <w:p w14:paraId="2A590FAE" w14:textId="77777777" w:rsidR="001A5838" w:rsidRPr="001A5838" w:rsidRDefault="001A5838" w:rsidP="001A58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1A5838" w:rsidRPr="001A5838" w14:paraId="3315CF36" w14:textId="77777777" w:rsidTr="001A5838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6D754604" w14:textId="77777777" w:rsidR="001A5838" w:rsidRPr="001A5838" w:rsidRDefault="001A5838" w:rsidP="001A583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  <w:noWrap/>
            <w:vAlign w:val="center"/>
            <w:hideMark/>
          </w:tcPr>
          <w:p w14:paraId="470C0482" w14:textId="77777777" w:rsidR="001A5838" w:rsidRPr="001A5838" w:rsidRDefault="001A5838" w:rsidP="001A5838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r w:rsidRPr="001A5838"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>√2000</w:t>
            </w:r>
          </w:p>
        </w:tc>
      </w:tr>
    </w:tbl>
    <w:p w14:paraId="19812359" w14:textId="1A04F2A2" w:rsidR="001A5838" w:rsidRDefault="001A5838" w:rsidP="006B04CC">
      <w:pPr>
        <w:rPr>
          <w:rFonts w:ascii="Segoe UI" w:hAnsi="Segoe UI" w:cs="Segoe UI"/>
          <w:b/>
          <w:color w:val="000000"/>
          <w:sz w:val="24"/>
          <w:szCs w:val="28"/>
          <w:u w:val="single"/>
          <w:shd w:val="clear" w:color="auto" w:fill="FFFFFF"/>
        </w:rPr>
      </w:pPr>
      <w:r w:rsidRPr="001A5838">
        <w:rPr>
          <w:rFonts w:ascii="Segoe UI" w:hAnsi="Segoe UI" w:cs="Segoe UI"/>
          <w:b/>
          <w:color w:val="000000"/>
          <w:sz w:val="28"/>
          <w:szCs w:val="28"/>
          <w:shd w:val="clear" w:color="auto" w:fill="FFFFFF"/>
        </w:rPr>
        <w:t xml:space="preserve">                    </w:t>
      </w:r>
      <w:r w:rsidRPr="001A5838">
        <w:rPr>
          <w:rFonts w:ascii="Segoe UI" w:hAnsi="Segoe UI" w:cs="Segoe UI"/>
          <w:b/>
          <w:color w:val="000000"/>
          <w:sz w:val="24"/>
          <w:szCs w:val="28"/>
          <w:u w:val="single"/>
          <w:shd w:val="clear" w:color="auto" w:fill="FFFFFF"/>
        </w:rPr>
        <w:t>=198.622 – 201.378</w:t>
      </w:r>
    </w:p>
    <w:p w14:paraId="33B27C2B" w14:textId="77777777" w:rsidR="001A5838" w:rsidRDefault="001A5838" w:rsidP="001A5838">
      <w:pPr>
        <w:pStyle w:val="NoSpacing"/>
        <w:rPr>
          <w:shd w:val="clear" w:color="auto" w:fill="FFFFFF"/>
        </w:rPr>
      </w:pPr>
    </w:p>
    <w:tbl>
      <w:tblPr>
        <w:tblW w:w="0" w:type="auto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5"/>
        <w:gridCol w:w="2281"/>
      </w:tblGrid>
      <w:tr w:rsidR="00466835" w:rsidRPr="00466835" w14:paraId="40D387ED" w14:textId="77777777" w:rsidTr="00466835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0DA27D9C" w14:textId="1B68FC41" w:rsidR="00466835" w:rsidRPr="00466835" w:rsidRDefault="001A5838" w:rsidP="0046683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r w:rsidRPr="001A5838">
              <w:rPr>
                <w:rFonts w:ascii="Segoe UI" w:hAnsi="Segoe UI" w:cs="Segoe UI"/>
                <w:b/>
                <w:color w:val="000000"/>
                <w:sz w:val="28"/>
                <w:szCs w:val="28"/>
                <w:u w:val="single"/>
                <w:shd w:val="clear" w:color="auto" w:fill="FFFFFF"/>
              </w:rPr>
              <w:t>98%</w:t>
            </w:r>
            <w:r w:rsidRPr="00466835">
              <w:rPr>
                <w:rFonts w:ascii="Segoe UI" w:hAnsi="Segoe UI" w:cs="Segoe UI"/>
                <w:b/>
                <w:color w:val="000000"/>
                <w:sz w:val="28"/>
                <w:szCs w:val="28"/>
                <w:shd w:val="clear" w:color="auto" w:fill="FFFFFF"/>
              </w:rPr>
              <w:t xml:space="preserve">             </w:t>
            </w:r>
            <w:r w:rsidR="00466835" w:rsidRPr="00466835"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>=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40"/>
              <w:gridCol w:w="666"/>
            </w:tblGrid>
            <w:tr w:rsidR="00466835" w:rsidRPr="00466835" w14:paraId="66EF5C90" w14:textId="77777777">
              <w:trPr>
                <w:tblCellSpacing w:w="0" w:type="dxa"/>
              </w:trPr>
              <w:tc>
                <w:tcPr>
                  <w:tcW w:w="0" w:type="auto"/>
                  <w:vMerge w:val="restart"/>
                  <w:noWrap/>
                  <w:vAlign w:val="center"/>
                  <w:hideMark/>
                </w:tcPr>
                <w:p w14:paraId="2DB97714" w14:textId="77777777" w:rsidR="00466835" w:rsidRPr="00466835" w:rsidRDefault="00466835" w:rsidP="0046683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466835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  <w:t>200 ± 2.3263×</w:t>
                  </w: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14:paraId="3F1A16F4" w14:textId="77777777" w:rsidR="00466835" w:rsidRPr="00466835" w:rsidRDefault="00466835" w:rsidP="00466835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466835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  <w:t>30</w:t>
                  </w:r>
                </w:p>
              </w:tc>
            </w:tr>
            <w:tr w:rsidR="00466835" w:rsidRPr="00466835" w14:paraId="37758DC3" w14:textId="77777777">
              <w:trPr>
                <w:trHeight w:val="12"/>
                <w:tblCellSpacing w:w="0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07BEFCEC" w14:textId="77777777" w:rsidR="00466835" w:rsidRPr="00466835" w:rsidRDefault="00466835" w:rsidP="0046683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0" w:type="auto"/>
                  <w:shd w:val="clear" w:color="auto" w:fill="000000"/>
                  <w:vAlign w:val="center"/>
                  <w:hideMark/>
                </w:tcPr>
                <w:p w14:paraId="44F99FD5" w14:textId="77777777" w:rsidR="00466835" w:rsidRPr="00466835" w:rsidRDefault="00466835" w:rsidP="00466835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</w:tr>
            <w:tr w:rsidR="00466835" w:rsidRPr="00466835" w14:paraId="181BD3B4" w14:textId="77777777">
              <w:trPr>
                <w:tblCellSpacing w:w="0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33CC5472" w14:textId="77777777" w:rsidR="00466835" w:rsidRPr="00466835" w:rsidRDefault="00466835" w:rsidP="00466835">
                  <w:pPr>
                    <w:spacing w:after="0" w:line="240" w:lineRule="auto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</w:p>
              </w:tc>
              <w:tc>
                <w:tcPr>
                  <w:tcW w:w="0" w:type="auto"/>
                  <w:noWrap/>
                  <w:vAlign w:val="center"/>
                  <w:hideMark/>
                </w:tcPr>
                <w:p w14:paraId="40D074C0" w14:textId="77777777" w:rsidR="00466835" w:rsidRPr="00466835" w:rsidRDefault="00466835" w:rsidP="00466835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</w:pPr>
                  <w:r w:rsidRPr="00466835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lang w:val="en-IN" w:eastAsia="en-IN"/>
                    </w:rPr>
                    <w:t>√2000</w:t>
                  </w:r>
                </w:p>
              </w:tc>
            </w:tr>
          </w:tbl>
          <w:p w14:paraId="7E954DB8" w14:textId="77777777" w:rsidR="00466835" w:rsidRPr="00466835" w:rsidRDefault="00466835" w:rsidP="0046683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</w:p>
        </w:tc>
      </w:tr>
    </w:tbl>
    <w:p w14:paraId="292C6093" w14:textId="1750E011" w:rsidR="00CC4AB8" w:rsidRDefault="00466835" w:rsidP="00CC4AB8">
      <w:pPr>
        <w:ind w:left="675"/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ab/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ab/>
        <w:t xml:space="preserve">  =</w:t>
      </w:r>
      <w:r w:rsidRPr="00466835">
        <w:rPr>
          <w:rFonts w:ascii="Segoe UI" w:hAnsi="Segoe UI" w:cs="Segoe UI"/>
          <w:b/>
          <w:color w:val="000000"/>
          <w:sz w:val="24"/>
          <w:szCs w:val="28"/>
          <w:u w:val="single"/>
          <w:shd w:val="clear" w:color="auto" w:fill="FFFFFF"/>
        </w:rPr>
        <w:t>198.439 – 201.561</w:t>
      </w:r>
    </w:p>
    <w:p w14:paraId="3BA3AA92" w14:textId="10D385CC" w:rsidR="00CC4AB8" w:rsidRDefault="00CC4AB8" w:rsidP="00CC4AB8">
      <w:pPr>
        <w:ind w:left="675"/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</w:p>
    <w:p w14:paraId="672872C9" w14:textId="0CEDD4E6" w:rsidR="00FE6626" w:rsidRPr="00CC4AB8" w:rsidRDefault="00BC5748" w:rsidP="00CC4AB8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b/>
          <w:color w:val="000000"/>
          <w:sz w:val="27"/>
          <w:szCs w:val="27"/>
          <w:shd w:val="clear" w:color="auto" w:fill="FFFFFF"/>
        </w:rPr>
        <w:lastRenderedPageBreak/>
        <w:t>Q12</w:t>
      </w:r>
      <w:proofErr w:type="gramStart"/>
      <w:r w:rsidR="00BF683B" w:rsidRPr="00BF683B">
        <w:rPr>
          <w:b/>
          <w:color w:val="000000"/>
          <w:sz w:val="27"/>
          <w:szCs w:val="27"/>
          <w:shd w:val="clear" w:color="auto" w:fill="FFFFFF"/>
        </w:rPr>
        <w:t>)</w:t>
      </w:r>
      <w:r w:rsidR="00DD5854">
        <w:rPr>
          <w:color w:val="000000"/>
          <w:sz w:val="27"/>
          <w:szCs w:val="27"/>
          <w:shd w:val="clear" w:color="auto" w:fill="FFFFFF"/>
        </w:rPr>
        <w:t xml:space="preserve">  </w:t>
      </w:r>
      <w:r w:rsidR="00FE6626">
        <w:rPr>
          <w:color w:val="000000"/>
          <w:sz w:val="27"/>
          <w:szCs w:val="27"/>
          <w:shd w:val="clear" w:color="auto" w:fill="FFFFFF"/>
        </w:rPr>
        <w:t>Below</w:t>
      </w:r>
      <w:proofErr w:type="gramEnd"/>
      <w:r w:rsidR="00FE6626">
        <w:rPr>
          <w:color w:val="000000"/>
          <w:sz w:val="27"/>
          <w:szCs w:val="27"/>
          <w:shd w:val="clear" w:color="auto" w:fill="FFFFFF"/>
        </w:rPr>
        <w:t xml:space="preserve"> are the scores obtained by a student in tests </w:t>
      </w:r>
    </w:p>
    <w:p w14:paraId="15C870DF" w14:textId="77777777" w:rsidR="00396AEA" w:rsidRPr="00396AEA" w:rsidRDefault="00396AEA" w:rsidP="00BF683B">
      <w:pPr>
        <w:jc w:val="both"/>
        <w:rPr>
          <w:b/>
          <w:sz w:val="40"/>
          <w:szCs w:val="28"/>
        </w:rPr>
      </w:pPr>
      <w:r w:rsidRPr="00396AEA">
        <w:rPr>
          <w:b/>
          <w:sz w:val="32"/>
        </w:rPr>
        <w:t>34,36,36,38,38,39,39,40,</w:t>
      </w:r>
      <w:r w:rsidRPr="00396AEA">
        <w:rPr>
          <w:b/>
          <w:bCs/>
          <w:sz w:val="32"/>
        </w:rPr>
        <w:t>40,41,</w:t>
      </w:r>
      <w:r w:rsidRPr="00396AEA">
        <w:rPr>
          <w:b/>
          <w:sz w:val="32"/>
        </w:rPr>
        <w:t>41,41,41,42,42,45,49,56</w:t>
      </w:r>
    </w:p>
    <w:p w14:paraId="459EEB69" w14:textId="77777777" w:rsidR="00BF683B" w:rsidRPr="00396AEA" w:rsidRDefault="00BF683B" w:rsidP="00BF683B">
      <w:pPr>
        <w:pStyle w:val="ListParagraph"/>
        <w:numPr>
          <w:ilvl w:val="0"/>
          <w:numId w:val="4"/>
        </w:numPr>
        <w:rPr>
          <w:color w:val="000000"/>
          <w:sz w:val="28"/>
          <w:szCs w:val="28"/>
          <w:shd w:val="clear" w:color="auto" w:fill="FFFFFF"/>
        </w:rPr>
      </w:pPr>
      <w:r w:rsidRPr="00396AEA">
        <w:rPr>
          <w:color w:val="000000"/>
          <w:sz w:val="28"/>
          <w:szCs w:val="28"/>
          <w:shd w:val="clear" w:color="auto" w:fill="FFFFFF"/>
        </w:rPr>
        <w:t>Find mean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median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variance,</w:t>
      </w:r>
      <w:r w:rsidR="00396AEA" w:rsidRPr="00396AEA">
        <w:rPr>
          <w:color w:val="000000"/>
          <w:sz w:val="28"/>
          <w:szCs w:val="28"/>
          <w:shd w:val="clear" w:color="auto" w:fill="FFFFFF"/>
        </w:rPr>
        <w:t xml:space="preserve"> </w:t>
      </w:r>
      <w:r w:rsidRPr="00396AEA">
        <w:rPr>
          <w:color w:val="000000"/>
          <w:sz w:val="28"/>
          <w:szCs w:val="28"/>
          <w:shd w:val="clear" w:color="auto" w:fill="FFFFFF"/>
        </w:rPr>
        <w:t>standard deviation</w:t>
      </w:r>
      <w:r w:rsidR="00396AEA" w:rsidRPr="00396AEA">
        <w:rPr>
          <w:color w:val="000000"/>
          <w:sz w:val="28"/>
          <w:szCs w:val="28"/>
          <w:shd w:val="clear" w:color="auto" w:fill="FFFFFF"/>
        </w:rPr>
        <w:t>.</w:t>
      </w:r>
    </w:p>
    <w:p w14:paraId="7CB9F129" w14:textId="77777777" w:rsidR="00C700CD" w:rsidRDefault="00BF683B" w:rsidP="00FF509F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1864D6">
        <w:rPr>
          <w:sz w:val="28"/>
          <w:szCs w:val="28"/>
        </w:rPr>
        <w:t xml:space="preserve">What can we say about the </w:t>
      </w:r>
      <w:r w:rsidR="001864D6">
        <w:rPr>
          <w:sz w:val="28"/>
          <w:szCs w:val="28"/>
        </w:rPr>
        <w:t xml:space="preserve">student marks? </w:t>
      </w:r>
    </w:p>
    <w:p w14:paraId="04659FD1" w14:textId="0FECA4A1" w:rsidR="00CB08A5" w:rsidRDefault="003A1532" w:rsidP="003A1532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1)</w:t>
      </w:r>
      <w:r w:rsidR="00F922BF">
        <w:rPr>
          <w:sz w:val="28"/>
          <w:szCs w:val="28"/>
        </w:rPr>
        <w:t>Mean=738/18=41</w:t>
      </w:r>
    </w:p>
    <w:p w14:paraId="764F5FE1" w14:textId="7A85B564" w:rsidR="00F922BF" w:rsidRDefault="00F922BF" w:rsidP="003A1532">
      <w:pPr>
        <w:ind w:left="1440"/>
        <w:rPr>
          <w:sz w:val="28"/>
          <w:szCs w:val="28"/>
        </w:rPr>
      </w:pPr>
      <w:r>
        <w:rPr>
          <w:sz w:val="28"/>
          <w:szCs w:val="28"/>
        </w:rPr>
        <w:t>Mode=41 (as it appears most of the times)</w:t>
      </w:r>
    </w:p>
    <w:p w14:paraId="768CBA15" w14:textId="437E1985" w:rsidR="00F922BF" w:rsidRDefault="00F922BF" w:rsidP="003A1532">
      <w:pPr>
        <w:ind w:left="1440"/>
        <w:rPr>
          <w:sz w:val="28"/>
          <w:szCs w:val="28"/>
        </w:rPr>
      </w:pPr>
      <w:r>
        <w:rPr>
          <w:sz w:val="28"/>
          <w:szCs w:val="28"/>
        </w:rPr>
        <w:t>Variance</w:t>
      </w:r>
      <w:proofErr w:type="gramStart"/>
      <w:r>
        <w:rPr>
          <w:sz w:val="28"/>
          <w:szCs w:val="28"/>
        </w:rPr>
        <w:t>=</w:t>
      </w:r>
      <w:r w:rsidR="00125E44"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(34-41)</w:t>
      </w:r>
      <w:r w:rsidRPr="00F922BF">
        <w:rPr>
          <w:sz w:val="28"/>
          <w:szCs w:val="28"/>
          <w:vertAlign w:val="superscript"/>
        </w:rPr>
        <w:t xml:space="preserve"> 2</w:t>
      </w:r>
      <w:r>
        <w:rPr>
          <w:sz w:val="28"/>
          <w:szCs w:val="28"/>
          <w:vertAlign w:val="subscript"/>
        </w:rPr>
        <w:t>+</w:t>
      </w:r>
      <w:r w:rsidRPr="00F922BF">
        <w:rPr>
          <w:sz w:val="28"/>
          <w:szCs w:val="28"/>
        </w:rPr>
        <w:t xml:space="preserve"> </w:t>
      </w:r>
      <w:r>
        <w:rPr>
          <w:sz w:val="28"/>
          <w:szCs w:val="28"/>
        </w:rPr>
        <w:t>(36-41)</w:t>
      </w:r>
      <w:r w:rsidRPr="00F922BF">
        <w:rPr>
          <w:sz w:val="28"/>
          <w:szCs w:val="28"/>
          <w:vertAlign w:val="superscript"/>
        </w:rPr>
        <w:t>2</w:t>
      </w:r>
      <w:r>
        <w:rPr>
          <w:sz w:val="28"/>
          <w:szCs w:val="28"/>
        </w:rPr>
        <w:t>+……+(56-41</w:t>
      </w:r>
      <w:r w:rsidR="00125E44">
        <w:rPr>
          <w:sz w:val="28"/>
          <w:szCs w:val="28"/>
        </w:rPr>
        <w:t>)</w:t>
      </w:r>
      <w:r w:rsidRPr="00F922BF">
        <w:rPr>
          <w:sz w:val="28"/>
          <w:szCs w:val="28"/>
          <w:vertAlign w:val="superscript"/>
        </w:rPr>
        <w:t>2</w:t>
      </w:r>
      <w:r w:rsidR="00125E44">
        <w:rPr>
          <w:sz w:val="28"/>
          <w:szCs w:val="28"/>
        </w:rPr>
        <w:t>)/18</w:t>
      </w:r>
      <w:r w:rsidR="00FD4F51">
        <w:rPr>
          <w:sz w:val="28"/>
          <w:szCs w:val="28"/>
        </w:rPr>
        <w:t>=</w:t>
      </w:r>
      <w:r w:rsidR="003A1532">
        <w:rPr>
          <w:sz w:val="28"/>
          <w:szCs w:val="28"/>
        </w:rPr>
        <w:t>25.53</w:t>
      </w:r>
    </w:p>
    <w:p w14:paraId="57A5E300" w14:textId="7536E395" w:rsidR="003A1532" w:rsidRDefault="003A1532" w:rsidP="003A1532">
      <w:pPr>
        <w:ind w:left="1440"/>
        <w:rPr>
          <w:sz w:val="28"/>
          <w:szCs w:val="28"/>
        </w:rPr>
      </w:pPr>
      <w:r>
        <w:rPr>
          <w:sz w:val="28"/>
          <w:szCs w:val="28"/>
        </w:rPr>
        <w:t>Std=root of 25.53=5.05</w:t>
      </w:r>
    </w:p>
    <w:p w14:paraId="25441DCC" w14:textId="6DBE2E72" w:rsidR="00B7081D" w:rsidRPr="00E9421C" w:rsidRDefault="00E9421C" w:rsidP="00E9421C">
      <w:pPr>
        <w:ind w:firstLine="720"/>
        <w:rPr>
          <w:sz w:val="40"/>
          <w:szCs w:val="28"/>
          <w:vertAlign w:val="subscript"/>
        </w:rPr>
      </w:pPr>
      <w:r>
        <w:rPr>
          <w:sz w:val="40"/>
          <w:szCs w:val="28"/>
          <w:vertAlign w:val="subscript"/>
        </w:rPr>
        <w:t xml:space="preserve">        2)</w:t>
      </w:r>
      <w:r>
        <w:rPr>
          <w:sz w:val="40"/>
          <w:szCs w:val="28"/>
          <w:vertAlign w:val="subscript"/>
        </w:rPr>
        <w:tab/>
      </w:r>
      <w:r w:rsidR="00B7081D" w:rsidRPr="00E9421C">
        <w:rPr>
          <w:sz w:val="40"/>
          <w:szCs w:val="28"/>
          <w:vertAlign w:val="subscript"/>
        </w:rPr>
        <w:t>18 students have an average of 41</w:t>
      </w:r>
    </w:p>
    <w:p w14:paraId="1066DF82" w14:textId="77777777" w:rsidR="00B7081D" w:rsidRDefault="00B7081D" w:rsidP="00E9421C">
      <w:pPr>
        <w:pStyle w:val="ListParagraph"/>
        <w:ind w:left="1440"/>
        <w:rPr>
          <w:sz w:val="40"/>
          <w:szCs w:val="28"/>
          <w:vertAlign w:val="subscript"/>
        </w:rPr>
      </w:pPr>
      <w:r>
        <w:rPr>
          <w:sz w:val="40"/>
          <w:szCs w:val="28"/>
          <w:vertAlign w:val="subscript"/>
        </w:rPr>
        <w:t>min value is 34</w:t>
      </w:r>
    </w:p>
    <w:p w14:paraId="622C614E" w14:textId="77777777" w:rsidR="00B7081D" w:rsidRDefault="00B7081D" w:rsidP="00E9421C">
      <w:pPr>
        <w:pStyle w:val="ListParagraph"/>
        <w:ind w:left="1440"/>
        <w:rPr>
          <w:sz w:val="40"/>
          <w:szCs w:val="28"/>
          <w:vertAlign w:val="subscript"/>
        </w:rPr>
      </w:pPr>
      <w:r>
        <w:rPr>
          <w:sz w:val="40"/>
          <w:szCs w:val="28"/>
          <w:vertAlign w:val="subscript"/>
        </w:rPr>
        <w:t>max in 56</w:t>
      </w:r>
    </w:p>
    <w:p w14:paraId="1FAA83AC" w14:textId="77777777" w:rsidR="00B7081D" w:rsidRDefault="00B7081D" w:rsidP="00E9421C">
      <w:pPr>
        <w:pStyle w:val="ListParagraph"/>
        <w:ind w:left="1440"/>
        <w:rPr>
          <w:sz w:val="40"/>
          <w:szCs w:val="28"/>
          <w:vertAlign w:val="subscript"/>
        </w:rPr>
      </w:pPr>
      <w:r>
        <w:rPr>
          <w:sz w:val="40"/>
          <w:szCs w:val="28"/>
          <w:vertAlign w:val="subscript"/>
        </w:rPr>
        <w:t xml:space="preserve">most repeated marks </w:t>
      </w:r>
      <w:proofErr w:type="gramStart"/>
      <w:r>
        <w:rPr>
          <w:sz w:val="40"/>
          <w:szCs w:val="28"/>
          <w:vertAlign w:val="subscript"/>
        </w:rPr>
        <w:t>was</w:t>
      </w:r>
      <w:proofErr w:type="gramEnd"/>
      <w:r>
        <w:rPr>
          <w:sz w:val="40"/>
          <w:szCs w:val="28"/>
          <w:vertAlign w:val="subscript"/>
        </w:rPr>
        <w:t xml:space="preserve"> 41(mode)</w:t>
      </w:r>
    </w:p>
    <w:p w14:paraId="55C5CEDA" w14:textId="628B393C" w:rsidR="003A1532" w:rsidRDefault="00B7081D" w:rsidP="00E9421C">
      <w:pPr>
        <w:pStyle w:val="ListParagraph"/>
        <w:ind w:left="1440"/>
        <w:rPr>
          <w:sz w:val="40"/>
          <w:szCs w:val="28"/>
          <w:vertAlign w:val="subscript"/>
        </w:rPr>
      </w:pPr>
      <w:r>
        <w:rPr>
          <w:sz w:val="40"/>
          <w:szCs w:val="28"/>
          <w:vertAlign w:val="subscript"/>
        </w:rPr>
        <w:t xml:space="preserve">std is </w:t>
      </w:r>
      <w:proofErr w:type="spellStart"/>
      <w:r>
        <w:rPr>
          <w:sz w:val="40"/>
          <w:szCs w:val="28"/>
          <w:vertAlign w:val="subscript"/>
        </w:rPr>
        <w:t>approx</w:t>
      </w:r>
      <w:proofErr w:type="spellEnd"/>
      <w:r>
        <w:rPr>
          <w:sz w:val="40"/>
          <w:szCs w:val="28"/>
          <w:vertAlign w:val="subscript"/>
        </w:rPr>
        <w:t xml:space="preserve"> 5</w:t>
      </w:r>
      <w:r w:rsidRPr="00B7081D">
        <w:rPr>
          <w:sz w:val="40"/>
          <w:szCs w:val="28"/>
          <w:vertAlign w:val="subscript"/>
        </w:rPr>
        <w:t xml:space="preserve"> </w:t>
      </w:r>
      <w:proofErr w:type="spellStart"/>
      <w:r>
        <w:rPr>
          <w:sz w:val="40"/>
          <w:szCs w:val="28"/>
          <w:vertAlign w:val="subscript"/>
        </w:rPr>
        <w:t>i.e</w:t>
      </w:r>
      <w:proofErr w:type="spellEnd"/>
      <w:r>
        <w:rPr>
          <w:sz w:val="40"/>
          <w:szCs w:val="28"/>
          <w:vertAlign w:val="subscript"/>
        </w:rPr>
        <w:t xml:space="preserve"> the spread of data</w:t>
      </w:r>
    </w:p>
    <w:p w14:paraId="121F9C73" w14:textId="77777777" w:rsidR="00E70F7D" w:rsidRPr="00B7081D" w:rsidRDefault="00E70F7D" w:rsidP="00B7081D">
      <w:pPr>
        <w:pStyle w:val="ListParagraph"/>
        <w:rPr>
          <w:sz w:val="28"/>
          <w:szCs w:val="28"/>
          <w:vertAlign w:val="subscript"/>
        </w:rPr>
      </w:pPr>
    </w:p>
    <w:p w14:paraId="49B0DA62" w14:textId="2F54D485" w:rsidR="00CB08A5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3</w:t>
      </w:r>
      <w:r w:rsidR="00CB08A5">
        <w:rPr>
          <w:sz w:val="28"/>
          <w:szCs w:val="28"/>
        </w:rPr>
        <w:t xml:space="preserve">) </w:t>
      </w:r>
      <w:r w:rsidR="00C41684">
        <w:rPr>
          <w:sz w:val="28"/>
          <w:szCs w:val="28"/>
        </w:rPr>
        <w:t>What is the nature of skewness when mean, median of data are equal?</w:t>
      </w:r>
    </w:p>
    <w:p w14:paraId="6469B3F4" w14:textId="71FF6A36" w:rsidR="00E0181A" w:rsidRPr="0001666B" w:rsidRDefault="00E0181A" w:rsidP="00274B42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 xml:space="preserve">When mean and median are equal </w:t>
      </w:r>
      <w:r w:rsidR="002D2C16" w:rsidRPr="0001666B">
        <w:rPr>
          <w:sz w:val="28"/>
          <w:szCs w:val="28"/>
          <w:u w:val="single"/>
        </w:rPr>
        <w:t>that means the distribution is symmetric, so nature of skewness becomes zero</w:t>
      </w:r>
    </w:p>
    <w:p w14:paraId="0F4B16D7" w14:textId="77777777" w:rsidR="002D2C16" w:rsidRDefault="002D2C16" w:rsidP="002D2C16">
      <w:pPr>
        <w:ind w:left="720"/>
        <w:rPr>
          <w:sz w:val="28"/>
          <w:szCs w:val="28"/>
        </w:rPr>
      </w:pPr>
    </w:p>
    <w:p w14:paraId="20B6CA0E" w14:textId="55C765A5" w:rsidR="00D759AC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4</w:t>
      </w:r>
      <w:r w:rsidR="00D759AC">
        <w:rPr>
          <w:sz w:val="28"/>
          <w:szCs w:val="28"/>
        </w:rPr>
        <w:t xml:space="preserve">) </w:t>
      </w:r>
      <w:r w:rsidR="00786F22">
        <w:rPr>
          <w:sz w:val="28"/>
          <w:szCs w:val="28"/>
        </w:rPr>
        <w:t>What is the nature of skewness when mean &gt; median?</w:t>
      </w:r>
    </w:p>
    <w:p w14:paraId="5D936047" w14:textId="2098E510" w:rsidR="00274B42" w:rsidRPr="0001666B" w:rsidRDefault="00D0776B" w:rsidP="00274B42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01666B">
        <w:rPr>
          <w:sz w:val="28"/>
          <w:szCs w:val="28"/>
          <w:u w:val="single"/>
        </w:rPr>
        <w:t>This makes the data positively skewed/right skewed</w:t>
      </w:r>
    </w:p>
    <w:p w14:paraId="24984977" w14:textId="77777777" w:rsidR="00D0776B" w:rsidRPr="00274B42" w:rsidRDefault="00D0776B" w:rsidP="00274B42">
      <w:pPr>
        <w:pStyle w:val="ListParagraph"/>
        <w:numPr>
          <w:ilvl w:val="0"/>
          <w:numId w:val="3"/>
        </w:numPr>
        <w:rPr>
          <w:sz w:val="28"/>
          <w:szCs w:val="28"/>
        </w:rPr>
      </w:pPr>
    </w:p>
    <w:p w14:paraId="1F723682" w14:textId="4B596E63" w:rsidR="00786F22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5</w:t>
      </w:r>
      <w:r w:rsidR="00786F22">
        <w:rPr>
          <w:sz w:val="28"/>
          <w:szCs w:val="28"/>
        </w:rPr>
        <w:t>) What is the nature of skewness when median &gt; mean?</w:t>
      </w:r>
    </w:p>
    <w:p w14:paraId="2823DF91" w14:textId="2EFC5014" w:rsidR="00D0776B" w:rsidRPr="0001666B" w:rsidRDefault="00D0776B" w:rsidP="00D0776B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01666B">
        <w:rPr>
          <w:sz w:val="28"/>
          <w:szCs w:val="28"/>
          <w:u w:val="single"/>
        </w:rPr>
        <w:t>This makes the data negatively skewed/left skewed</w:t>
      </w:r>
    </w:p>
    <w:p w14:paraId="40EC9997" w14:textId="37764030" w:rsidR="00D0776B" w:rsidRPr="0001666B" w:rsidRDefault="00D0776B" w:rsidP="00D0776B">
      <w:pPr>
        <w:pStyle w:val="ListParagraph"/>
        <w:ind w:left="1080"/>
        <w:rPr>
          <w:sz w:val="28"/>
          <w:szCs w:val="28"/>
        </w:rPr>
      </w:pPr>
    </w:p>
    <w:p w14:paraId="6C090FA6" w14:textId="77777777" w:rsidR="00FD046A" w:rsidRDefault="00FD046A" w:rsidP="00CB08A5">
      <w:pPr>
        <w:rPr>
          <w:sz w:val="28"/>
          <w:szCs w:val="28"/>
        </w:rPr>
      </w:pPr>
    </w:p>
    <w:p w14:paraId="7BA1CE46" w14:textId="0491E4F4" w:rsidR="00786F22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lastRenderedPageBreak/>
        <w:t>Q16</w:t>
      </w:r>
      <w:r w:rsidR="00D309C7">
        <w:rPr>
          <w:sz w:val="28"/>
          <w:szCs w:val="28"/>
        </w:rPr>
        <w:t xml:space="preserve">) </w:t>
      </w:r>
      <w:r w:rsidR="00D87AA3">
        <w:rPr>
          <w:sz w:val="28"/>
          <w:szCs w:val="28"/>
        </w:rPr>
        <w:t xml:space="preserve">What does positive kurtosis value indicates for </w:t>
      </w:r>
      <w:r w:rsidR="005D1DBF">
        <w:rPr>
          <w:sz w:val="28"/>
          <w:szCs w:val="28"/>
        </w:rPr>
        <w:t>a</w:t>
      </w:r>
      <w:r w:rsidR="00D87AA3">
        <w:rPr>
          <w:sz w:val="28"/>
          <w:szCs w:val="28"/>
        </w:rPr>
        <w:t xml:space="preserve"> data?</w:t>
      </w:r>
    </w:p>
    <w:p w14:paraId="226EF62E" w14:textId="3FBAACC6" w:rsidR="00D0776B" w:rsidRPr="0001666B" w:rsidRDefault="00D0776B" w:rsidP="00D0776B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Positive values of kurtosis indicate that a distribution is peaked and possess thick tails</w:t>
      </w:r>
    </w:p>
    <w:p w14:paraId="0973445A" w14:textId="15E70CD2" w:rsidR="00D87AA3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7</w:t>
      </w:r>
      <w:r w:rsidR="00D87AA3">
        <w:rPr>
          <w:sz w:val="28"/>
          <w:szCs w:val="28"/>
        </w:rPr>
        <w:t xml:space="preserve">) What does negative kurtosis value indicates for </w:t>
      </w:r>
      <w:r w:rsidR="005D1DBF">
        <w:rPr>
          <w:sz w:val="28"/>
          <w:szCs w:val="28"/>
        </w:rPr>
        <w:t>a</w:t>
      </w:r>
      <w:r w:rsidR="00D87AA3">
        <w:rPr>
          <w:sz w:val="28"/>
          <w:szCs w:val="28"/>
        </w:rPr>
        <w:t xml:space="preserve"> data?</w:t>
      </w:r>
    </w:p>
    <w:p w14:paraId="5BE3858E" w14:textId="733AFFD3" w:rsidR="00D0776B" w:rsidRPr="0001666B" w:rsidRDefault="007F14E4" w:rsidP="007F14E4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Negative values of kurtosis indicate that a distribution is flat and has thin tails</w:t>
      </w:r>
    </w:p>
    <w:p w14:paraId="39753F3C" w14:textId="6207A4C1" w:rsidR="00AC4F71" w:rsidRPr="0001666B" w:rsidRDefault="00AC4F71" w:rsidP="00AC4F71">
      <w:pPr>
        <w:pStyle w:val="ListParagraph"/>
        <w:ind w:left="1080"/>
        <w:rPr>
          <w:sz w:val="28"/>
          <w:szCs w:val="28"/>
          <w:u w:val="single"/>
        </w:rPr>
      </w:pPr>
    </w:p>
    <w:p w14:paraId="5A4876A6" w14:textId="77777777" w:rsidR="00AC4F71" w:rsidRPr="007F14E4" w:rsidRDefault="00AC4F71" w:rsidP="00AC4F71">
      <w:pPr>
        <w:pStyle w:val="ListParagraph"/>
        <w:ind w:left="1080"/>
        <w:rPr>
          <w:b/>
          <w:sz w:val="28"/>
          <w:szCs w:val="28"/>
          <w:u w:val="single"/>
        </w:rPr>
      </w:pPr>
    </w:p>
    <w:p w14:paraId="2611D9FC" w14:textId="77777777" w:rsidR="00C57628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8</w:t>
      </w:r>
      <w:r w:rsidR="005438FD">
        <w:rPr>
          <w:sz w:val="28"/>
          <w:szCs w:val="28"/>
        </w:rPr>
        <w:t xml:space="preserve">) </w:t>
      </w:r>
      <w:r w:rsidR="00D610DF">
        <w:rPr>
          <w:sz w:val="28"/>
          <w:szCs w:val="28"/>
        </w:rPr>
        <w:t>Answer the below questions using the below boxplot visualization.</w:t>
      </w:r>
    </w:p>
    <w:p w14:paraId="15E44F3F" w14:textId="77777777" w:rsidR="005438FD" w:rsidRDefault="00070794" w:rsidP="00CB08A5">
      <w:pPr>
        <w:rPr>
          <w:sz w:val="28"/>
          <w:szCs w:val="28"/>
        </w:rPr>
      </w:pPr>
      <w:r>
        <w:rPr>
          <w:sz w:val="28"/>
          <w:szCs w:val="28"/>
        </w:rPr>
        <w:pict w14:anchorId="67826F4E">
          <v:shape id="_x0000_i1027" type="#_x0000_t75" style="width:438pt;height:114pt">
            <v:imagedata r:id="rId8" o:title="Boxplot"/>
          </v:shape>
        </w:pict>
      </w:r>
    </w:p>
    <w:p w14:paraId="72C0EE4A" w14:textId="73679FFC" w:rsidR="00C57628" w:rsidRDefault="00C57628" w:rsidP="00CB08A5">
      <w:pPr>
        <w:rPr>
          <w:sz w:val="28"/>
          <w:szCs w:val="28"/>
        </w:rPr>
      </w:pPr>
      <w:r>
        <w:rPr>
          <w:sz w:val="28"/>
          <w:szCs w:val="28"/>
        </w:rPr>
        <w:t>What can we say about the distribution of the data?</w:t>
      </w:r>
    </w:p>
    <w:p w14:paraId="69718E77" w14:textId="31782C10" w:rsidR="003E040F" w:rsidRPr="0001666B" w:rsidRDefault="002B4C89" w:rsidP="002B4C89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Std of the data is low as the data is not too much spread</w:t>
      </w:r>
    </w:p>
    <w:p w14:paraId="6A3F3A9A" w14:textId="2EC52504" w:rsidR="002B4C89" w:rsidRPr="0001666B" w:rsidRDefault="002B4C89" w:rsidP="002B4C89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All the values lie b/w 10-18</w:t>
      </w:r>
    </w:p>
    <w:p w14:paraId="5C29D8D4" w14:textId="083E77C3" w:rsidR="002B4C89" w:rsidRPr="0001666B" w:rsidRDefault="002B4C89" w:rsidP="002B4C89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It is Negatively skewed/Left Skewed</w:t>
      </w:r>
    </w:p>
    <w:p w14:paraId="3F220DD1" w14:textId="1733F9E8" w:rsidR="002B4C89" w:rsidRPr="0001666B" w:rsidRDefault="002B4C89" w:rsidP="002B4C89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This also indicates that mean&lt; median here</w:t>
      </w:r>
    </w:p>
    <w:p w14:paraId="4006FE97" w14:textId="2B3C0599" w:rsidR="002B4C89" w:rsidRPr="0001666B" w:rsidRDefault="002B4C89" w:rsidP="002B4C89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As the median</w:t>
      </w:r>
      <w:r w:rsidR="0058608B">
        <w:rPr>
          <w:sz w:val="28"/>
          <w:szCs w:val="28"/>
          <w:u w:val="single"/>
        </w:rPr>
        <w:t xml:space="preserve"> almost</w:t>
      </w:r>
      <w:r w:rsidRPr="0001666B">
        <w:rPr>
          <w:sz w:val="28"/>
          <w:szCs w:val="28"/>
          <w:u w:val="single"/>
        </w:rPr>
        <w:t xml:space="preserve"> lies to 3</w:t>
      </w:r>
      <w:r w:rsidRPr="0001666B">
        <w:rPr>
          <w:sz w:val="28"/>
          <w:szCs w:val="28"/>
          <w:u w:val="single"/>
          <w:vertAlign w:val="superscript"/>
        </w:rPr>
        <w:t>rd</w:t>
      </w:r>
      <w:r w:rsidRPr="0001666B">
        <w:rPr>
          <w:sz w:val="28"/>
          <w:szCs w:val="28"/>
          <w:u w:val="single"/>
        </w:rPr>
        <w:t xml:space="preserve"> quartile most of the values lie</w:t>
      </w:r>
      <w:r w:rsidR="0058608B">
        <w:rPr>
          <w:sz w:val="28"/>
          <w:szCs w:val="28"/>
          <w:u w:val="single"/>
        </w:rPr>
        <w:t>s on left of the median</w:t>
      </w:r>
    </w:p>
    <w:p w14:paraId="6E8274E1" w14:textId="2EE4D2FF" w:rsidR="00C57628" w:rsidRDefault="00C57628" w:rsidP="00CB08A5">
      <w:pPr>
        <w:rPr>
          <w:sz w:val="28"/>
          <w:szCs w:val="28"/>
        </w:rPr>
      </w:pPr>
      <w:r>
        <w:rPr>
          <w:sz w:val="28"/>
          <w:szCs w:val="28"/>
        </w:rPr>
        <w:t>What is nature of skewness of the data?</w:t>
      </w:r>
    </w:p>
    <w:p w14:paraId="5D12EE57" w14:textId="77777777" w:rsidR="00433CA9" w:rsidRPr="0001666B" w:rsidRDefault="00433CA9" w:rsidP="00433CA9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01666B">
        <w:rPr>
          <w:sz w:val="28"/>
          <w:szCs w:val="28"/>
          <w:u w:val="single"/>
        </w:rPr>
        <w:t>It is Negatively skewed/Left Skewed</w:t>
      </w:r>
    </w:p>
    <w:p w14:paraId="1B7F4D5E" w14:textId="67BC7CA6" w:rsidR="00433CA9" w:rsidRPr="0001666B" w:rsidRDefault="00433CA9" w:rsidP="00433CA9">
      <w:pPr>
        <w:pStyle w:val="ListParagraph"/>
        <w:ind w:left="1080"/>
        <w:rPr>
          <w:sz w:val="28"/>
          <w:szCs w:val="28"/>
        </w:rPr>
      </w:pPr>
    </w:p>
    <w:p w14:paraId="6A5FE0DE" w14:textId="77777777" w:rsidR="00433CA9" w:rsidRDefault="005D1DBF" w:rsidP="00CB08A5">
      <w:pPr>
        <w:rPr>
          <w:sz w:val="28"/>
          <w:szCs w:val="28"/>
        </w:rPr>
      </w:pPr>
      <w:r>
        <w:rPr>
          <w:sz w:val="28"/>
          <w:szCs w:val="28"/>
        </w:rPr>
        <w:t xml:space="preserve">What will be the IQR of the data (approximately)? </w:t>
      </w:r>
    </w:p>
    <w:p w14:paraId="6C283005" w14:textId="7C64D174" w:rsidR="00433CA9" w:rsidRDefault="00433CA9" w:rsidP="00433CA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33CA9">
        <w:rPr>
          <w:sz w:val="28"/>
          <w:szCs w:val="28"/>
        </w:rPr>
        <w:t>IQR=Q3-Q1</w:t>
      </w:r>
    </w:p>
    <w:p w14:paraId="42C45650" w14:textId="15CC1514" w:rsidR="00433CA9" w:rsidRPr="00433CA9" w:rsidRDefault="00433CA9" w:rsidP="00433CA9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1</w:t>
      </w:r>
      <w:r w:rsidR="00B55CC4">
        <w:rPr>
          <w:sz w:val="28"/>
          <w:szCs w:val="28"/>
        </w:rPr>
        <w:t>8</w:t>
      </w:r>
      <w:r>
        <w:rPr>
          <w:sz w:val="28"/>
          <w:szCs w:val="28"/>
        </w:rPr>
        <w:t>-</w:t>
      </w:r>
      <w:r w:rsidR="00B55CC4">
        <w:rPr>
          <w:sz w:val="28"/>
          <w:szCs w:val="28"/>
        </w:rPr>
        <w:t>10</w:t>
      </w:r>
      <w:r>
        <w:rPr>
          <w:sz w:val="28"/>
          <w:szCs w:val="28"/>
        </w:rPr>
        <w:t>=</w:t>
      </w:r>
      <w:r w:rsidRPr="00433CA9">
        <w:rPr>
          <w:b/>
          <w:sz w:val="28"/>
          <w:szCs w:val="28"/>
          <w:u w:val="single"/>
        </w:rPr>
        <w:t>8</w:t>
      </w:r>
      <w:r w:rsidR="00566675">
        <w:rPr>
          <w:b/>
          <w:sz w:val="28"/>
          <w:szCs w:val="28"/>
          <w:u w:val="single"/>
        </w:rPr>
        <w:t>(</w:t>
      </w:r>
      <w:proofErr w:type="spellStart"/>
      <w:r w:rsidR="00566675">
        <w:rPr>
          <w:b/>
          <w:sz w:val="28"/>
          <w:szCs w:val="28"/>
          <w:u w:val="single"/>
        </w:rPr>
        <w:t>approx</w:t>
      </w:r>
      <w:proofErr w:type="spellEnd"/>
      <w:r w:rsidR="00566675">
        <w:rPr>
          <w:b/>
          <w:sz w:val="28"/>
          <w:szCs w:val="28"/>
          <w:u w:val="single"/>
        </w:rPr>
        <w:t>)</w:t>
      </w:r>
    </w:p>
    <w:p w14:paraId="3E5CC917" w14:textId="77777777" w:rsidR="00FD046A" w:rsidRDefault="004D09A1" w:rsidP="00CB08A5">
      <w:pPr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</w:p>
    <w:p w14:paraId="191514E0" w14:textId="200A188E" w:rsidR="004D09A1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t>Q19</w:t>
      </w:r>
      <w:r w:rsidR="004D09A1">
        <w:rPr>
          <w:sz w:val="28"/>
          <w:szCs w:val="28"/>
        </w:rPr>
        <w:t xml:space="preserve">) Comment on the below Boxplot visualizations? </w:t>
      </w:r>
    </w:p>
    <w:p w14:paraId="58CE9EF4" w14:textId="77777777" w:rsidR="00D610DF" w:rsidRDefault="00070794" w:rsidP="00CB08A5">
      <w:pPr>
        <w:rPr>
          <w:sz w:val="28"/>
          <w:szCs w:val="28"/>
        </w:rPr>
      </w:pPr>
      <w:r>
        <w:rPr>
          <w:sz w:val="28"/>
          <w:szCs w:val="28"/>
        </w:rPr>
        <w:pict w14:anchorId="11F4FF58">
          <v:shape id="_x0000_i1028" type="#_x0000_t75" style="width:276pt;height:168pt">
            <v:imagedata r:id="rId9" o:title="Box1"/>
          </v:shape>
        </w:pict>
      </w:r>
    </w:p>
    <w:p w14:paraId="09B4DEB8" w14:textId="02F2696E" w:rsidR="006723AD" w:rsidRDefault="004D09A1" w:rsidP="00CB08A5">
      <w:pPr>
        <w:rPr>
          <w:sz w:val="28"/>
          <w:szCs w:val="28"/>
        </w:rPr>
      </w:pPr>
      <w:r>
        <w:rPr>
          <w:sz w:val="28"/>
          <w:szCs w:val="28"/>
        </w:rPr>
        <w:t>Draw an Inference from the distribution of data for Boxplot 1 with respect Boxplot 2</w:t>
      </w:r>
      <w:r w:rsidR="006723AD">
        <w:rPr>
          <w:sz w:val="28"/>
          <w:szCs w:val="28"/>
        </w:rPr>
        <w:t>.</w:t>
      </w:r>
    </w:p>
    <w:p w14:paraId="28C35F74" w14:textId="62CDE1CA" w:rsidR="00C67E07" w:rsidRPr="00EE26D8" w:rsidRDefault="00E76A4C" w:rsidP="00C67E0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EE26D8">
        <w:rPr>
          <w:sz w:val="28"/>
          <w:szCs w:val="28"/>
          <w:u w:val="single"/>
        </w:rPr>
        <w:t>Data for boxplot 1 has less std as the spread is less</w:t>
      </w:r>
    </w:p>
    <w:p w14:paraId="5C57679D" w14:textId="21047FE5" w:rsidR="00E76A4C" w:rsidRPr="00EE26D8" w:rsidRDefault="00E76A4C" w:rsidP="00E76A4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EE26D8">
        <w:rPr>
          <w:sz w:val="28"/>
          <w:szCs w:val="28"/>
          <w:u w:val="single"/>
        </w:rPr>
        <w:t>Data for boxplot 2 has more std as the spread is more</w:t>
      </w:r>
    </w:p>
    <w:p w14:paraId="0F5BFC72" w14:textId="5C6D5AFE" w:rsidR="00E76A4C" w:rsidRPr="00EE26D8" w:rsidRDefault="00E76A4C" w:rsidP="00C67E07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EE26D8">
        <w:rPr>
          <w:sz w:val="28"/>
          <w:szCs w:val="28"/>
          <w:u w:val="single"/>
        </w:rPr>
        <w:t>Median is same for both of them</w:t>
      </w:r>
      <w:r w:rsidR="008E06DB" w:rsidRPr="00EE26D8">
        <w:rPr>
          <w:sz w:val="28"/>
          <w:szCs w:val="28"/>
          <w:u w:val="single"/>
        </w:rPr>
        <w:t xml:space="preserve"> so that means most of the data for both of them lie at same value</w:t>
      </w:r>
    </w:p>
    <w:p w14:paraId="371C5126" w14:textId="17E5CB9F" w:rsidR="00E76A4C" w:rsidRPr="00EE26D8" w:rsidRDefault="00E76A4C" w:rsidP="00C67E07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EE26D8">
        <w:rPr>
          <w:sz w:val="28"/>
          <w:szCs w:val="28"/>
          <w:u w:val="single"/>
        </w:rPr>
        <w:t>IQR will be different for them- less for 1, more for 2</w:t>
      </w:r>
    </w:p>
    <w:p w14:paraId="65C16003" w14:textId="43F2CCDD" w:rsidR="00560276" w:rsidRPr="00EE26D8" w:rsidRDefault="00560276" w:rsidP="00C67E07">
      <w:pPr>
        <w:pStyle w:val="ListParagraph"/>
        <w:numPr>
          <w:ilvl w:val="0"/>
          <w:numId w:val="3"/>
        </w:numPr>
        <w:rPr>
          <w:sz w:val="28"/>
          <w:szCs w:val="28"/>
          <w:u w:val="single"/>
        </w:rPr>
      </w:pPr>
      <w:r w:rsidRPr="00EE26D8">
        <w:rPr>
          <w:sz w:val="28"/>
          <w:szCs w:val="28"/>
          <w:u w:val="single"/>
        </w:rPr>
        <w:t>As the spread of data for 1 is low it will give more accuracy compared to 2</w:t>
      </w:r>
    </w:p>
    <w:p w14:paraId="41FDB6A9" w14:textId="77777777" w:rsidR="00C24296" w:rsidRDefault="00C24296" w:rsidP="007A3B9F">
      <w:pPr>
        <w:spacing w:after="0" w:line="240" w:lineRule="auto"/>
        <w:ind w:left="360"/>
        <w:rPr>
          <w:sz w:val="28"/>
          <w:szCs w:val="28"/>
        </w:rPr>
      </w:pPr>
    </w:p>
    <w:p w14:paraId="7AD0F7C8" w14:textId="34F1F982" w:rsidR="007A3B9F" w:rsidRPr="00EF70C9" w:rsidRDefault="00BC5748" w:rsidP="007A3B9F">
      <w:pPr>
        <w:spacing w:after="0" w:line="240" w:lineRule="auto"/>
        <w:ind w:left="360"/>
        <w:rPr>
          <w:sz w:val="28"/>
          <w:szCs w:val="28"/>
        </w:rPr>
      </w:pPr>
      <w:r>
        <w:rPr>
          <w:sz w:val="28"/>
          <w:szCs w:val="28"/>
        </w:rPr>
        <w:t>Q 20</w:t>
      </w:r>
      <w:r w:rsidR="007A3B9F" w:rsidRPr="00EF70C9">
        <w:rPr>
          <w:sz w:val="28"/>
          <w:szCs w:val="28"/>
        </w:rPr>
        <w:t>) Calculate probability from the given dataset for the below cases</w:t>
      </w:r>
    </w:p>
    <w:p w14:paraId="3DBEA3AD" w14:textId="77777777" w:rsidR="007A3B9F" w:rsidRPr="00EF70C9" w:rsidRDefault="007A3B9F" w:rsidP="007A3B9F">
      <w:pPr>
        <w:ind w:left="360"/>
        <w:rPr>
          <w:sz w:val="28"/>
          <w:szCs w:val="28"/>
        </w:rPr>
      </w:pPr>
    </w:p>
    <w:p w14:paraId="5599EC9A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Data _set: </w:t>
      </w:r>
      <w:r w:rsidR="00360870">
        <w:rPr>
          <w:sz w:val="28"/>
          <w:szCs w:val="28"/>
        </w:rPr>
        <w:t>Cars</w:t>
      </w:r>
      <w:r w:rsidRPr="00EF70C9">
        <w:rPr>
          <w:sz w:val="28"/>
          <w:szCs w:val="28"/>
        </w:rPr>
        <w:t>.csv</w:t>
      </w:r>
    </w:p>
    <w:p w14:paraId="0D16B819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Calculate the probability of </w:t>
      </w:r>
      <w:proofErr w:type="gramStart"/>
      <w:r w:rsidR="00360870">
        <w:rPr>
          <w:sz w:val="28"/>
          <w:szCs w:val="28"/>
        </w:rPr>
        <w:t xml:space="preserve">MPG </w:t>
      </w:r>
      <w:r w:rsidRPr="00EF70C9">
        <w:rPr>
          <w:sz w:val="28"/>
          <w:szCs w:val="28"/>
        </w:rPr>
        <w:t xml:space="preserve"> of</w:t>
      </w:r>
      <w:proofErr w:type="gramEnd"/>
      <w:r w:rsidRPr="00EF70C9">
        <w:rPr>
          <w:sz w:val="28"/>
          <w:szCs w:val="28"/>
        </w:rPr>
        <w:t xml:space="preserve"> </w:t>
      </w:r>
      <w:r w:rsidR="00360870">
        <w:rPr>
          <w:sz w:val="28"/>
          <w:szCs w:val="28"/>
        </w:rPr>
        <w:t>Cars</w:t>
      </w:r>
      <w:r w:rsidRPr="00EF70C9">
        <w:rPr>
          <w:sz w:val="28"/>
          <w:szCs w:val="28"/>
        </w:rPr>
        <w:t xml:space="preserve"> for the below cases.</w:t>
      </w:r>
    </w:p>
    <w:p w14:paraId="3BA15CFE" w14:textId="77777777" w:rsidR="007A3B9F" w:rsidRPr="00EF70C9" w:rsidRDefault="007A3B9F" w:rsidP="007A3B9F">
      <w:pPr>
        <w:ind w:left="720"/>
        <w:rPr>
          <w:sz w:val="28"/>
          <w:szCs w:val="28"/>
        </w:rPr>
      </w:pPr>
      <w:r w:rsidRPr="00EF70C9">
        <w:rPr>
          <w:sz w:val="28"/>
          <w:szCs w:val="28"/>
        </w:rPr>
        <w:t xml:space="preserve">       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 xml:space="preserve"> &lt;- </w:t>
      </w:r>
      <w:proofErr w:type="spellStart"/>
      <w:r w:rsidR="00360870">
        <w:rPr>
          <w:sz w:val="28"/>
          <w:szCs w:val="28"/>
        </w:rPr>
        <w:t>Cars$MPG</w:t>
      </w:r>
      <w:proofErr w:type="spellEnd"/>
    </w:p>
    <w:p w14:paraId="387941CF" w14:textId="6848DE4D" w:rsidR="007A3B9F" w:rsidRDefault="007A3B9F" w:rsidP="007A3B9F">
      <w:pPr>
        <w:pStyle w:val="ListParagraph"/>
        <w:numPr>
          <w:ilvl w:val="1"/>
          <w:numId w:val="5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>P(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>&gt;</w:t>
      </w:r>
      <w:r w:rsidR="00360870">
        <w:rPr>
          <w:sz w:val="28"/>
          <w:szCs w:val="28"/>
        </w:rPr>
        <w:t>38</w:t>
      </w:r>
      <w:r w:rsidRPr="00EF70C9">
        <w:rPr>
          <w:sz w:val="28"/>
          <w:szCs w:val="28"/>
        </w:rPr>
        <w:t>)</w:t>
      </w:r>
    </w:p>
    <w:p w14:paraId="4E851400" w14:textId="656B883D" w:rsidR="005A593D" w:rsidRDefault="005A593D" w:rsidP="005A593D">
      <w:pPr>
        <w:pStyle w:val="ListParagraph"/>
        <w:spacing w:after="0" w:line="240" w:lineRule="auto"/>
        <w:ind w:left="1440"/>
        <w:rPr>
          <w:sz w:val="28"/>
          <w:szCs w:val="28"/>
        </w:rPr>
      </w:pPr>
      <w:proofErr w:type="gramStart"/>
      <w:r w:rsidRPr="005A593D">
        <w:rPr>
          <w:sz w:val="28"/>
          <w:szCs w:val="28"/>
        </w:rPr>
        <w:t>round(</w:t>
      </w:r>
      <w:proofErr w:type="gramEnd"/>
      <w:r w:rsidRPr="005A593D">
        <w:rPr>
          <w:sz w:val="28"/>
          <w:szCs w:val="28"/>
        </w:rPr>
        <w:t>1-stats.norm.cdf(x = 38, loc = 34.42, scale = 9.13),2)</w:t>
      </w:r>
    </w:p>
    <w:p w14:paraId="69566BB1" w14:textId="48517343" w:rsidR="005A593D" w:rsidRDefault="005A593D" w:rsidP="005A593D">
      <w:pPr>
        <w:pStyle w:val="ListParagraph"/>
        <w:spacing w:after="0" w:line="240" w:lineRule="auto"/>
        <w:ind w:left="1440"/>
        <w:rPr>
          <w:b/>
          <w:sz w:val="28"/>
          <w:szCs w:val="28"/>
        </w:rPr>
      </w:pPr>
      <w:r w:rsidRPr="005A593D">
        <w:rPr>
          <w:b/>
          <w:sz w:val="28"/>
          <w:szCs w:val="28"/>
        </w:rPr>
        <w:t>35%</w:t>
      </w:r>
    </w:p>
    <w:p w14:paraId="77BFAE2C" w14:textId="77777777" w:rsidR="005A593D" w:rsidRPr="005A593D" w:rsidRDefault="005A593D" w:rsidP="005A593D">
      <w:pPr>
        <w:pStyle w:val="ListParagraph"/>
        <w:spacing w:after="0" w:line="240" w:lineRule="auto"/>
        <w:ind w:left="1440"/>
        <w:rPr>
          <w:b/>
          <w:sz w:val="28"/>
          <w:szCs w:val="28"/>
        </w:rPr>
      </w:pPr>
    </w:p>
    <w:p w14:paraId="1EDE6B42" w14:textId="0F89D037" w:rsidR="007A3B9F" w:rsidRDefault="007A3B9F" w:rsidP="007A3B9F">
      <w:pPr>
        <w:pStyle w:val="ListParagraph"/>
        <w:numPr>
          <w:ilvl w:val="1"/>
          <w:numId w:val="5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lastRenderedPageBreak/>
        <w:t>P(</w:t>
      </w:r>
      <w:r w:rsidR="00360870">
        <w:rPr>
          <w:sz w:val="28"/>
          <w:szCs w:val="28"/>
        </w:rPr>
        <w:t>MPG</w:t>
      </w:r>
      <w:r w:rsidRPr="00EF70C9">
        <w:rPr>
          <w:sz w:val="28"/>
          <w:szCs w:val="28"/>
        </w:rPr>
        <w:t>&lt;</w:t>
      </w:r>
      <w:r w:rsidR="00360870">
        <w:rPr>
          <w:sz w:val="28"/>
          <w:szCs w:val="28"/>
        </w:rPr>
        <w:t>40</w:t>
      </w:r>
      <w:r w:rsidRPr="00EF70C9">
        <w:rPr>
          <w:sz w:val="28"/>
          <w:szCs w:val="28"/>
        </w:rPr>
        <w:t>)</w:t>
      </w:r>
    </w:p>
    <w:p w14:paraId="350575C5" w14:textId="7805D4A7" w:rsidR="005A593D" w:rsidRDefault="005A593D" w:rsidP="005A593D">
      <w:pPr>
        <w:pStyle w:val="ListParagraph"/>
        <w:spacing w:after="0" w:line="240" w:lineRule="auto"/>
        <w:ind w:left="1440"/>
        <w:rPr>
          <w:sz w:val="28"/>
          <w:szCs w:val="28"/>
        </w:rPr>
      </w:pPr>
      <w:proofErr w:type="gramStart"/>
      <w:r w:rsidRPr="005A593D">
        <w:rPr>
          <w:sz w:val="28"/>
          <w:szCs w:val="28"/>
        </w:rPr>
        <w:t>round(</w:t>
      </w:r>
      <w:proofErr w:type="spellStart"/>
      <w:proofErr w:type="gramEnd"/>
      <w:r w:rsidRPr="005A593D">
        <w:rPr>
          <w:sz w:val="28"/>
          <w:szCs w:val="28"/>
        </w:rPr>
        <w:t>stats.norm.cdf</w:t>
      </w:r>
      <w:proofErr w:type="spellEnd"/>
      <w:r w:rsidRPr="005A593D">
        <w:rPr>
          <w:sz w:val="28"/>
          <w:szCs w:val="28"/>
        </w:rPr>
        <w:t>(x = 40, loc = 34.42, scale = 9.13),2)</w:t>
      </w:r>
    </w:p>
    <w:p w14:paraId="12BBF4EB" w14:textId="381B090C" w:rsidR="005A593D" w:rsidRDefault="005A593D" w:rsidP="005A593D">
      <w:pPr>
        <w:pStyle w:val="ListParagraph"/>
        <w:spacing w:after="0" w:line="240" w:lineRule="auto"/>
        <w:ind w:left="1440"/>
        <w:rPr>
          <w:b/>
          <w:sz w:val="28"/>
          <w:szCs w:val="28"/>
        </w:rPr>
      </w:pPr>
      <w:r w:rsidRPr="005A593D">
        <w:rPr>
          <w:b/>
          <w:sz w:val="28"/>
          <w:szCs w:val="28"/>
        </w:rPr>
        <w:t>73%</w:t>
      </w:r>
    </w:p>
    <w:p w14:paraId="0036E49C" w14:textId="77777777" w:rsidR="005A593D" w:rsidRPr="005A593D" w:rsidRDefault="005A593D" w:rsidP="005A593D">
      <w:pPr>
        <w:pStyle w:val="ListParagraph"/>
        <w:spacing w:after="0" w:line="240" w:lineRule="auto"/>
        <w:ind w:left="1440"/>
        <w:rPr>
          <w:b/>
          <w:sz w:val="28"/>
          <w:szCs w:val="28"/>
        </w:rPr>
      </w:pPr>
    </w:p>
    <w:p w14:paraId="55C57A46" w14:textId="3F5AD121" w:rsidR="007A3B9F" w:rsidRPr="00C24296" w:rsidRDefault="007A3B9F" w:rsidP="00C24296">
      <w:pPr>
        <w:pStyle w:val="ListParagraph"/>
        <w:numPr>
          <w:ilvl w:val="1"/>
          <w:numId w:val="5"/>
        </w:numPr>
        <w:rPr>
          <w:sz w:val="28"/>
          <w:szCs w:val="28"/>
        </w:rPr>
      </w:pPr>
      <w:r w:rsidRPr="00C24296">
        <w:rPr>
          <w:sz w:val="28"/>
          <w:szCs w:val="28"/>
        </w:rPr>
        <w:t>P (</w:t>
      </w:r>
      <w:r w:rsidR="00360870" w:rsidRPr="00C24296">
        <w:rPr>
          <w:sz w:val="28"/>
          <w:szCs w:val="28"/>
        </w:rPr>
        <w:t>20</w:t>
      </w:r>
      <w:r w:rsidRPr="00C24296">
        <w:rPr>
          <w:sz w:val="28"/>
          <w:szCs w:val="28"/>
        </w:rPr>
        <w:t>&lt;</w:t>
      </w:r>
      <w:r w:rsidR="00360870" w:rsidRPr="00C24296">
        <w:rPr>
          <w:sz w:val="28"/>
          <w:szCs w:val="28"/>
        </w:rPr>
        <w:t>MPG</w:t>
      </w:r>
      <w:r w:rsidRPr="00C24296">
        <w:rPr>
          <w:sz w:val="28"/>
          <w:szCs w:val="28"/>
        </w:rPr>
        <w:t>&lt;</w:t>
      </w:r>
      <w:r w:rsidR="00360870" w:rsidRPr="00C24296">
        <w:rPr>
          <w:sz w:val="28"/>
          <w:szCs w:val="28"/>
        </w:rPr>
        <w:t>50</w:t>
      </w:r>
      <w:r w:rsidRPr="00C24296">
        <w:rPr>
          <w:sz w:val="28"/>
          <w:szCs w:val="28"/>
        </w:rPr>
        <w:t>)</w:t>
      </w:r>
    </w:p>
    <w:p w14:paraId="6D145055" w14:textId="6889B708" w:rsidR="00C24296" w:rsidRDefault="005A593D" w:rsidP="00C24296">
      <w:pPr>
        <w:pStyle w:val="ListParagraph"/>
        <w:ind w:left="1440"/>
        <w:rPr>
          <w:sz w:val="28"/>
          <w:szCs w:val="28"/>
        </w:rPr>
      </w:pPr>
      <w:proofErr w:type="gramStart"/>
      <w:r w:rsidRPr="005A593D">
        <w:rPr>
          <w:sz w:val="28"/>
          <w:szCs w:val="28"/>
        </w:rPr>
        <w:t>round(</w:t>
      </w:r>
      <w:proofErr w:type="spellStart"/>
      <w:proofErr w:type="gramEnd"/>
      <w:r w:rsidRPr="005A593D">
        <w:rPr>
          <w:sz w:val="28"/>
          <w:szCs w:val="28"/>
        </w:rPr>
        <w:t>stats.norm.cdf</w:t>
      </w:r>
      <w:proofErr w:type="spellEnd"/>
      <w:r w:rsidRPr="005A593D">
        <w:rPr>
          <w:sz w:val="28"/>
          <w:szCs w:val="28"/>
        </w:rPr>
        <w:t>(x = 50, loc = 34.42, scale = 9.13)-</w:t>
      </w:r>
      <w:proofErr w:type="spellStart"/>
      <w:r w:rsidRPr="005A593D">
        <w:rPr>
          <w:sz w:val="28"/>
          <w:szCs w:val="28"/>
        </w:rPr>
        <w:t>stats.norm.cdf</w:t>
      </w:r>
      <w:proofErr w:type="spellEnd"/>
      <w:r w:rsidRPr="005A593D">
        <w:rPr>
          <w:sz w:val="28"/>
          <w:szCs w:val="28"/>
        </w:rPr>
        <w:t>(x = 20, loc = 34.42, scale = 9.13),2)</w:t>
      </w:r>
    </w:p>
    <w:p w14:paraId="063F9277" w14:textId="0293A79B" w:rsidR="005A593D" w:rsidRPr="005A593D" w:rsidRDefault="005A593D" w:rsidP="00C24296">
      <w:pPr>
        <w:pStyle w:val="ListParagraph"/>
        <w:ind w:left="1440"/>
        <w:rPr>
          <w:b/>
          <w:sz w:val="28"/>
          <w:szCs w:val="28"/>
        </w:rPr>
      </w:pPr>
      <w:r w:rsidRPr="005A593D">
        <w:rPr>
          <w:b/>
          <w:sz w:val="28"/>
          <w:szCs w:val="28"/>
        </w:rPr>
        <w:t>90%</w:t>
      </w:r>
    </w:p>
    <w:p w14:paraId="13F0AB38" w14:textId="77777777" w:rsidR="007A3B9F" w:rsidRPr="00EF70C9" w:rsidRDefault="007A3B9F" w:rsidP="007A3B9F">
      <w:pPr>
        <w:rPr>
          <w:sz w:val="28"/>
          <w:szCs w:val="28"/>
        </w:rPr>
      </w:pPr>
    </w:p>
    <w:p w14:paraId="12E54A61" w14:textId="77777777" w:rsidR="007A3B9F" w:rsidRPr="00EF70C9" w:rsidRDefault="007A3B9F" w:rsidP="007A3B9F">
      <w:pPr>
        <w:rPr>
          <w:sz w:val="28"/>
          <w:szCs w:val="28"/>
        </w:rPr>
      </w:pPr>
    </w:p>
    <w:p w14:paraId="01632636" w14:textId="77777777" w:rsidR="007A3B9F" w:rsidRPr="00EF70C9" w:rsidRDefault="00BC5748" w:rsidP="007A3B9F">
      <w:pPr>
        <w:spacing w:after="0" w:line="240" w:lineRule="auto"/>
        <w:ind w:left="360"/>
        <w:rPr>
          <w:sz w:val="28"/>
          <w:szCs w:val="28"/>
        </w:rPr>
      </w:pPr>
      <w:r>
        <w:rPr>
          <w:sz w:val="28"/>
          <w:szCs w:val="28"/>
        </w:rPr>
        <w:t>Q 21</w:t>
      </w:r>
      <w:r w:rsidR="007A3B9F" w:rsidRPr="00EF70C9">
        <w:rPr>
          <w:sz w:val="28"/>
          <w:szCs w:val="28"/>
        </w:rPr>
        <w:t>) Check whether the data follows normal distribution</w:t>
      </w:r>
    </w:p>
    <w:p w14:paraId="53BD9738" w14:textId="77777777" w:rsidR="007A3B9F" w:rsidRPr="00EF70C9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 xml:space="preserve">Check whether the </w:t>
      </w:r>
      <w:r w:rsidR="00724454">
        <w:rPr>
          <w:sz w:val="28"/>
          <w:szCs w:val="28"/>
        </w:rPr>
        <w:t>MPG</w:t>
      </w:r>
      <w:r w:rsidRPr="00EF70C9">
        <w:rPr>
          <w:sz w:val="28"/>
          <w:szCs w:val="28"/>
        </w:rPr>
        <w:t xml:space="preserve"> of </w:t>
      </w:r>
      <w:r w:rsidR="00724454">
        <w:rPr>
          <w:sz w:val="28"/>
          <w:szCs w:val="28"/>
        </w:rPr>
        <w:t>Cars</w:t>
      </w:r>
      <w:r w:rsidRPr="00EF70C9">
        <w:rPr>
          <w:sz w:val="28"/>
          <w:szCs w:val="28"/>
        </w:rPr>
        <w:t xml:space="preserve"> follows Normal Distribution </w:t>
      </w:r>
    </w:p>
    <w:p w14:paraId="1687F037" w14:textId="1F9FEADB" w:rsidR="007A3B9F" w:rsidRPr="0078192B" w:rsidRDefault="007A3B9F" w:rsidP="0071486B">
      <w:pPr>
        <w:ind w:left="720"/>
        <w:rPr>
          <w:b/>
          <w:sz w:val="28"/>
          <w:szCs w:val="28"/>
        </w:rPr>
      </w:pPr>
      <w:r w:rsidRPr="00EF70C9">
        <w:rPr>
          <w:sz w:val="28"/>
          <w:szCs w:val="28"/>
        </w:rPr>
        <w:t xml:space="preserve">        </w:t>
      </w:r>
      <w:r w:rsidRPr="0078192B">
        <w:rPr>
          <w:b/>
          <w:sz w:val="28"/>
          <w:szCs w:val="28"/>
        </w:rPr>
        <w:t xml:space="preserve">Dataset: </w:t>
      </w:r>
      <w:r w:rsidR="00724454" w:rsidRPr="0078192B">
        <w:rPr>
          <w:b/>
          <w:sz w:val="28"/>
          <w:szCs w:val="28"/>
        </w:rPr>
        <w:t>Cars.csv</w:t>
      </w:r>
    </w:p>
    <w:p w14:paraId="78173456" w14:textId="77777777" w:rsidR="007A3B9F" w:rsidRPr="00EF70C9" w:rsidRDefault="007A3B9F" w:rsidP="007A3B9F">
      <w:pPr>
        <w:pStyle w:val="ListParagraph"/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EF70C9">
        <w:rPr>
          <w:sz w:val="28"/>
          <w:szCs w:val="28"/>
        </w:rPr>
        <w:t xml:space="preserve">Check Whether the Adipose Tissue (AT) and Waist </w:t>
      </w:r>
      <w:proofErr w:type="gramStart"/>
      <w:r w:rsidRPr="00EF70C9">
        <w:rPr>
          <w:sz w:val="28"/>
          <w:szCs w:val="28"/>
        </w:rPr>
        <w:t>Circumference(</w:t>
      </w:r>
      <w:proofErr w:type="gramEnd"/>
      <w:r w:rsidRPr="00EF70C9">
        <w:rPr>
          <w:sz w:val="28"/>
          <w:szCs w:val="28"/>
        </w:rPr>
        <w:t xml:space="preserve">Waist)  from </w:t>
      </w:r>
      <w:proofErr w:type="spellStart"/>
      <w:r w:rsidRPr="00EF70C9">
        <w:rPr>
          <w:sz w:val="28"/>
          <w:szCs w:val="28"/>
        </w:rPr>
        <w:t>wc</w:t>
      </w:r>
      <w:proofErr w:type="spellEnd"/>
      <w:r w:rsidRPr="00EF70C9">
        <w:rPr>
          <w:sz w:val="28"/>
          <w:szCs w:val="28"/>
        </w:rPr>
        <w:t xml:space="preserve">-at data set  follows Normal Distribution </w:t>
      </w:r>
    </w:p>
    <w:p w14:paraId="2D3FB696" w14:textId="77777777" w:rsidR="007A3B9F" w:rsidRPr="0078192B" w:rsidRDefault="007A3B9F" w:rsidP="007A3B9F">
      <w:pPr>
        <w:pStyle w:val="ListParagraph"/>
        <w:rPr>
          <w:b/>
          <w:sz w:val="28"/>
          <w:szCs w:val="28"/>
        </w:rPr>
      </w:pPr>
      <w:r w:rsidRPr="00EF70C9">
        <w:rPr>
          <w:sz w:val="28"/>
          <w:szCs w:val="28"/>
        </w:rPr>
        <w:t xml:space="preserve">       </w:t>
      </w:r>
      <w:r w:rsidRPr="0078192B">
        <w:rPr>
          <w:b/>
          <w:sz w:val="28"/>
          <w:szCs w:val="28"/>
        </w:rPr>
        <w:t>Dataset: wc-at.csv</w:t>
      </w:r>
    </w:p>
    <w:p w14:paraId="004C6F57" w14:textId="77777777" w:rsidR="007A3B9F" w:rsidRPr="00EF70C9" w:rsidRDefault="007A3B9F" w:rsidP="007A3B9F">
      <w:pPr>
        <w:pStyle w:val="ListParagraph"/>
        <w:rPr>
          <w:sz w:val="28"/>
          <w:szCs w:val="28"/>
        </w:rPr>
      </w:pPr>
    </w:p>
    <w:p w14:paraId="0F57FDBA" w14:textId="0D793EC2" w:rsidR="007A3B9F" w:rsidRDefault="00BC5748" w:rsidP="007A3B9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Q 22</w:t>
      </w:r>
      <w:r w:rsidR="007A3B9F" w:rsidRPr="00EF70C9">
        <w:rPr>
          <w:sz w:val="28"/>
          <w:szCs w:val="28"/>
        </w:rPr>
        <w:t>) Calculate the Z scores</w:t>
      </w:r>
      <w:r w:rsidR="00724454">
        <w:rPr>
          <w:sz w:val="28"/>
          <w:szCs w:val="28"/>
        </w:rPr>
        <w:t xml:space="preserve"> </w:t>
      </w:r>
      <w:proofErr w:type="gramStart"/>
      <w:r w:rsidR="00724454">
        <w:rPr>
          <w:sz w:val="28"/>
          <w:szCs w:val="28"/>
        </w:rPr>
        <w:t>of  90</w:t>
      </w:r>
      <w:proofErr w:type="gramEnd"/>
      <w:r w:rsidR="00724454">
        <w:rPr>
          <w:sz w:val="28"/>
          <w:szCs w:val="28"/>
        </w:rPr>
        <w:t>% confidence interval,94% confidence interval, 6</w:t>
      </w:r>
      <w:r w:rsidR="007A3B9F" w:rsidRPr="00EF70C9">
        <w:rPr>
          <w:sz w:val="28"/>
          <w:szCs w:val="28"/>
        </w:rPr>
        <w:t xml:space="preserve">0% confidence interval </w:t>
      </w:r>
    </w:p>
    <w:p w14:paraId="188653B0" w14:textId="6963666A" w:rsidR="00070794" w:rsidRPr="00070794" w:rsidRDefault="000F4CEB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</w:pPr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  <w:t>90%= 1.645</w:t>
      </w:r>
    </w:p>
    <w:p w14:paraId="255CF1D6" w14:textId="4D0FFEB4" w:rsidR="00070794" w:rsidRDefault="00070794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As 90% =0.90, 1-0.90=</w:t>
      </w:r>
      <w:r w:rsidRPr="00B34212">
        <w:rPr>
          <w:rFonts w:ascii="Helvetica" w:eastAsia="Times New Roman" w:hAnsi="Helvetica" w:cs="Helvetica"/>
          <w:color w:val="000000"/>
          <w:sz w:val="27"/>
          <w:szCs w:val="27"/>
          <w:u w:val="single"/>
          <w:lang w:val="en-IN" w:eastAsia="en-IN"/>
        </w:rPr>
        <w:t>0.1(alpha)</w:t>
      </w:r>
    </w:p>
    <w:p w14:paraId="42DB46EC" w14:textId="0550E156" w:rsidR="00070794" w:rsidRDefault="00070794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We divide alpha by 2, so 0.1/2=0.05, 1-0.05=</w:t>
      </w:r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5</w:t>
      </w:r>
    </w:p>
    <w:p w14:paraId="6835A0F0" w14:textId="50A63E1F" w:rsidR="00070794" w:rsidRPr="00070794" w:rsidRDefault="00070794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</w:pPr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round(</w:t>
      </w:r>
      <w:proofErr w:type="spellStart"/>
      <w:proofErr w:type="gramStart"/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stats.norm.ppf</w:t>
      </w:r>
      <w:proofErr w:type="spellEnd"/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(</w:t>
      </w:r>
      <w:proofErr w:type="gramEnd"/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5),3)</w:t>
      </w:r>
    </w:p>
    <w:p w14:paraId="14AA160A" w14:textId="77777777" w:rsidR="00070794" w:rsidRPr="00070794" w:rsidRDefault="00070794" w:rsidP="00070794">
      <w:pPr>
        <w:pStyle w:val="ListParagraph"/>
        <w:shd w:val="clear" w:color="auto" w:fill="FFFFFF"/>
        <w:spacing w:after="120" w:line="360" w:lineRule="atLeast"/>
        <w:ind w:left="1080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</w:p>
    <w:p w14:paraId="3FA63B94" w14:textId="63611C81" w:rsidR="00070794" w:rsidRPr="00070794" w:rsidRDefault="000F4CEB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</w:pPr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  <w:t>94%= 1.88</w:t>
      </w:r>
      <w:r w:rsidR="00422CC4" w:rsidRPr="00070794"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  <w:t>1</w:t>
      </w:r>
    </w:p>
    <w:p w14:paraId="1F8F6F16" w14:textId="7A1645A0" w:rsidR="00070794" w:rsidRDefault="00070794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0.94,1-0.94=0.06</w:t>
      </w:r>
    </w:p>
    <w:p w14:paraId="437A081B" w14:textId="2B4CB34E" w:rsidR="00070794" w:rsidRDefault="00070794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0.03,1-0.03=</w:t>
      </w:r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7</w:t>
      </w:r>
    </w:p>
    <w:p w14:paraId="388785A3" w14:textId="49C9609C" w:rsidR="00070794" w:rsidRPr="00070794" w:rsidRDefault="00070794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</w:pPr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round(</w:t>
      </w:r>
      <w:proofErr w:type="spellStart"/>
      <w:proofErr w:type="gramStart"/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stats.norm.ppf</w:t>
      </w:r>
      <w:proofErr w:type="spellEnd"/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(</w:t>
      </w:r>
      <w:proofErr w:type="gramEnd"/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7),3)</w:t>
      </w:r>
    </w:p>
    <w:p w14:paraId="4D8C2813" w14:textId="77777777" w:rsidR="00070794" w:rsidRPr="00070794" w:rsidRDefault="00070794" w:rsidP="00070794">
      <w:pPr>
        <w:pStyle w:val="ListParagraph"/>
        <w:shd w:val="clear" w:color="auto" w:fill="FFFFFF"/>
        <w:spacing w:after="120" w:line="360" w:lineRule="atLeast"/>
        <w:ind w:left="1080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</w:p>
    <w:p w14:paraId="218DCCDD" w14:textId="4B4182DF" w:rsidR="00070794" w:rsidRPr="005A7159" w:rsidRDefault="000F4CEB" w:rsidP="00994CCA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</w:pPr>
      <w:r w:rsidRPr="005A7159"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  <w:t>60%= 0.</w:t>
      </w:r>
      <w:r w:rsidR="00F61BCD">
        <w:rPr>
          <w:rFonts w:ascii="Helvetica" w:eastAsia="Times New Roman" w:hAnsi="Helvetica" w:cs="Helvetica"/>
          <w:b/>
          <w:color w:val="000000"/>
          <w:sz w:val="27"/>
          <w:szCs w:val="27"/>
          <w:u w:val="single"/>
          <w:lang w:val="en-IN" w:eastAsia="en-IN"/>
        </w:rPr>
        <w:t>842</w:t>
      </w:r>
    </w:p>
    <w:p w14:paraId="5E762C75" w14:textId="75902C1D" w:rsidR="00070794" w:rsidRPr="00070794" w:rsidRDefault="00070794" w:rsidP="00070794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 w:rsidRPr="00070794"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0.60,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1-0.60=0.4</w:t>
      </w:r>
    </w:p>
    <w:p w14:paraId="0E93FDA4" w14:textId="7D9E30BB" w:rsidR="00070794" w:rsidRDefault="00070794" w:rsidP="000F4CEB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0.2,1-0.2=</w:t>
      </w:r>
      <w:r w:rsidRPr="005A7159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8</w:t>
      </w:r>
    </w:p>
    <w:p w14:paraId="38C070BE" w14:textId="3D23D46E" w:rsidR="00070794" w:rsidRPr="005A7159" w:rsidRDefault="00070794" w:rsidP="000F4CEB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</w:pPr>
      <w:r w:rsidRPr="005A7159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round(</w:t>
      </w:r>
      <w:proofErr w:type="spellStart"/>
      <w:proofErr w:type="gramStart"/>
      <w:r w:rsidRPr="005A7159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stats.norm.ppf</w:t>
      </w:r>
      <w:proofErr w:type="spellEnd"/>
      <w:r w:rsidRPr="005A7159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(</w:t>
      </w:r>
      <w:proofErr w:type="gramEnd"/>
      <w:r w:rsidRPr="005A7159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</w:t>
      </w:r>
      <w:r w:rsidR="00F61BCD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8</w:t>
      </w:r>
      <w:r w:rsidRPr="005A7159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),3)</w:t>
      </w:r>
    </w:p>
    <w:p w14:paraId="7F6960C7" w14:textId="48E16FA2" w:rsidR="000F4CEB" w:rsidRPr="00EF70C9" w:rsidRDefault="000F4CEB" w:rsidP="000F4CEB">
      <w:pPr>
        <w:pStyle w:val="ListParagraph"/>
        <w:ind w:left="1080"/>
        <w:rPr>
          <w:sz w:val="28"/>
          <w:szCs w:val="28"/>
        </w:rPr>
      </w:pPr>
    </w:p>
    <w:p w14:paraId="3DAD86FD" w14:textId="14439B12" w:rsidR="00E605D6" w:rsidRDefault="00BC5748" w:rsidP="00CB08A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        Q 23</w:t>
      </w:r>
      <w:r w:rsidR="00724454">
        <w:rPr>
          <w:sz w:val="28"/>
          <w:szCs w:val="28"/>
        </w:rPr>
        <w:t xml:space="preserve">) Calculate the t scores of 95% confidence interval, 96% confidence interval, 99% confidence interval for sample size of </w:t>
      </w:r>
      <w:r w:rsidR="009043E8">
        <w:rPr>
          <w:sz w:val="28"/>
          <w:szCs w:val="28"/>
        </w:rPr>
        <w:t>25</w:t>
      </w:r>
    </w:p>
    <w:p w14:paraId="00A0C6A1" w14:textId="30FCB013" w:rsidR="000B288B" w:rsidRPr="00AD0F6C" w:rsidRDefault="00AD0F6C" w:rsidP="000B288B">
      <w:pPr>
        <w:pStyle w:val="ListParagraph"/>
        <w:numPr>
          <w:ilvl w:val="0"/>
          <w:numId w:val="3"/>
        </w:numPr>
        <w:rPr>
          <w:b/>
          <w:sz w:val="28"/>
          <w:szCs w:val="28"/>
          <w:u w:val="single"/>
        </w:rPr>
      </w:pPr>
      <w:r w:rsidRPr="00AD0F6C">
        <w:rPr>
          <w:b/>
          <w:sz w:val="28"/>
          <w:szCs w:val="28"/>
          <w:u w:val="single"/>
        </w:rPr>
        <w:t>95%</w:t>
      </w:r>
      <w:proofErr w:type="gramStart"/>
      <w:r w:rsidRPr="00AD0F6C">
        <w:rPr>
          <w:b/>
          <w:sz w:val="28"/>
          <w:szCs w:val="28"/>
          <w:u w:val="single"/>
        </w:rPr>
        <w:t xml:space="preserve">=  </w:t>
      </w:r>
      <w:r w:rsidRPr="00AD0F6C">
        <w:rPr>
          <w:b/>
          <w:sz w:val="28"/>
          <w:u w:val="single"/>
        </w:rPr>
        <w:t>2.064</w:t>
      </w:r>
      <w:proofErr w:type="gramEnd"/>
    </w:p>
    <w:p w14:paraId="191D9F02" w14:textId="13776E4A" w:rsidR="00AD0F6C" w:rsidRDefault="00AD0F6C" w:rsidP="00AD0F6C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As 9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5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% =0.9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5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, 1-0.9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5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=</w:t>
      </w:r>
      <w:r w:rsidRPr="00B34212">
        <w:rPr>
          <w:rFonts w:ascii="Helvetica" w:eastAsia="Times New Roman" w:hAnsi="Helvetica" w:cs="Helvetica"/>
          <w:color w:val="000000"/>
          <w:sz w:val="27"/>
          <w:szCs w:val="27"/>
          <w:u w:val="single"/>
          <w:lang w:val="en-IN" w:eastAsia="en-IN"/>
        </w:rPr>
        <w:t>0.</w:t>
      </w:r>
      <w:r>
        <w:rPr>
          <w:rFonts w:ascii="Helvetica" w:eastAsia="Times New Roman" w:hAnsi="Helvetica" w:cs="Helvetica"/>
          <w:color w:val="000000"/>
          <w:sz w:val="27"/>
          <w:szCs w:val="27"/>
          <w:u w:val="single"/>
          <w:lang w:val="en-IN" w:eastAsia="en-IN"/>
        </w:rPr>
        <w:t>05</w:t>
      </w:r>
      <w:r w:rsidRPr="00B34212">
        <w:rPr>
          <w:rFonts w:ascii="Helvetica" w:eastAsia="Times New Roman" w:hAnsi="Helvetica" w:cs="Helvetica"/>
          <w:color w:val="000000"/>
          <w:sz w:val="27"/>
          <w:szCs w:val="27"/>
          <w:u w:val="single"/>
          <w:lang w:val="en-IN" w:eastAsia="en-IN"/>
        </w:rPr>
        <w:t>(alpha)</w:t>
      </w:r>
    </w:p>
    <w:p w14:paraId="2069CD3F" w14:textId="4BBA9FCF" w:rsidR="00AD0F6C" w:rsidRDefault="00AD0F6C" w:rsidP="00AD0F6C">
      <w:pPr>
        <w:pStyle w:val="ListParagraph"/>
        <w:numPr>
          <w:ilvl w:val="0"/>
          <w:numId w:val="3"/>
        </w:numPr>
        <w:shd w:val="clear" w:color="auto" w:fill="FFFFFF"/>
        <w:spacing w:after="120" w:line="360" w:lineRule="atLeast"/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</w:pP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We divide alpha by 2, so 0.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05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/2=0.0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25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, 1-0.0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25</w:t>
      </w:r>
      <w:r>
        <w:rPr>
          <w:rFonts w:ascii="Helvetica" w:eastAsia="Times New Roman" w:hAnsi="Helvetica" w:cs="Helvetica"/>
          <w:color w:val="000000"/>
          <w:sz w:val="27"/>
          <w:szCs w:val="27"/>
          <w:lang w:val="en-IN" w:eastAsia="en-IN"/>
        </w:rPr>
        <w:t>=</w:t>
      </w:r>
      <w:r w:rsidRPr="00070794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</w:t>
      </w:r>
      <w:r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75</w:t>
      </w:r>
    </w:p>
    <w:p w14:paraId="68FBA609" w14:textId="268CA6CA" w:rsidR="00AD0F6C" w:rsidRPr="00AD0F6C" w:rsidRDefault="00AD0F6C" w:rsidP="000B288B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round(</w:t>
      </w:r>
      <w:proofErr w:type="spellStart"/>
      <w:proofErr w:type="gramStart"/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stats.t.ppf</w:t>
      </w:r>
      <w:proofErr w:type="spellEnd"/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(</w:t>
      </w:r>
      <w:proofErr w:type="gramEnd"/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75,24),3)</w:t>
      </w:r>
    </w:p>
    <w:p w14:paraId="593BFFBD" w14:textId="77777777" w:rsidR="00AD0F6C" w:rsidRDefault="00AD0F6C" w:rsidP="00AD0F6C">
      <w:pPr>
        <w:pStyle w:val="ListParagraph"/>
        <w:ind w:left="1080"/>
        <w:rPr>
          <w:sz w:val="28"/>
          <w:szCs w:val="28"/>
        </w:rPr>
      </w:pPr>
    </w:p>
    <w:p w14:paraId="6F66B2B5" w14:textId="6DA342F6" w:rsidR="00AD0F6C" w:rsidRPr="00AD0F6C" w:rsidRDefault="00AD0F6C" w:rsidP="004D2E54">
      <w:pPr>
        <w:pStyle w:val="ListParagraph"/>
        <w:numPr>
          <w:ilvl w:val="0"/>
          <w:numId w:val="3"/>
        </w:numPr>
        <w:rPr>
          <w:b/>
          <w:sz w:val="28"/>
          <w:szCs w:val="28"/>
          <w:u w:val="single"/>
        </w:rPr>
      </w:pPr>
      <w:r w:rsidRPr="00AD0F6C">
        <w:rPr>
          <w:b/>
          <w:sz w:val="28"/>
          <w:szCs w:val="28"/>
          <w:u w:val="single"/>
        </w:rPr>
        <w:t>96%= 2.172</w:t>
      </w:r>
    </w:p>
    <w:p w14:paraId="31C1B5C2" w14:textId="5F40F2BA" w:rsidR="00AD0F6C" w:rsidRDefault="00AD0F6C" w:rsidP="000B288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96%=0.96,1-0.96=0.04</w:t>
      </w:r>
    </w:p>
    <w:p w14:paraId="2BF93BD0" w14:textId="18951D20" w:rsidR="00AD0F6C" w:rsidRDefault="00AD0F6C" w:rsidP="000B288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0.02,1-0.02=</w:t>
      </w:r>
      <w:r w:rsidRPr="00AD0F6C">
        <w:rPr>
          <w:b/>
          <w:sz w:val="28"/>
          <w:szCs w:val="28"/>
        </w:rPr>
        <w:t>0.98</w:t>
      </w:r>
    </w:p>
    <w:p w14:paraId="12BF3CB8" w14:textId="0C66DE3A" w:rsidR="00AD0F6C" w:rsidRPr="00AD0F6C" w:rsidRDefault="00AD0F6C" w:rsidP="00AD0F6C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round(</w:t>
      </w:r>
      <w:proofErr w:type="spellStart"/>
      <w:proofErr w:type="gramStart"/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stats.t.ppf</w:t>
      </w:r>
      <w:proofErr w:type="spellEnd"/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(</w:t>
      </w:r>
      <w:proofErr w:type="gramEnd"/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</w:t>
      </w:r>
      <w:r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8</w:t>
      </w:r>
      <w:r w:rsidRPr="00AD0F6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,24),3)</w:t>
      </w:r>
    </w:p>
    <w:p w14:paraId="2B8B1C09" w14:textId="77777777" w:rsidR="00AD0F6C" w:rsidRDefault="00AD0F6C" w:rsidP="00C068BC">
      <w:pPr>
        <w:pStyle w:val="ListParagraph"/>
        <w:ind w:left="1080"/>
        <w:rPr>
          <w:sz w:val="28"/>
          <w:szCs w:val="28"/>
        </w:rPr>
      </w:pPr>
    </w:p>
    <w:p w14:paraId="571BF552" w14:textId="46A609AB" w:rsidR="00C068BC" w:rsidRPr="00C068BC" w:rsidRDefault="00AD0F6C" w:rsidP="00C068BC">
      <w:pPr>
        <w:pStyle w:val="ListParagraph"/>
        <w:numPr>
          <w:ilvl w:val="0"/>
          <w:numId w:val="3"/>
        </w:numPr>
        <w:rPr>
          <w:b/>
          <w:sz w:val="28"/>
          <w:szCs w:val="28"/>
          <w:u w:val="single"/>
        </w:rPr>
      </w:pPr>
      <w:r w:rsidRPr="00C068BC">
        <w:rPr>
          <w:b/>
          <w:sz w:val="28"/>
          <w:szCs w:val="28"/>
          <w:u w:val="single"/>
        </w:rPr>
        <w:t xml:space="preserve">99%= </w:t>
      </w:r>
      <w:r w:rsidR="00C068BC" w:rsidRPr="00C068BC">
        <w:rPr>
          <w:b/>
          <w:sz w:val="28"/>
          <w:u w:val="single"/>
        </w:rPr>
        <w:t>2.797</w:t>
      </w:r>
    </w:p>
    <w:p w14:paraId="57AE5C68" w14:textId="62E56B11" w:rsidR="00C068BC" w:rsidRDefault="00C068BC" w:rsidP="000B288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99%=0.99,1-0.99=0.01</w:t>
      </w:r>
    </w:p>
    <w:p w14:paraId="164967EF" w14:textId="4F80975C" w:rsidR="00C068BC" w:rsidRPr="00C068BC" w:rsidRDefault="00C068BC" w:rsidP="000B288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0.005,1-0.005=</w:t>
      </w:r>
      <w:r w:rsidRPr="00C068BC">
        <w:rPr>
          <w:b/>
          <w:sz w:val="28"/>
          <w:szCs w:val="28"/>
        </w:rPr>
        <w:t>0.995</w:t>
      </w:r>
    </w:p>
    <w:p w14:paraId="133B93B2" w14:textId="22681A05" w:rsidR="00C068BC" w:rsidRPr="00C068BC" w:rsidRDefault="00C068BC" w:rsidP="00AD672E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C068B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round(</w:t>
      </w:r>
      <w:proofErr w:type="spellStart"/>
      <w:proofErr w:type="gramStart"/>
      <w:r w:rsidRPr="00C068B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stats.t.ppf</w:t>
      </w:r>
      <w:proofErr w:type="spellEnd"/>
      <w:r w:rsidRPr="00C068B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(</w:t>
      </w:r>
      <w:proofErr w:type="gramEnd"/>
      <w:r w:rsidRPr="00C068B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0.9</w:t>
      </w:r>
      <w:r w:rsidRPr="00C068B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95</w:t>
      </w:r>
      <w:r w:rsidRPr="00C068BC">
        <w:rPr>
          <w:rFonts w:ascii="Helvetica" w:eastAsia="Times New Roman" w:hAnsi="Helvetica" w:cs="Helvetica"/>
          <w:b/>
          <w:color w:val="000000"/>
          <w:sz w:val="27"/>
          <w:szCs w:val="27"/>
          <w:lang w:val="en-IN" w:eastAsia="en-IN"/>
        </w:rPr>
        <w:t>,24),3)</w:t>
      </w:r>
    </w:p>
    <w:p w14:paraId="419B9711" w14:textId="77777777" w:rsidR="000F4CEB" w:rsidRDefault="000F4CEB" w:rsidP="00CB08A5">
      <w:pPr>
        <w:rPr>
          <w:sz w:val="28"/>
          <w:szCs w:val="28"/>
        </w:rPr>
      </w:pPr>
    </w:p>
    <w:p w14:paraId="426D817E" w14:textId="77777777" w:rsidR="00D95DFD" w:rsidRDefault="004D09A1" w:rsidP="00CB08A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C5748">
        <w:rPr>
          <w:sz w:val="28"/>
          <w:szCs w:val="28"/>
        </w:rPr>
        <w:t xml:space="preserve"> </w:t>
      </w:r>
    </w:p>
    <w:p w14:paraId="6BC403C6" w14:textId="77777777" w:rsidR="00D95DFD" w:rsidRDefault="00D95DFD" w:rsidP="00CB08A5">
      <w:pPr>
        <w:rPr>
          <w:sz w:val="28"/>
          <w:szCs w:val="28"/>
        </w:rPr>
      </w:pPr>
    </w:p>
    <w:p w14:paraId="45206584" w14:textId="7E0DA01A" w:rsidR="002818A0" w:rsidRDefault="00BC5748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sz w:val="28"/>
          <w:szCs w:val="28"/>
        </w:rPr>
        <w:t>Q 24</w:t>
      </w:r>
      <w:r w:rsidR="00AA44EF" w:rsidRPr="002E78B5">
        <w:rPr>
          <w:b/>
          <w:sz w:val="28"/>
          <w:szCs w:val="28"/>
        </w:rPr>
        <w:t>)</w:t>
      </w:r>
      <w:r w:rsidR="002E78B5" w:rsidRPr="002E78B5">
        <w:rPr>
          <w:b/>
          <w:sz w:val="28"/>
          <w:szCs w:val="28"/>
        </w:rPr>
        <w:t xml:space="preserve">  </w:t>
      </w:r>
      <w:r w:rsidR="002E78B5">
        <w:rPr>
          <w:b/>
          <w:sz w:val="28"/>
          <w:szCs w:val="28"/>
        </w:rPr>
        <w:t xml:space="preserve"> </w:t>
      </w:r>
      <w:r w:rsidR="00DB650D">
        <w:rPr>
          <w:sz w:val="28"/>
          <w:szCs w:val="28"/>
        </w:rPr>
        <w:t xml:space="preserve">A </w:t>
      </w:r>
      <w:proofErr w:type="gramStart"/>
      <w:r w:rsidR="00DB650D">
        <w:rPr>
          <w:sz w:val="28"/>
          <w:szCs w:val="28"/>
        </w:rPr>
        <w:t xml:space="preserve">Government  </w:t>
      </w:r>
      <w:r w:rsidR="00D74923">
        <w:rPr>
          <w:sz w:val="28"/>
          <w:szCs w:val="28"/>
        </w:rPr>
        <w:t>company</w:t>
      </w:r>
      <w:proofErr w:type="gramEnd"/>
      <w:r w:rsidR="00D74923">
        <w:rPr>
          <w:sz w:val="28"/>
          <w:szCs w:val="28"/>
        </w:rPr>
        <w:t xml:space="preserve"> 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claims that an average 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light bulb lasts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7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. 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A researcher randomly selects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18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bulbs for testing. The sam</w:t>
      </w:r>
      <w:r w:rsidR="000F2D83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pled bulbs last an average of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6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,</w:t>
      </w:r>
      <w:r w:rsidR="00AB0E5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ith a standard deviation of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9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. If the CEO's claim were true,</w:t>
      </w:r>
      <w:r w:rsidR="00DB650D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what is the probability that </w:t>
      </w:r>
      <w:r w:rsidR="00C50D38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18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randomly selected bulbs would have an average life of no more than </w:t>
      </w:r>
      <w:r w:rsidR="002818A0" w:rsidRPr="002818A0">
        <w:rPr>
          <w:rFonts w:ascii="Segoe UI" w:hAnsi="Segoe UI" w:cs="Segoe UI"/>
          <w:color w:val="000000"/>
          <w:sz w:val="28"/>
          <w:szCs w:val="28"/>
          <w:highlight w:val="yellow"/>
          <w:shd w:val="clear" w:color="auto" w:fill="FFFFFF"/>
        </w:rPr>
        <w:t>260</w:t>
      </w:r>
      <w:r w:rsidR="002E78B5" w:rsidRPr="002E78B5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ays</w:t>
      </w:r>
    </w:p>
    <w:p w14:paraId="06E3618F" w14:textId="77777777" w:rsidR="00302B26" w:rsidRDefault="00A50B04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Hint: </w:t>
      </w:r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</w:p>
    <w:p w14:paraId="5C224DF0" w14:textId="77777777" w:rsidR="00302B26" w:rsidRDefault="00302B26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  </w:t>
      </w:r>
      <w:proofErr w:type="spellStart"/>
      <w:r w:rsidR="003F354C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rcode</w:t>
      </w:r>
      <w:proofErr w:type="spellEnd"/>
      <w:r w:rsidR="003F354C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r w:rsidRPr="00302B26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sym w:font="Wingdings" w:char="F0E0"/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="00A50B04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pt</w:t>
      </w:r>
      <w:proofErr w:type="spellEnd"/>
      <w:r w:rsidR="00A50B04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(</w:t>
      </w:r>
      <w:proofErr w:type="spellStart"/>
      <w:proofErr w:type="gramStart"/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>tscore,df</w:t>
      </w:r>
      <w:proofErr w:type="spellEnd"/>
      <w:proofErr w:type="gramEnd"/>
      <w:r w:rsid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)  </w:t>
      </w:r>
    </w:p>
    <w:p w14:paraId="2B14E9B9" w14:textId="77777777" w:rsidR="00BB68E7" w:rsidRDefault="003A03BA" w:rsidP="00CB08A5">
      <w:pPr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f </w:t>
      </w:r>
      <w:r w:rsidRPr="003A03BA"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sym w:font="Wingdings" w:char="F0E0"/>
      </w:r>
      <w:r>
        <w:rPr>
          <w:rFonts w:ascii="Segoe UI" w:hAnsi="Segoe UI" w:cs="Segoe UI"/>
          <w:color w:val="000000"/>
          <w:sz w:val="28"/>
          <w:szCs w:val="28"/>
          <w:shd w:val="clear" w:color="auto" w:fill="FFFFFF"/>
        </w:rPr>
        <w:t xml:space="preserve"> degrees of freedom</w:t>
      </w:r>
    </w:p>
    <w:p w14:paraId="7BBA09C9" w14:textId="77777777" w:rsidR="00463F4A" w:rsidRDefault="00463F4A" w:rsidP="003A1BF5">
      <w:pPr>
        <w:ind w:left="720"/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</w:p>
    <w:p w14:paraId="253B1E16" w14:textId="77777777" w:rsidR="00CA6FC5" w:rsidRDefault="00CA6FC5" w:rsidP="003A1BF5">
      <w:pPr>
        <w:ind w:left="720"/>
        <w:rPr>
          <w:rFonts w:ascii="Segoe UI" w:hAnsi="Segoe UI" w:cs="Segoe UI"/>
          <w:color w:val="000000"/>
          <w:sz w:val="28"/>
          <w:szCs w:val="28"/>
          <w:shd w:val="clear" w:color="auto" w:fill="FFFFFF"/>
        </w:rPr>
      </w:pPr>
    </w:p>
    <w:p w14:paraId="2834F57D" w14:textId="12BA73DC" w:rsidR="000E05C1" w:rsidRDefault="000E05C1" w:rsidP="00B20232">
      <w:pPr>
        <w:ind w:left="1440"/>
        <w:rPr>
          <w:b/>
          <w:sz w:val="28"/>
          <w:szCs w:val="28"/>
        </w:rPr>
      </w:pPr>
    </w:p>
    <w:p w14:paraId="3D447026" w14:textId="77777777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>t - statistics for the data is given as follows:</w:t>
      </w:r>
    </w:p>
    <w:p w14:paraId="058F34E7" w14:textId="111D04B0" w:rsidR="000E05C1" w:rsidRPr="00B965A7" w:rsidRDefault="00D26CD9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</w:pPr>
      <w:r>
        <w:rPr>
          <w:rFonts w:ascii="Helvetica" w:hAnsi="Helvetica" w:cs="Helvetica"/>
          <w:color w:val="000000"/>
          <w:sz w:val="27"/>
          <w:szCs w:val="27"/>
        </w:rPr>
        <w:t xml:space="preserve">  </w:t>
      </w:r>
      <w:r w:rsidR="00B965A7">
        <w:rPr>
          <w:rFonts w:ascii="Helvetica" w:hAnsi="Helvetica" w:cs="Helvetica"/>
          <w:color w:val="000000"/>
          <w:sz w:val="27"/>
          <w:szCs w:val="27"/>
        </w:rPr>
        <w:t xml:space="preserve">t=  </w:t>
      </w:r>
      <m:oMath>
        <m:f>
          <m:fPr>
            <m:ctrlPr>
              <w:rPr>
                <w:rFonts w:ascii="Cambria Math" w:hAnsi="Cambria Math" w:cs="Helvetica"/>
                <w:i/>
                <w:color w:val="000000"/>
                <w:sz w:val="48"/>
                <w:szCs w:val="27"/>
              </w:rPr>
            </m:ctrlPr>
          </m:fPr>
          <m:num>
            <m:r>
              <w:rPr>
                <w:rFonts w:ascii="Cambria Math" w:hAnsi="Cambria Math" w:cs="Helvetica"/>
                <w:color w:val="000000"/>
                <w:sz w:val="48"/>
                <w:szCs w:val="27"/>
              </w:rPr>
              <m:t>x-µ</m:t>
            </m:r>
          </m:num>
          <m:den>
            <m:f>
              <m:fPr>
                <m:ctrlPr>
                  <w:rPr>
                    <w:rFonts w:ascii="Cambria Math" w:hAnsi="Cambria Math" w:cs="Helvetica"/>
                    <w:i/>
                    <w:color w:val="000000"/>
                    <w:sz w:val="48"/>
                    <w:szCs w:val="27"/>
                  </w:rPr>
                </m:ctrlPr>
              </m:fPr>
              <m:num>
                <m:r>
                  <w:rPr>
                    <w:rFonts w:ascii="Cambria Math" w:hAnsi="Cambria Math" w:cs="Helvetica"/>
                    <w:color w:val="000000"/>
                    <w:sz w:val="48"/>
                    <w:szCs w:val="27"/>
                  </w:rPr>
                  <m:t>s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Helvetica"/>
                        <w:i/>
                        <w:color w:val="000000"/>
                        <w:sz w:val="48"/>
                        <w:szCs w:val="27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Helvetica"/>
                        <w:color w:val="000000"/>
                        <w:sz w:val="48"/>
                        <w:szCs w:val="27"/>
                      </w:rPr>
                      <m:t>n</m:t>
                    </m:r>
                  </m:e>
                </m:rad>
              </m:den>
            </m:f>
          </m:den>
        </m:f>
      </m:oMath>
    </w:p>
    <w:p w14:paraId="61ED4640" w14:textId="77777777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 xml:space="preserve">x = mean of the sample of bulbs </w:t>
      </w:r>
      <w:proofErr w:type="gramStart"/>
      <w:r>
        <w:rPr>
          <w:rFonts w:ascii="Helvetica" w:hAnsi="Helvetica" w:cs="Helvetica"/>
          <w:color w:val="000000"/>
          <w:sz w:val="27"/>
          <w:szCs w:val="27"/>
        </w:rPr>
        <w:t>=  260</w:t>
      </w:r>
      <w:proofErr w:type="gramEnd"/>
    </w:p>
    <w:p w14:paraId="66ACF843" w14:textId="77777777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>μ = population mean = 270</w:t>
      </w:r>
    </w:p>
    <w:p w14:paraId="14BD1B94" w14:textId="77777777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>s = standard deviation of the sample = 90</w:t>
      </w:r>
    </w:p>
    <w:p w14:paraId="35D7AC32" w14:textId="77777777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>n = number of items in the sample = 18</w:t>
      </w:r>
    </w:p>
    <w:p w14:paraId="2DF5D32E" w14:textId="03136728" w:rsidR="000E05C1" w:rsidRDefault="00B20232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 xml:space="preserve">    </w:t>
      </w:r>
    </w:p>
    <w:p w14:paraId="5E1531DC" w14:textId="714637CC" w:rsidR="000E05C1" w:rsidRDefault="005042B5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 xml:space="preserve">  t=  </w:t>
      </w:r>
      <m:oMath>
        <m:f>
          <m:fPr>
            <m:ctrlPr>
              <w:rPr>
                <w:rFonts w:ascii="Cambria Math" w:hAnsi="Cambria Math" w:cs="Helvetica"/>
                <w:i/>
                <w:color w:val="000000"/>
                <w:sz w:val="48"/>
                <w:szCs w:val="27"/>
              </w:rPr>
            </m:ctrlPr>
          </m:fPr>
          <m:num>
            <m:r>
              <w:rPr>
                <w:rFonts w:ascii="Cambria Math" w:hAnsi="Cambria Math" w:cs="Helvetica"/>
                <w:color w:val="000000"/>
                <w:sz w:val="48"/>
                <w:szCs w:val="27"/>
              </w:rPr>
              <m:t>260</m:t>
            </m:r>
            <m:r>
              <w:rPr>
                <w:rFonts w:ascii="Cambria Math" w:hAnsi="Cambria Math" w:cs="Helvetica"/>
                <w:color w:val="000000"/>
                <w:sz w:val="48"/>
                <w:szCs w:val="27"/>
              </w:rPr>
              <m:t>-</m:t>
            </m:r>
            <m:r>
              <w:rPr>
                <w:rFonts w:ascii="Cambria Math" w:hAnsi="Cambria Math" w:cs="Helvetica"/>
                <w:color w:val="000000"/>
                <w:sz w:val="48"/>
                <w:szCs w:val="27"/>
              </w:rPr>
              <m:t>270</m:t>
            </m:r>
          </m:num>
          <m:den>
            <m:f>
              <m:fPr>
                <m:ctrlPr>
                  <w:rPr>
                    <w:rFonts w:ascii="Cambria Math" w:hAnsi="Cambria Math" w:cs="Helvetica"/>
                    <w:i/>
                    <w:color w:val="000000"/>
                    <w:sz w:val="48"/>
                    <w:szCs w:val="27"/>
                  </w:rPr>
                </m:ctrlPr>
              </m:fPr>
              <m:num>
                <m:r>
                  <w:rPr>
                    <w:rFonts w:ascii="Cambria Math" w:hAnsi="Cambria Math" w:cs="Helvetica"/>
                    <w:color w:val="000000"/>
                    <w:sz w:val="48"/>
                    <w:szCs w:val="27"/>
                  </w:rPr>
                  <m:t>90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Helvetica"/>
                        <w:i/>
                        <w:color w:val="000000"/>
                        <w:sz w:val="48"/>
                        <w:szCs w:val="27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Helvetica"/>
                        <w:color w:val="000000"/>
                        <w:sz w:val="48"/>
                        <w:szCs w:val="27"/>
                      </w:rPr>
                      <m:t>18</m:t>
                    </m:r>
                  </m:e>
                </m:rad>
              </m:den>
            </m:f>
          </m:den>
        </m:f>
      </m:oMath>
    </w:p>
    <w:p w14:paraId="6E26B563" w14:textId="3D0116F0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</w:p>
    <w:p w14:paraId="5E098974" w14:textId="6CB00865" w:rsidR="000E05C1" w:rsidRDefault="005042B5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 w:rsidRPr="00946071">
        <w:rPr>
          <w:rFonts w:ascii="Helvetica" w:hAnsi="Helvetica" w:cs="Helvetica"/>
          <w:b/>
          <w:color w:val="000000"/>
          <w:sz w:val="27"/>
          <w:szCs w:val="27"/>
        </w:rPr>
        <w:t xml:space="preserve">  </w:t>
      </w:r>
      <w:r w:rsidR="000E05C1" w:rsidRPr="00946071">
        <w:rPr>
          <w:rFonts w:ascii="Helvetica" w:hAnsi="Helvetica" w:cs="Helvetica"/>
          <w:b/>
          <w:color w:val="000000"/>
          <w:sz w:val="27"/>
          <w:szCs w:val="27"/>
        </w:rPr>
        <w:t>t =</w:t>
      </w:r>
      <w:r w:rsidR="000E05C1">
        <w:rPr>
          <w:rFonts w:ascii="Helvetica" w:hAnsi="Helvetica" w:cs="Helvetica"/>
          <w:color w:val="000000"/>
          <w:sz w:val="27"/>
          <w:szCs w:val="27"/>
        </w:rPr>
        <w:t xml:space="preserve"> </w:t>
      </w:r>
      <w:r w:rsidR="000E05C1" w:rsidRPr="00946071">
        <w:rPr>
          <w:rFonts w:ascii="Helvetica" w:hAnsi="Helvetica" w:cs="Helvetica"/>
          <w:b/>
          <w:color w:val="000000"/>
          <w:sz w:val="28"/>
          <w:szCs w:val="27"/>
        </w:rPr>
        <w:t>- 0.471</w:t>
      </w:r>
      <w:bookmarkStart w:id="0" w:name="_GoBack"/>
      <w:bookmarkEnd w:id="0"/>
    </w:p>
    <w:p w14:paraId="383EFA69" w14:textId="77777777" w:rsidR="005042B5" w:rsidRDefault="005042B5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</w:p>
    <w:p w14:paraId="2EEB15F6" w14:textId="45968927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 xml:space="preserve">For probability calculations, the number of degrees of freedom is n - 1, so here you need the t-distribution with </w:t>
      </w:r>
      <w:r w:rsidR="00D26CD9">
        <w:rPr>
          <w:rFonts w:ascii="Helvetica" w:hAnsi="Helvetica" w:cs="Helvetica"/>
          <w:color w:val="000000"/>
          <w:sz w:val="27"/>
          <w:szCs w:val="27"/>
        </w:rPr>
        <w:t>(n-1=18-</w:t>
      </w:r>
      <w:proofErr w:type="gramStart"/>
      <w:r w:rsidR="00D26CD9">
        <w:rPr>
          <w:rFonts w:ascii="Helvetica" w:hAnsi="Helvetica" w:cs="Helvetica"/>
          <w:color w:val="000000"/>
          <w:sz w:val="27"/>
          <w:szCs w:val="27"/>
        </w:rPr>
        <w:t>1)=</w:t>
      </w:r>
      <w:proofErr w:type="gramEnd"/>
      <w:r>
        <w:rPr>
          <w:rFonts w:ascii="Helvetica" w:hAnsi="Helvetica" w:cs="Helvetica"/>
          <w:color w:val="000000"/>
          <w:sz w:val="27"/>
          <w:szCs w:val="27"/>
        </w:rPr>
        <w:t>17 degrees of freedom.</w:t>
      </w:r>
    </w:p>
    <w:p w14:paraId="0BB64AA6" w14:textId="2ABB2CEE" w:rsidR="000E05C1" w:rsidRDefault="000E05C1" w:rsidP="00B20232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color w:val="000000"/>
          <w:sz w:val="27"/>
          <w:szCs w:val="27"/>
        </w:rPr>
        <w:t>The probability that </w:t>
      </w:r>
      <w:r>
        <w:rPr>
          <w:rStyle w:val="Strong"/>
          <w:rFonts w:ascii="Helvetica" w:hAnsi="Helvetica" w:cs="Helvetica"/>
          <w:color w:val="000000"/>
          <w:sz w:val="27"/>
          <w:szCs w:val="27"/>
        </w:rPr>
        <w:t>t &lt; - 0.471 with 17 degrees of freedom</w:t>
      </w:r>
      <w:r>
        <w:rPr>
          <w:rFonts w:ascii="Helvetica" w:hAnsi="Helvetica" w:cs="Helvetica"/>
          <w:color w:val="000000"/>
          <w:sz w:val="27"/>
          <w:szCs w:val="27"/>
        </w:rPr>
        <w:t xml:space="preserve"> assuming the population mean is true, the t-value is less than the t-value obtained </w:t>
      </w:r>
      <w:proofErr w:type="gramStart"/>
      <w:r>
        <w:rPr>
          <w:rFonts w:ascii="Helvetica" w:hAnsi="Helvetica" w:cs="Helvetica"/>
          <w:color w:val="000000"/>
          <w:sz w:val="27"/>
          <w:szCs w:val="27"/>
        </w:rPr>
        <w:t>With</w:t>
      </w:r>
      <w:proofErr w:type="gramEnd"/>
      <w:r>
        <w:rPr>
          <w:rFonts w:ascii="Helvetica" w:hAnsi="Helvetica" w:cs="Helvetica"/>
          <w:color w:val="000000"/>
          <w:sz w:val="27"/>
          <w:szCs w:val="27"/>
        </w:rPr>
        <w:t xml:space="preserve"> 17 degrees of freedom and a t score of - 0.471, the probability of the bulbs lasting less than 260 days on average of </w:t>
      </w:r>
      <w:r w:rsidRPr="005042B5">
        <w:rPr>
          <w:rStyle w:val="Strong"/>
          <w:rFonts w:ascii="Helvetica" w:hAnsi="Helvetica" w:cs="Helvetica"/>
          <w:color w:val="000000"/>
          <w:sz w:val="27"/>
          <w:szCs w:val="27"/>
          <w:u w:val="single"/>
        </w:rPr>
        <w:t>0.3218</w:t>
      </w:r>
      <w:r w:rsidRPr="005042B5">
        <w:rPr>
          <w:rFonts w:ascii="Helvetica" w:hAnsi="Helvetica" w:cs="Helvetica"/>
          <w:b/>
          <w:color w:val="000000"/>
          <w:sz w:val="27"/>
          <w:szCs w:val="27"/>
          <w:u w:val="single"/>
        </w:rPr>
        <w:t> </w:t>
      </w:r>
      <w:r w:rsidR="00ED4322" w:rsidRPr="005042B5">
        <w:rPr>
          <w:rFonts w:ascii="Helvetica" w:hAnsi="Helvetica" w:cs="Helvetica"/>
          <w:b/>
          <w:color w:val="000000"/>
          <w:sz w:val="27"/>
          <w:szCs w:val="27"/>
          <w:u w:val="single"/>
        </w:rPr>
        <w:t>(32%)</w:t>
      </w:r>
      <w:r w:rsidR="00ED4322">
        <w:rPr>
          <w:rFonts w:ascii="Helvetica" w:hAnsi="Helvetica" w:cs="Helvetica"/>
          <w:color w:val="000000"/>
          <w:sz w:val="27"/>
          <w:szCs w:val="27"/>
        </w:rPr>
        <w:t xml:space="preserve"> </w:t>
      </w:r>
      <w:r>
        <w:rPr>
          <w:rFonts w:ascii="Helvetica" w:hAnsi="Helvetica" w:cs="Helvetica"/>
          <w:color w:val="000000"/>
          <w:sz w:val="27"/>
          <w:szCs w:val="27"/>
        </w:rPr>
        <w:t>assuming the mean life of the bulbs is 300 days.</w:t>
      </w:r>
    </w:p>
    <w:p w14:paraId="15FB8249" w14:textId="77777777" w:rsidR="000E05C1" w:rsidRPr="00A02B92" w:rsidRDefault="000E05C1" w:rsidP="003A1BF5">
      <w:pPr>
        <w:ind w:left="720"/>
        <w:rPr>
          <w:b/>
          <w:sz w:val="28"/>
          <w:szCs w:val="28"/>
        </w:rPr>
      </w:pPr>
    </w:p>
    <w:sectPr w:rsidR="000E05C1" w:rsidRPr="00A02B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9401B"/>
    <w:multiLevelType w:val="hybridMultilevel"/>
    <w:tmpl w:val="ADCCE9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56DE8"/>
    <w:multiLevelType w:val="hybridMultilevel"/>
    <w:tmpl w:val="06681D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F6551"/>
    <w:multiLevelType w:val="hybridMultilevel"/>
    <w:tmpl w:val="5A481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663B40"/>
    <w:multiLevelType w:val="hybridMultilevel"/>
    <w:tmpl w:val="1A20C41E"/>
    <w:lvl w:ilvl="0" w:tplc="DB9EF6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D453B77"/>
    <w:multiLevelType w:val="hybridMultilevel"/>
    <w:tmpl w:val="4718C1DC"/>
    <w:lvl w:ilvl="0" w:tplc="28324E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C917DB"/>
    <w:multiLevelType w:val="hybridMultilevel"/>
    <w:tmpl w:val="9EE8ADEA"/>
    <w:lvl w:ilvl="0" w:tplc="93D4930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F622BE1"/>
    <w:multiLevelType w:val="hybridMultilevel"/>
    <w:tmpl w:val="FC8E5B6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MTQztLA0MTM0NbZU0lEKTi0uzszPAykwrAUA75DUbiwAAAA="/>
  </w:docVars>
  <w:rsids>
    <w:rsidRoot w:val="0066364B"/>
    <w:rsid w:val="0001666B"/>
    <w:rsid w:val="00022704"/>
    <w:rsid w:val="00070794"/>
    <w:rsid w:val="000803A1"/>
    <w:rsid w:val="00083863"/>
    <w:rsid w:val="000B288B"/>
    <w:rsid w:val="000B36AF"/>
    <w:rsid w:val="000B417C"/>
    <w:rsid w:val="000D69F4"/>
    <w:rsid w:val="000E05C1"/>
    <w:rsid w:val="000F2D83"/>
    <w:rsid w:val="000F4CEB"/>
    <w:rsid w:val="001250D0"/>
    <w:rsid w:val="00125E44"/>
    <w:rsid w:val="001415BA"/>
    <w:rsid w:val="001570DF"/>
    <w:rsid w:val="001864D6"/>
    <w:rsid w:val="00190F7C"/>
    <w:rsid w:val="001A1CD1"/>
    <w:rsid w:val="001A5838"/>
    <w:rsid w:val="001B4907"/>
    <w:rsid w:val="001E0A5F"/>
    <w:rsid w:val="002078BC"/>
    <w:rsid w:val="0024202E"/>
    <w:rsid w:val="00247023"/>
    <w:rsid w:val="002574B8"/>
    <w:rsid w:val="00266B62"/>
    <w:rsid w:val="00274B42"/>
    <w:rsid w:val="002818A0"/>
    <w:rsid w:val="0028213D"/>
    <w:rsid w:val="00293532"/>
    <w:rsid w:val="002A6694"/>
    <w:rsid w:val="002B4C89"/>
    <w:rsid w:val="002D2C16"/>
    <w:rsid w:val="002E0863"/>
    <w:rsid w:val="002E78B5"/>
    <w:rsid w:val="003020E4"/>
    <w:rsid w:val="00302B26"/>
    <w:rsid w:val="00360870"/>
    <w:rsid w:val="00373289"/>
    <w:rsid w:val="00396AEA"/>
    <w:rsid w:val="003A03BA"/>
    <w:rsid w:val="003A1532"/>
    <w:rsid w:val="003A1BF5"/>
    <w:rsid w:val="003B01D0"/>
    <w:rsid w:val="003E040F"/>
    <w:rsid w:val="003F354C"/>
    <w:rsid w:val="003F6C4F"/>
    <w:rsid w:val="00422CC4"/>
    <w:rsid w:val="00433CA9"/>
    <w:rsid w:val="00437040"/>
    <w:rsid w:val="00463F4A"/>
    <w:rsid w:val="00466835"/>
    <w:rsid w:val="00494A7E"/>
    <w:rsid w:val="004D09A1"/>
    <w:rsid w:val="005042B5"/>
    <w:rsid w:val="005438FD"/>
    <w:rsid w:val="00560276"/>
    <w:rsid w:val="00566675"/>
    <w:rsid w:val="0058608B"/>
    <w:rsid w:val="005A593D"/>
    <w:rsid w:val="005A7159"/>
    <w:rsid w:val="005B571B"/>
    <w:rsid w:val="005D1DBF"/>
    <w:rsid w:val="005E36B7"/>
    <w:rsid w:val="006432DB"/>
    <w:rsid w:val="0066364B"/>
    <w:rsid w:val="006723AD"/>
    <w:rsid w:val="006953A0"/>
    <w:rsid w:val="006B04CC"/>
    <w:rsid w:val="006D493C"/>
    <w:rsid w:val="006D7AA1"/>
    <w:rsid w:val="006E0ED4"/>
    <w:rsid w:val="006F7C18"/>
    <w:rsid w:val="00706CEB"/>
    <w:rsid w:val="00707DE3"/>
    <w:rsid w:val="0071486B"/>
    <w:rsid w:val="00724454"/>
    <w:rsid w:val="007273CD"/>
    <w:rsid w:val="007300FB"/>
    <w:rsid w:val="00737FC8"/>
    <w:rsid w:val="0075070A"/>
    <w:rsid w:val="0078192B"/>
    <w:rsid w:val="00786F22"/>
    <w:rsid w:val="007A3B9F"/>
    <w:rsid w:val="007B7F44"/>
    <w:rsid w:val="007F14E4"/>
    <w:rsid w:val="007F3DF6"/>
    <w:rsid w:val="008031F8"/>
    <w:rsid w:val="008303DE"/>
    <w:rsid w:val="0085552C"/>
    <w:rsid w:val="00886F1C"/>
    <w:rsid w:val="00891882"/>
    <w:rsid w:val="008B299F"/>
    <w:rsid w:val="008B2CB7"/>
    <w:rsid w:val="008B6526"/>
    <w:rsid w:val="008D2F3C"/>
    <w:rsid w:val="008E06DB"/>
    <w:rsid w:val="009043E8"/>
    <w:rsid w:val="00923E3B"/>
    <w:rsid w:val="009313CB"/>
    <w:rsid w:val="00932D7B"/>
    <w:rsid w:val="00946071"/>
    <w:rsid w:val="00990162"/>
    <w:rsid w:val="009D6E8A"/>
    <w:rsid w:val="00A02B92"/>
    <w:rsid w:val="00A41E49"/>
    <w:rsid w:val="00A50B04"/>
    <w:rsid w:val="00A50EBF"/>
    <w:rsid w:val="00A60F14"/>
    <w:rsid w:val="00AA44EF"/>
    <w:rsid w:val="00AB0E5D"/>
    <w:rsid w:val="00AC4F71"/>
    <w:rsid w:val="00AD0F6C"/>
    <w:rsid w:val="00B20232"/>
    <w:rsid w:val="00B22C7F"/>
    <w:rsid w:val="00B335AA"/>
    <w:rsid w:val="00B34212"/>
    <w:rsid w:val="00B55CC4"/>
    <w:rsid w:val="00B610DC"/>
    <w:rsid w:val="00B7081D"/>
    <w:rsid w:val="00B965A7"/>
    <w:rsid w:val="00BB68E7"/>
    <w:rsid w:val="00BC0EC7"/>
    <w:rsid w:val="00BC5748"/>
    <w:rsid w:val="00BE6CBD"/>
    <w:rsid w:val="00BF683B"/>
    <w:rsid w:val="00C068BC"/>
    <w:rsid w:val="00C1724A"/>
    <w:rsid w:val="00C20E6F"/>
    <w:rsid w:val="00C24296"/>
    <w:rsid w:val="00C24F08"/>
    <w:rsid w:val="00C40841"/>
    <w:rsid w:val="00C41684"/>
    <w:rsid w:val="00C50D38"/>
    <w:rsid w:val="00C57628"/>
    <w:rsid w:val="00C6127A"/>
    <w:rsid w:val="00C67E07"/>
    <w:rsid w:val="00C700CD"/>
    <w:rsid w:val="00C76165"/>
    <w:rsid w:val="00C971B4"/>
    <w:rsid w:val="00CA6FC5"/>
    <w:rsid w:val="00CB08A5"/>
    <w:rsid w:val="00CC4AB8"/>
    <w:rsid w:val="00D0776B"/>
    <w:rsid w:val="00D26CD9"/>
    <w:rsid w:val="00D309C7"/>
    <w:rsid w:val="00D32C8F"/>
    <w:rsid w:val="00D44288"/>
    <w:rsid w:val="00D610DF"/>
    <w:rsid w:val="00D74923"/>
    <w:rsid w:val="00D759AC"/>
    <w:rsid w:val="00D81A9B"/>
    <w:rsid w:val="00D87AA3"/>
    <w:rsid w:val="00D95DFD"/>
    <w:rsid w:val="00DB650D"/>
    <w:rsid w:val="00DD5854"/>
    <w:rsid w:val="00DE0991"/>
    <w:rsid w:val="00E0181A"/>
    <w:rsid w:val="00E605D6"/>
    <w:rsid w:val="00E70F7D"/>
    <w:rsid w:val="00E76A4C"/>
    <w:rsid w:val="00E9421C"/>
    <w:rsid w:val="00EB0895"/>
    <w:rsid w:val="00EB6B5E"/>
    <w:rsid w:val="00ED4322"/>
    <w:rsid w:val="00EE1F1E"/>
    <w:rsid w:val="00EE26D8"/>
    <w:rsid w:val="00EE3D81"/>
    <w:rsid w:val="00EF70C9"/>
    <w:rsid w:val="00F407B7"/>
    <w:rsid w:val="00F61BCD"/>
    <w:rsid w:val="00F827A1"/>
    <w:rsid w:val="00F922BF"/>
    <w:rsid w:val="00F93C08"/>
    <w:rsid w:val="00FB2874"/>
    <w:rsid w:val="00FB2A41"/>
    <w:rsid w:val="00FD046A"/>
    <w:rsid w:val="00FD4F51"/>
    <w:rsid w:val="00FE6626"/>
    <w:rsid w:val="00FF509F"/>
    <w:rsid w:val="00FF787F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600C5A"/>
  <w15:chartTrackingRefBased/>
  <w15:docId w15:val="{4F91A63E-1C57-4EA7-AFAB-BCA8ECA25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6B6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6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6B6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266B62"/>
  </w:style>
  <w:style w:type="paragraph" w:styleId="NormalWeb">
    <w:name w:val="Normal (Web)"/>
    <w:basedOn w:val="Normal"/>
    <w:uiPriority w:val="99"/>
    <w:unhideWhenUsed/>
    <w:rsid w:val="00F40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36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36B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36B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36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36B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6B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6B04C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E05C1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B965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7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5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9A3D3F-6E1F-49F2-943A-DEE1C4E289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3</TotalTime>
  <Pages>11</Pages>
  <Words>1337</Words>
  <Characters>762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</dc:creator>
  <cp:keywords/>
  <dc:description/>
  <cp:lastModifiedBy>Manan Malhotra</cp:lastModifiedBy>
  <cp:revision>197</cp:revision>
  <dcterms:created xsi:type="dcterms:W3CDTF">2017-02-23T06:15:00Z</dcterms:created>
  <dcterms:modified xsi:type="dcterms:W3CDTF">2021-08-04T14:31:00Z</dcterms:modified>
</cp:coreProperties>
</file>